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Times New Roman" w:eastAsia="Minion" w:hAnsi="Times New Roman" w:cs="Times New Roman"/>
          <w:color w:val="4472C4" w:themeColor="accent1"/>
          <w:sz w:val="24"/>
          <w:szCs w:val="24"/>
          <w:lang w:val="en-GB" w:eastAsia="en-IN"/>
        </w:rPr>
        <w:id w:val="-1308390007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7D36259D" w14:textId="77777777" w:rsidR="00C66FA0" w:rsidRPr="005D20A9" w:rsidRDefault="00C66FA0">
          <w:pPr>
            <w:pStyle w:val="NoSpacing"/>
            <w:spacing w:before="1540" w:after="240"/>
            <w:jc w:val="center"/>
            <w:rPr>
              <w:rFonts w:ascii="Times New Roman" w:hAnsi="Times New Roman" w:cs="Times New Roman"/>
              <w:color w:val="4472C4" w:themeColor="accent1"/>
              <w:sz w:val="24"/>
              <w:szCs w:val="24"/>
            </w:rPr>
          </w:pPr>
        </w:p>
        <w:sdt>
          <w:sdtPr>
            <w:rPr>
              <w:rFonts w:ascii="Times New Roman" w:eastAsiaTheme="majorEastAsia" w:hAnsi="Times New Roman" w:cs="Times New Roman"/>
              <w:caps/>
              <w:sz w:val="36"/>
              <w:szCs w:val="36"/>
            </w:rPr>
            <w:alias w:val="Title"/>
            <w:tag w:val=""/>
            <w:id w:val="1735040861"/>
            <w:placeholder>
              <w:docPart w:val="C9C2D11582A54B379DF0F3309A8A442D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214DE342" w14:textId="40265FD3" w:rsidR="00C66FA0" w:rsidRPr="00607A46" w:rsidRDefault="00C66FA0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="Times New Roman" w:eastAsiaTheme="majorEastAsia" w:hAnsi="Times New Roman" w:cs="Times New Roman"/>
                  <w:caps/>
                  <w:sz w:val="36"/>
                  <w:szCs w:val="36"/>
                </w:rPr>
              </w:pPr>
              <w:r w:rsidRPr="00607A46">
                <w:rPr>
                  <w:rFonts w:ascii="Times New Roman" w:eastAsiaTheme="majorEastAsia" w:hAnsi="Times New Roman" w:cs="Times New Roman"/>
                  <w:caps/>
                  <w:sz w:val="36"/>
                  <w:szCs w:val="36"/>
                </w:rPr>
                <w:t xml:space="preserve">MPA </w:t>
              </w:r>
              <w:r w:rsidR="001525DE" w:rsidRPr="00607A46">
                <w:rPr>
                  <w:rFonts w:ascii="Times New Roman" w:eastAsiaTheme="majorEastAsia" w:hAnsi="Times New Roman" w:cs="Times New Roman"/>
                  <w:caps/>
                  <w:sz w:val="36"/>
                  <w:szCs w:val="36"/>
                </w:rPr>
                <w:t>PROJECTS</w:t>
              </w:r>
            </w:p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alias w:val="Subtitle"/>
            <w:tag w:val=""/>
            <w:id w:val="328029620"/>
            <w:placeholder>
              <w:docPart w:val="500D3F2AC6054C50BEBACB18670A2FD0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4414321E" w14:textId="50A5339B" w:rsidR="00C66FA0" w:rsidRPr="00607A46" w:rsidRDefault="00C66FA0">
              <w:pPr>
                <w:pStyle w:val="NoSpacing"/>
                <w:jc w:val="center"/>
                <w:rPr>
                  <w:rFonts w:ascii="Times New Roman" w:hAnsi="Times New Roman" w:cs="Times New Roman"/>
                  <w:sz w:val="24"/>
                  <w:szCs w:val="24"/>
                </w:rPr>
              </w:pPr>
              <w:r w:rsidRPr="00607A46">
                <w:rPr>
                  <w:rFonts w:ascii="Times New Roman" w:hAnsi="Times New Roman" w:cs="Times New Roman"/>
                  <w:sz w:val="24"/>
                  <w:szCs w:val="24"/>
                </w:rPr>
                <w:t>SUNY Buffalo State</w:t>
              </w:r>
              <w:r w:rsidR="00607A46" w:rsidRPr="00607A46">
                <w:rPr>
                  <w:rFonts w:ascii="Times New Roman" w:hAnsi="Times New Roman" w:cs="Times New Roman"/>
                  <w:sz w:val="24"/>
                  <w:szCs w:val="24"/>
                </w:rPr>
                <w:t>,</w:t>
              </w:r>
              <w:r w:rsidR="00961A90" w:rsidRPr="00607A46">
                <w:rPr>
                  <w:rFonts w:ascii="Times New Roman" w:hAnsi="Times New Roman" w:cs="Times New Roman"/>
                  <w:sz w:val="24"/>
                  <w:szCs w:val="24"/>
                </w:rPr>
                <w:t xml:space="preserve"> School of Education and Applied Professions, </w:t>
              </w:r>
              <w:r w:rsidR="001525DE" w:rsidRPr="00607A46">
                <w:rPr>
                  <w:rFonts w:ascii="Times New Roman" w:hAnsi="Times New Roman" w:cs="Times New Roman"/>
                  <w:sz w:val="24"/>
                  <w:szCs w:val="24"/>
                </w:rPr>
                <w:t xml:space="preserve">Department of </w:t>
              </w:r>
              <w:r w:rsidR="00961A90" w:rsidRPr="00607A46">
                <w:rPr>
                  <w:rFonts w:ascii="Times New Roman" w:hAnsi="Times New Roman" w:cs="Times New Roman"/>
                  <w:sz w:val="24"/>
                  <w:szCs w:val="24"/>
                </w:rPr>
                <w:t>Business, Economics, and Public Administration</w:t>
              </w:r>
            </w:p>
          </w:sdtContent>
        </w:sdt>
        <w:p w14:paraId="55D38C41" w14:textId="77777777" w:rsidR="00C66FA0" w:rsidRPr="005D20A9" w:rsidRDefault="00C66FA0">
          <w:pPr>
            <w:pStyle w:val="NoSpacing"/>
            <w:spacing w:before="480"/>
            <w:jc w:val="center"/>
            <w:rPr>
              <w:rFonts w:ascii="Times New Roman" w:hAnsi="Times New Roman" w:cs="Times New Roman"/>
              <w:color w:val="4472C4" w:themeColor="accent1"/>
              <w:sz w:val="24"/>
              <w:szCs w:val="24"/>
            </w:rPr>
          </w:pPr>
          <w:r w:rsidRPr="005D20A9">
            <w:rPr>
              <w:rFonts w:ascii="Times New Roman" w:hAnsi="Times New Roman" w:cs="Times New Roman"/>
              <w:noProof/>
              <w:color w:val="4472C4" w:themeColor="accent1"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8489C31" wp14:editId="149D0D39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5-09-03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68111334" w14:textId="57CA5BA2" w:rsidR="005137F0" w:rsidRDefault="00EC0341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 w:rsidRPr="00607A46">
                                      <w:rPr>
                                        <w:caps/>
                                        <w:sz w:val="28"/>
                                        <w:szCs w:val="28"/>
                                      </w:rPr>
                                      <w:t>September 3, 2025</w:t>
                                    </w:r>
                                  </w:p>
                                </w:sdtContent>
                              </w:sdt>
                              <w:p w14:paraId="721AA760" w14:textId="77777777" w:rsidR="005137F0" w:rsidRDefault="004705F2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5137F0">
                                      <w:rPr>
                                        <w:caps/>
                                        <w:color w:val="4472C4" w:themeColor="accent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p w14:paraId="039406E3" w14:textId="77777777" w:rsidR="005137F0" w:rsidRDefault="004705F2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5137F0">
                                      <w:rPr>
                                        <w:color w:val="4472C4" w:themeColor="accent1"/>
                                      </w:rPr>
                                      <w:t xml:space="preserve">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8489C3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5-09-03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68111334" w14:textId="57CA5BA2" w:rsidR="005137F0" w:rsidRDefault="00EC0341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 w:rsidRPr="00607A46">
                                <w:rPr>
                                  <w:caps/>
                                  <w:sz w:val="28"/>
                                  <w:szCs w:val="28"/>
                                </w:rPr>
                                <w:t>September 3, 2025</w:t>
                              </w:r>
                            </w:p>
                          </w:sdtContent>
                        </w:sdt>
                        <w:p w14:paraId="721AA760" w14:textId="77777777" w:rsidR="005137F0" w:rsidRDefault="004705F2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Company"/>
                              <w:tag w:val=""/>
                              <w:id w:val="1390145197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5137F0">
                                <w:rPr>
                                  <w:caps/>
                                  <w:color w:val="4472C4" w:themeColor="accent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p w14:paraId="039406E3" w14:textId="77777777" w:rsidR="005137F0" w:rsidRDefault="004705F2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5137F0">
                                <w:rPr>
                                  <w:color w:val="4472C4" w:themeColor="accent1"/>
                                </w:rPr>
                                <w:t xml:space="preserve">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14:paraId="2FB86DE9" w14:textId="77777777" w:rsidR="00C66FA0" w:rsidRPr="005D20A9" w:rsidRDefault="00C66FA0">
          <w:pPr>
            <w:tabs>
              <w:tab w:val="clear" w:pos="226"/>
            </w:tabs>
            <w:spacing w:after="160" w:line="259" w:lineRule="auto"/>
            <w:ind w:firstLine="0"/>
            <w:jc w:val="left"/>
            <w:rPr>
              <w:szCs w:val="24"/>
              <w:lang w:val="en-US"/>
            </w:rPr>
          </w:pPr>
          <w:r w:rsidRPr="005D20A9">
            <w:rPr>
              <w:szCs w:val="24"/>
              <w:lang w:val="en-US"/>
            </w:rPr>
            <w:br w:type="page"/>
          </w:r>
        </w:p>
      </w:sdtContent>
    </w:sdt>
    <w:tbl>
      <w:tblPr>
        <w:tblpPr w:leftFromText="180" w:rightFromText="180" w:horzAnchor="margin" w:tblpXSpec="center" w:tblpY="-1440"/>
        <w:tblW w:w="113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EEEEEE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1541"/>
        <w:gridCol w:w="5609"/>
        <w:gridCol w:w="2057"/>
        <w:gridCol w:w="2167"/>
      </w:tblGrid>
      <w:tr w:rsidR="00C66FA0" w:rsidRPr="005D20A9" w14:paraId="70007463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D5B1F6F" w14:textId="77777777" w:rsidR="00C66FA0" w:rsidRPr="005D20A9" w:rsidRDefault="00C66FA0" w:rsidP="004C541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lastRenderedPageBreak/>
              <w:t>PA Student</w:t>
            </w:r>
          </w:p>
        </w:tc>
        <w:tc>
          <w:tcPr>
            <w:tcW w:w="5609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D19101" w14:textId="77777777" w:rsidR="00C66FA0" w:rsidRPr="005D20A9" w:rsidRDefault="00C66FA0" w:rsidP="004C5419">
            <w:pPr>
              <w:tabs>
                <w:tab w:val="clear" w:pos="226"/>
              </w:tabs>
              <w:spacing w:before="100" w:beforeAutospacing="1" w:after="100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</w:t>
            </w:r>
          </w:p>
          <w:p w14:paraId="31B4CF98" w14:textId="77777777" w:rsidR="00C66FA0" w:rsidRPr="005D20A9" w:rsidRDefault="00C66FA0" w:rsidP="004C5419">
            <w:pPr>
              <w:tabs>
                <w:tab w:val="clear" w:pos="226"/>
              </w:tabs>
              <w:spacing w:before="100" w:beforeAutospacing="1" w:after="100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Title</w:t>
            </w:r>
          </w:p>
          <w:p w14:paraId="008CDA5B" w14:textId="77777777" w:rsidR="00C66FA0" w:rsidRPr="005D20A9" w:rsidRDefault="00C66FA0" w:rsidP="004C5419">
            <w:pPr>
              <w:tabs>
                <w:tab w:val="clear" w:pos="226"/>
              </w:tabs>
              <w:spacing w:before="100" w:beforeAutospacing="1" w:after="100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</w:t>
            </w:r>
          </w:p>
        </w:tc>
        <w:tc>
          <w:tcPr>
            <w:tcW w:w="2057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6A18A42" w14:textId="77777777" w:rsidR="00C66FA0" w:rsidRPr="005D20A9" w:rsidRDefault="00C66FA0" w:rsidP="004C541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Advisor</w:t>
            </w:r>
          </w:p>
        </w:tc>
        <w:tc>
          <w:tcPr>
            <w:tcW w:w="2167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E41DE77" w14:textId="77777777" w:rsidR="00C66FA0" w:rsidRPr="005D20A9" w:rsidRDefault="00C66FA0" w:rsidP="004C541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Defended </w:t>
            </w: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</w:t>
            </w:r>
          </w:p>
        </w:tc>
      </w:tr>
      <w:tr w:rsidR="005137F0" w:rsidRPr="005D20A9" w14:paraId="3C02759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7E90958" w14:textId="77777777" w:rsidR="005137F0" w:rsidRPr="005D20A9" w:rsidRDefault="005137F0" w:rsidP="005137F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Donald Dentic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21857A6" w14:textId="77777777" w:rsidR="005137F0" w:rsidRPr="005D20A9" w:rsidRDefault="005137F0" w:rsidP="005137F0">
            <w:pPr>
              <w:tabs>
                <w:tab w:val="clear" w:pos="226"/>
              </w:tabs>
              <w:spacing w:before="100" w:beforeAutospacing="1" w:after="100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The Role of the Manager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  Workforce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Reduction and Effective Communication in the Buffalo and Rochester, New York Offices of the Red Cros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AE75D9D" w14:textId="77777777" w:rsidR="005137F0" w:rsidRPr="005D20A9" w:rsidRDefault="005137F0" w:rsidP="005137F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ilverman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8FF0F81" w14:textId="77777777" w:rsidR="005137F0" w:rsidRPr="005D20A9" w:rsidRDefault="005137F0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2</w:t>
            </w:r>
          </w:p>
        </w:tc>
      </w:tr>
      <w:tr w:rsidR="001E0423" w:rsidRPr="005D20A9" w14:paraId="21BA7D8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1AADA7E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estina Eubank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28CF316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valuation of Re-Entry Services at the Center for Employment Opportunities' Administration Model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4564843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Henderson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D1F382A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4</w:t>
            </w:r>
          </w:p>
        </w:tc>
      </w:tr>
      <w:tr w:rsidR="001E0423" w:rsidRPr="005D20A9" w14:paraId="3083647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4BEEBF0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Donna Estrich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6E0CCF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ffalo Fiscal Control Board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Was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it Effective from a Cost-benefit Perspective?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7EE4AFF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enks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BC004C3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4</w:t>
            </w:r>
          </w:p>
        </w:tc>
      </w:tr>
      <w:tr w:rsidR="001E0423" w:rsidRPr="005D20A9" w14:paraId="0C2553C6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10D0E3F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Linda Siragus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CE8625F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mmunity Residence for Developmentally Disabled Peopl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A12CE65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norozzo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E84EA82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4</w:t>
            </w:r>
          </w:p>
        </w:tc>
      </w:tr>
      <w:tr w:rsidR="001E0423" w:rsidRPr="005D20A9" w14:paraId="12543E5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37B32CC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ustin Stoke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8586B76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valuation of Administrative Resources in Managing After-School Programs in Buffalo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31F8646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Kasymova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B6F27BD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4</w:t>
            </w:r>
          </w:p>
        </w:tc>
      </w:tr>
      <w:tr w:rsidR="001E0423" w:rsidRPr="005D20A9" w14:paraId="65690A8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76B5FD9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Seraphine </w:t>
            </w: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Udahemuka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-Sargen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D48FBC0" w14:textId="77777777" w:rsidR="001E0423" w:rsidRPr="00F136A0" w:rsidRDefault="001E0423" w:rsidP="001E0423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4472C4" w:themeColor="accent1"/>
                <w:szCs w:val="24"/>
                <w:lang w:val="en-US" w:eastAsia="en-US"/>
              </w:rPr>
            </w:pPr>
            <w:hyperlink r:id="rId7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Western New York Nonprofit Organizations:  Programs and Services to Help Support Immigrants/Refugees to Build Businesses and Neighborhoods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3EEA827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enks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5B5AADF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4</w:t>
            </w:r>
          </w:p>
        </w:tc>
      </w:tr>
      <w:tr w:rsidR="001E0423" w:rsidRPr="005D20A9" w14:paraId="4216589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B12D6FD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esse Young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CCE8353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dministration of Veterans' Benefits in Higher Education through the Lens of Erie Community Colleg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990D1B6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Henderson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3C9DC55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4</w:t>
            </w:r>
          </w:p>
        </w:tc>
      </w:tr>
      <w:tr w:rsidR="001E0423" w:rsidRPr="005D20A9" w14:paraId="3789D7C8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391C59D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effrey Brow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A56E716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Growth Coalition Theory and the Ralph Wilson Stadium Lease Agreement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  A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Social Network Analysi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2EC02AC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iacci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32F457F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8/2014</w:t>
            </w:r>
          </w:p>
        </w:tc>
      </w:tr>
      <w:tr w:rsidR="001E0423" w:rsidRPr="005D20A9" w14:paraId="124E99C7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FE1AD41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ennie Haus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FC074F2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rie County Provision of Services to Karen Refugee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5535C0E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norozzo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9FF4D8B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8/2014</w:t>
            </w:r>
          </w:p>
        </w:tc>
      </w:tr>
      <w:tr w:rsidR="001E0423" w:rsidRPr="005D20A9" w14:paraId="258460BE" w14:textId="77777777" w:rsidTr="00F136A0">
        <w:trPr>
          <w:gridBefore w:val="1"/>
          <w:wBefore w:w="6" w:type="dxa"/>
          <w:trHeight w:val="282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F7963B0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egan Keogh 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EF22E60" w14:textId="4DB28148" w:rsidR="001E0423" w:rsidRPr="005D20A9" w:rsidRDefault="001E0423" w:rsidP="001E0423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8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Care Transitions</w:t>
              </w:r>
              <w:r w:rsidR="00F136A0"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: Assessing</w:t>
              </w:r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 xml:space="preserve"> Delivery Gaps in the Services System in Erie County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EA181B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Oyle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EAB87C5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8/2014</w:t>
            </w:r>
          </w:p>
        </w:tc>
      </w:tr>
      <w:tr w:rsidR="001E0423" w:rsidRPr="005D20A9" w14:paraId="4D412AE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ECED84C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oshn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Lamourth-River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04C9083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rograms to Limit Drug Abuse among Foster Children: Evaluation of a Nonprofit in WN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450AE36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norozzo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637FF12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8/2014</w:t>
            </w:r>
          </w:p>
        </w:tc>
      </w:tr>
      <w:tr w:rsidR="001E0423" w:rsidRPr="005D20A9" w14:paraId="5A8C408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4EAD020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amuel Mattl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F3F2A3A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enior Management Roles for People with Developmental Disabilities within Non-for-Profit Service Providers in WN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543BB4E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norozzo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27556B6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8/2014</w:t>
            </w:r>
          </w:p>
        </w:tc>
      </w:tr>
      <w:tr w:rsidR="001E0423" w:rsidRPr="005D20A9" w14:paraId="160D64D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E4BC678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Genna Mitchell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C09BFE8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Training Karen Refugees in the City of Buffalo to Use Computers </w:t>
            </w:r>
          </w:p>
          <w:p w14:paraId="1D143114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(project funded by the John R. </w:t>
            </w: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Oishei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Foundation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AAB813E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 &amp; Henderson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089EB1D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8/2014</w:t>
            </w:r>
          </w:p>
        </w:tc>
      </w:tr>
      <w:tr w:rsidR="001E0423" w:rsidRPr="005D20A9" w14:paraId="4859D5C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9FE5EDF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Leishia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Smallwood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E8A7E08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 Look at the Wage Inequality among Women and Men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211DDC2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norozzo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275480C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8/2014</w:t>
            </w:r>
          </w:p>
        </w:tc>
      </w:tr>
      <w:tr w:rsidR="001E0423" w:rsidRPr="005D20A9" w14:paraId="295604C8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7D06AD4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lizabeth Smith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19F0DF9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Non-Profit in Transition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  Organizational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Needs Assessment of the Western New York Council on Occupational Safety &amp; Health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DE7E3D2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Oyle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41BCB61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8/2014</w:t>
            </w:r>
          </w:p>
        </w:tc>
      </w:tr>
      <w:tr w:rsidR="001E0423" w:rsidRPr="005D20A9" w14:paraId="111462A3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908180E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aige Taylo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68F8A8F" w14:textId="77777777" w:rsidR="001E0423" w:rsidRPr="005D20A9" w:rsidRDefault="001E0423" w:rsidP="001E0423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9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Nonprofit Public Service Motivation: Comparison of Direct Care Staff and Managers at Suburban Adult Services, Inc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.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BC34FA4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Oyle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ED30930" w14:textId="77777777" w:rsidR="001E0423" w:rsidRPr="005D20A9" w:rsidRDefault="001E0423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8/2014</w:t>
            </w:r>
          </w:p>
        </w:tc>
      </w:tr>
      <w:tr w:rsidR="001E0423" w:rsidRPr="005D20A9" w14:paraId="6BD17693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404C7D7" w14:textId="23030D6F" w:rsidR="001E0423" w:rsidRPr="005D20A9" w:rsidRDefault="001E0423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lastRenderedPageBreak/>
              <w:t>PA Studen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6736C9A" w14:textId="0FD4A5E9" w:rsidR="001E0423" w:rsidRPr="005D20A9" w:rsidRDefault="001E0423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Titl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51A468F" w14:textId="1BD7727F" w:rsidR="001E0423" w:rsidRPr="005D20A9" w:rsidRDefault="001E0423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Adviso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C11A41C" w14:textId="72B3E035" w:rsidR="001E0423" w:rsidRPr="005D20A9" w:rsidRDefault="001E0423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Defended</w:t>
            </w:r>
          </w:p>
        </w:tc>
      </w:tr>
      <w:tr w:rsidR="00A82E2A" w:rsidRPr="005D20A9" w14:paraId="5C7F269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CE89A98" w14:textId="77777777" w:rsidR="00A82E2A" w:rsidRPr="005D20A9" w:rsidRDefault="00A82E2A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ichelle Amoak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27F88A4" w14:textId="77777777" w:rsidR="00A82E2A" w:rsidRPr="005D20A9" w:rsidRDefault="00A82E2A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What are Some Factors that Impact Job Satisfaction among Health Care Administrators?  A Case Study of Buffalo General Hospital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1A9EA19" w14:textId="77777777" w:rsidR="00A82E2A" w:rsidRPr="005D20A9" w:rsidRDefault="00A82E2A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enks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E8697ED" w14:textId="77777777" w:rsidR="00A82E2A" w:rsidRPr="005D20A9" w:rsidRDefault="00A82E2A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 12/2014</w:t>
            </w:r>
          </w:p>
        </w:tc>
      </w:tr>
      <w:tr w:rsidR="005137F0" w:rsidRPr="005D20A9" w14:paraId="65381AF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F3CF7D9" w14:textId="77777777" w:rsidR="005137F0" w:rsidRPr="005D20A9" w:rsidRDefault="005137F0" w:rsidP="005137F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iraj Bah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0FD2178" w14:textId="77777777" w:rsidR="005137F0" w:rsidRPr="005D20A9" w:rsidRDefault="005137F0" w:rsidP="005137F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Veteran Health Administration in the Public Sector: Evaluation of the Use of </w:t>
            </w: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HealthEVet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, Electronic, and Personal Health Record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9F99FC8" w14:textId="77777777" w:rsidR="005137F0" w:rsidRPr="005D20A9" w:rsidRDefault="005137F0" w:rsidP="005137F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norozzo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873956B" w14:textId="77777777" w:rsidR="005137F0" w:rsidRPr="005D20A9" w:rsidRDefault="005137F0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4</w:t>
            </w:r>
          </w:p>
        </w:tc>
      </w:tr>
      <w:tr w:rsidR="00A82E2A" w:rsidRPr="005D20A9" w14:paraId="6A3946D8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C56B1D8" w14:textId="77777777" w:rsidR="00A82E2A" w:rsidRPr="005D20A9" w:rsidRDefault="00A82E2A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ozanne Cueba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4F16AEF" w14:textId="77777777" w:rsidR="00A82E2A" w:rsidRPr="005D20A9" w:rsidRDefault="00A82E2A" w:rsidP="00A82E2A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10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Encouraging and Maintaining Employee Participation in the Erie County Wellness Program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CA026E4" w14:textId="77777777" w:rsidR="00A82E2A" w:rsidRPr="005D20A9" w:rsidRDefault="00A82E2A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Oyle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700F164" w14:textId="77777777" w:rsidR="00A82E2A" w:rsidRPr="005D20A9" w:rsidRDefault="00A82E2A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4</w:t>
            </w:r>
          </w:p>
        </w:tc>
      </w:tr>
      <w:tr w:rsidR="00A82E2A" w:rsidRPr="005D20A9" w14:paraId="2DB4DDD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055F017" w14:textId="77777777" w:rsidR="00A82E2A" w:rsidRPr="005D20A9" w:rsidRDefault="00A82E2A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Nidia Goiti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BE87E25" w14:textId="77777777" w:rsidR="00A82E2A" w:rsidRPr="005D20A9" w:rsidRDefault="00A82E2A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The Impact of Performance-Based Budgeting at the University of Buffalo 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13C1879" w14:textId="77777777" w:rsidR="00A82E2A" w:rsidRPr="005D20A9" w:rsidRDefault="00A82E2A" w:rsidP="00A82E2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enska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983BB4A" w14:textId="77777777" w:rsidR="00A82E2A" w:rsidRPr="005D20A9" w:rsidRDefault="00A82E2A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4</w:t>
            </w:r>
          </w:p>
        </w:tc>
      </w:tr>
      <w:tr w:rsidR="00EC78DB" w:rsidRPr="005D20A9" w14:paraId="51A2F278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A539063" w14:textId="77777777" w:rsidR="00EC78DB" w:rsidRPr="005D20A9" w:rsidRDefault="00EC78DB" w:rsidP="00EC78D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Nidia Goiti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2D730E1" w14:textId="77777777" w:rsidR="00EC78DB" w:rsidRPr="005D20A9" w:rsidRDefault="00EC78DB" w:rsidP="00EC78D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The Perceptions of Performance-Based Budgeting at the University of Buffalo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47B2A57" w14:textId="77777777" w:rsidR="00EC78DB" w:rsidRPr="005D20A9" w:rsidRDefault="00EC78DB" w:rsidP="00EC78D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enks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4141629" w14:textId="77777777" w:rsidR="00EC78DB" w:rsidRPr="005D20A9" w:rsidRDefault="00EC78DB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12/2014</w:t>
            </w:r>
          </w:p>
        </w:tc>
      </w:tr>
      <w:tr w:rsidR="00EC78DB" w:rsidRPr="005D20A9" w14:paraId="125D666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CA4FF92" w14:textId="77777777" w:rsidR="00EC78DB" w:rsidRPr="005D20A9" w:rsidRDefault="00EC78DB" w:rsidP="00EC78D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Daniel Keppel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0ED7915" w14:textId="77777777" w:rsidR="00EC78DB" w:rsidRPr="005D20A9" w:rsidRDefault="00EC78DB" w:rsidP="00EC78DB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11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Affordable Care Act Impact on the Infectious Disease Management Workload in Nonprofit/Public Hospitals - A Case Study of Roswell Park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14AC39E" w14:textId="77777777" w:rsidR="00EC78DB" w:rsidRPr="005D20A9" w:rsidRDefault="00EC78DB" w:rsidP="00EC78D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Oyle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C3F4596" w14:textId="77777777" w:rsidR="00EC78DB" w:rsidRPr="005D20A9" w:rsidRDefault="00EC78DB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12/2014</w:t>
            </w:r>
          </w:p>
        </w:tc>
      </w:tr>
      <w:tr w:rsidR="00EC78DB" w:rsidRPr="005D20A9" w14:paraId="7DC94638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C97290" w14:textId="77777777" w:rsidR="00EC78DB" w:rsidRPr="005D20A9" w:rsidRDefault="00EC78DB" w:rsidP="00EC78D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Lisa Noona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A3CC425" w14:textId="77777777" w:rsidR="00EC78DB" w:rsidRPr="005D20A9" w:rsidRDefault="00EC78DB" w:rsidP="00EC78D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Foster Parent Training in Erie Count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83DA45F" w14:textId="77777777" w:rsidR="00EC78DB" w:rsidRPr="005D20A9" w:rsidRDefault="00EC78DB" w:rsidP="00EC78D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norozzo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FD79DB0" w14:textId="77777777" w:rsidR="00EC78DB" w:rsidRPr="005D20A9" w:rsidRDefault="00EC78DB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12/2014</w:t>
            </w:r>
          </w:p>
        </w:tc>
      </w:tr>
      <w:tr w:rsidR="004C5419" w:rsidRPr="005D20A9" w14:paraId="6D2FE47B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5572334" w14:textId="77777777" w:rsidR="004C5419" w:rsidRPr="005D20A9" w:rsidRDefault="004C5419" w:rsidP="004C541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egan Wilso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AEE5E20" w14:textId="77777777" w:rsidR="004C5419" w:rsidRPr="005D20A9" w:rsidRDefault="004C5419" w:rsidP="004C541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The Relationship between Public Service Motivation and Volunteering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  A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Case Study of Nonprofit Employees at the Primary Care Research Institut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59DE277" w14:textId="77777777" w:rsidR="004C5419" w:rsidRPr="005D20A9" w:rsidRDefault="004C5419" w:rsidP="004C541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Kasymova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505DE5A" w14:textId="77777777" w:rsidR="004C5419" w:rsidRPr="005D20A9" w:rsidRDefault="004C5419" w:rsidP="001E042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12/2014</w:t>
            </w:r>
          </w:p>
        </w:tc>
      </w:tr>
      <w:tr w:rsidR="00C66FA0" w:rsidRPr="005D20A9" w14:paraId="684E74A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07E209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Dinash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Lal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87749F6" w14:textId="7C9C3C9C" w:rsidR="00C66FA0" w:rsidRPr="005D20A9" w:rsidRDefault="00C66FA0" w:rsidP="00C66FA0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12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Investing in the Arts as a Regional Economic Development Tool</w:t>
              </w:r>
              <w:r w:rsidR="00F136A0"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: A</w:t>
              </w:r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 xml:space="preserve"> Case Study of Buffalo State College Arts Students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35D4247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tone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BC46473" w14:textId="77777777" w:rsidR="00C66FA0" w:rsidRPr="005D20A9" w:rsidRDefault="00C66F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1/2015</w:t>
            </w:r>
          </w:p>
        </w:tc>
      </w:tr>
      <w:tr w:rsidR="008C70EA" w:rsidRPr="005D20A9" w14:paraId="7EE87BD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E431F45" w14:textId="77777777" w:rsidR="008C70EA" w:rsidRPr="005D20A9" w:rsidRDefault="008C70EA" w:rsidP="008C70E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oella Lukwiy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01360F4" w14:textId="77777777" w:rsidR="008C70EA" w:rsidRPr="005D20A9" w:rsidRDefault="008C70EA" w:rsidP="008C70E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 Web-based Program Evaluation of Nonprofit Organization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27B1DAC" w14:textId="77777777" w:rsidR="008C70EA" w:rsidRPr="005D20A9" w:rsidRDefault="008C70EA" w:rsidP="008C70E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norozzo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82E2FB1" w14:textId="77777777" w:rsidR="008C70EA" w:rsidRPr="005D20A9" w:rsidRDefault="008C70EA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/2015</w:t>
            </w:r>
          </w:p>
        </w:tc>
      </w:tr>
      <w:tr w:rsidR="001B4BA0" w:rsidRPr="005D20A9" w14:paraId="01E24CF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F2E4BA2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iguel A. Reyes-Marian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E187B44" w14:textId="77777777" w:rsidR="001B4BA0" w:rsidRPr="00F136A0" w:rsidRDefault="001B4BA0" w:rsidP="001B4BA0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4472C4" w:themeColor="accent1"/>
                <w:szCs w:val="24"/>
                <w:u w:val="single"/>
                <w:lang w:val="en-US" w:eastAsia="en-US"/>
              </w:rPr>
            </w:pPr>
            <w:hyperlink r:id="rId13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Stress Impact of Supervisor Styles in U.S. Navy Reservists in Central New York</w:t>
              </w:r>
            </w:hyperlink>
          </w:p>
          <w:p w14:paraId="7C3DAB74" w14:textId="77777777" w:rsidR="001B4BA0" w:rsidRPr="005D20A9" w:rsidRDefault="001B4BA0" w:rsidP="001B4BA0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OUTSTANDING MPA PROJECT AWARD 2015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4E7737B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norozzo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E4616B8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1/2015</w:t>
            </w:r>
          </w:p>
        </w:tc>
      </w:tr>
      <w:tr w:rsidR="001B4BA0" w:rsidRPr="005D20A9" w14:paraId="64F9E138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197337E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aria Garozzo-Payn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09F3114" w14:textId="77777777" w:rsidR="001B4BA0" w:rsidRPr="005D20A9" w:rsidRDefault="001B4BA0" w:rsidP="001B4BA0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roperty Tax Abatements in City of Buffalo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  Assessing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the Impact of the 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ixed Use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Exemption (</w:t>
            </w:r>
            <w:r w:rsidRPr="005D20A9">
              <w:rPr>
                <w:rFonts w:eastAsia="Times New Roman"/>
                <w:i/>
                <w:iCs/>
                <w:color w:val="000000"/>
                <w:szCs w:val="24"/>
                <w:lang w:val="en-US" w:eastAsia="en-US"/>
              </w:rPr>
              <w:t>NYS Real Property Tax Law 485 [a]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62AB0F8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ED3F8BB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5</w:t>
            </w:r>
          </w:p>
        </w:tc>
      </w:tr>
      <w:tr w:rsidR="001B4BA0" w:rsidRPr="005D20A9" w14:paraId="0BD1A018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C052C16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helcie Gramz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D7948CC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 Qualitative Analysis of Administration in Public Schools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  A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Case Study of Two Buffalo Public School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0EA76E0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appell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DDF5521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5</w:t>
            </w:r>
          </w:p>
        </w:tc>
      </w:tr>
      <w:tr w:rsidR="001B4BA0" w:rsidRPr="005D20A9" w14:paraId="54E64CE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ABEC79F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arolyn Martin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3FD0B85" w14:textId="77777777" w:rsidR="001B4BA0" w:rsidRPr="005D20A9" w:rsidRDefault="001B4BA0" w:rsidP="001B4BA0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14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SUNY Buffalo State Faculty and Administrator Perception of Using Electronic Portfolios for Promotion and Tenure Reviews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DAFCCEC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C55713E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5</w:t>
            </w:r>
          </w:p>
        </w:tc>
      </w:tr>
      <w:tr w:rsidR="001B4BA0" w:rsidRPr="005D20A9" w14:paraId="53F0C36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D8EA32B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ndrea Myer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41680BC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Identifying Barriers to Parent Involvement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  AA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Case Study of Buffalo Public School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E559D83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norozzo</w:t>
            </w:r>
            <w:proofErr w:type="spellEnd"/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588960A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5</w:t>
            </w:r>
          </w:p>
        </w:tc>
      </w:tr>
      <w:tr w:rsidR="001B4BA0" w:rsidRPr="005D20A9" w14:paraId="43690D5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7943502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Tara Territ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BC233CA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ross-Sector Differences in the Awareness of the Glass Ceiling Commission and Recourse Option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449B0B6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Oyle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A0D1846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5</w:t>
            </w:r>
          </w:p>
        </w:tc>
      </w:tr>
      <w:tr w:rsidR="001B4BA0" w:rsidRPr="005D20A9" w14:paraId="2846532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83B11F9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rica Stempniak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B26B8E7" w14:textId="77777777" w:rsidR="001B4BA0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Improving Care Transitions through Partnership with the Aging Network</w:t>
            </w:r>
          </w:p>
          <w:p w14:paraId="5D2D2924" w14:textId="77777777" w:rsidR="005D20A9" w:rsidRPr="005D20A9" w:rsidRDefault="005D20A9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8901FF3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Oyle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C2666E6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8/2015</w:t>
            </w:r>
          </w:p>
        </w:tc>
      </w:tr>
      <w:tr w:rsidR="001B4BA0" w:rsidRPr="005D20A9" w14:paraId="14F74BA7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42FF602" w14:textId="69590482" w:rsidR="001B4BA0" w:rsidRPr="005D20A9" w:rsidRDefault="00360236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lastRenderedPageBreak/>
              <w:t>PA Studen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EFD96D8" w14:textId="385B276F" w:rsidR="001B4BA0" w:rsidRPr="005D20A9" w:rsidRDefault="00360236" w:rsidP="001B4BA0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b/>
                <w:bCs/>
                <w:lang w:val="en-US"/>
              </w:rPr>
            </w:pPr>
            <w:r w:rsidRPr="005D20A9">
              <w:rPr>
                <w:b/>
                <w:bCs/>
                <w:lang w:val="en-US"/>
              </w:rPr>
              <w:t>Project Titl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190E0CA" w14:textId="31C35FD9" w:rsidR="001B4BA0" w:rsidRPr="005D20A9" w:rsidRDefault="00360236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Adviso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E0C9D32" w14:textId="25DC48D4" w:rsidR="001B4BA0" w:rsidRPr="005D20A9" w:rsidRDefault="00360236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Defended</w:t>
            </w:r>
          </w:p>
        </w:tc>
      </w:tr>
      <w:tr w:rsidR="001B4BA0" w:rsidRPr="005D20A9" w14:paraId="7D9CE80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5770FEE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heryl Wailand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3AB1139" w14:textId="77777777" w:rsidR="001B4BA0" w:rsidRPr="00F136A0" w:rsidRDefault="001B4BA0" w:rsidP="001B4BA0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4472C4" w:themeColor="accent1"/>
                <w:szCs w:val="24"/>
                <w:lang w:val="en-US" w:eastAsia="en-US"/>
              </w:rPr>
            </w:pPr>
            <w:hyperlink r:id="rId15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Generational Comparisons of Motivation and Learning in the Public Sector</w:t>
              </w:r>
              <w:proofErr w:type="gramStart"/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:  A</w:t>
              </w:r>
              <w:proofErr w:type="gramEnd"/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 xml:space="preserve"> Case Study of Erie County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4C0A9FA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Oyle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E458F72" w14:textId="77777777" w:rsidR="001B4BA0" w:rsidRPr="005D20A9" w:rsidRDefault="001B4BA0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8/2015</w:t>
            </w:r>
          </w:p>
        </w:tc>
      </w:tr>
      <w:tr w:rsidR="008C70EA" w:rsidRPr="005D20A9" w14:paraId="1A9F89B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9013F3C" w14:textId="77777777" w:rsidR="008C70EA" w:rsidRPr="005D20A9" w:rsidRDefault="008C70EA" w:rsidP="008C70E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yan Gadz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FE3A940" w14:textId="77777777" w:rsidR="008C70EA" w:rsidRPr="00F136A0" w:rsidRDefault="008C70EA" w:rsidP="008C70EA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4472C4" w:themeColor="accent1"/>
                <w:szCs w:val="24"/>
                <w:lang w:val="en-US" w:eastAsia="en-US"/>
              </w:rPr>
            </w:pPr>
            <w:hyperlink r:id="rId16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SNAP Administration in NYS Counties: Which is More Effective - Case or Team Based?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 (</w:t>
            </w:r>
            <w:hyperlink r:id="rId17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BE0EEE4" w14:textId="77777777" w:rsidR="008C70EA" w:rsidRPr="005D20A9" w:rsidRDefault="008C70EA" w:rsidP="008C70EA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F397739" w14:textId="77777777" w:rsidR="008C70EA" w:rsidRPr="005D20A9" w:rsidRDefault="008C70EA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5</w:t>
            </w:r>
          </w:p>
        </w:tc>
      </w:tr>
      <w:tr w:rsidR="00235526" w:rsidRPr="005D20A9" w14:paraId="5C669D0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C0579DC" w14:textId="77777777" w:rsidR="00235526" w:rsidRPr="005D20A9" w:rsidRDefault="00235526" w:rsidP="0023552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Kimberly Germa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920AC02" w14:textId="77777777" w:rsidR="00235526" w:rsidRPr="005D20A9" w:rsidRDefault="00235526" w:rsidP="00235526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18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A Financial Analysis of Buffalo Charter Schools: Are Charter Schools Getting Their Fair Share of Public Funds?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 (</w:t>
            </w:r>
            <w:hyperlink r:id="rId19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) 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573C6AF" w14:textId="77777777" w:rsidR="00235526" w:rsidRPr="005D20A9" w:rsidRDefault="00235526" w:rsidP="0023552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599E803" w14:textId="77777777" w:rsidR="00235526" w:rsidRPr="005D20A9" w:rsidRDefault="00235526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5</w:t>
            </w:r>
          </w:p>
        </w:tc>
      </w:tr>
      <w:tr w:rsidR="00235526" w:rsidRPr="005D20A9" w14:paraId="50E3E89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8291036" w14:textId="77777777" w:rsidR="00235526" w:rsidRPr="005D20A9" w:rsidRDefault="00235526" w:rsidP="0023552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shley Hawley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A5FE9FE" w14:textId="4FC4C8BF" w:rsidR="00235526" w:rsidRPr="005D20A9" w:rsidRDefault="00235526" w:rsidP="00235526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Professional Development </w:t>
            </w:r>
            <w:r w:rsidR="00F136A0"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for Head</w:t>
            </w: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Start Teachers: A Study of Mentoring and Coaching in Chautauqua County (</w:t>
            </w:r>
            <w:hyperlink r:id="rId20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CA09136" w14:textId="77777777" w:rsidR="00235526" w:rsidRPr="005D20A9" w:rsidRDefault="00235526" w:rsidP="0023552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6EF9996" w14:textId="77777777" w:rsidR="00235526" w:rsidRPr="005D20A9" w:rsidRDefault="00235526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12/2015</w:t>
            </w:r>
          </w:p>
        </w:tc>
      </w:tr>
      <w:tr w:rsidR="00235526" w:rsidRPr="005D20A9" w14:paraId="61F3433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9A5E49B" w14:textId="77777777" w:rsidR="00235526" w:rsidRPr="005D20A9" w:rsidRDefault="00235526" w:rsidP="0023552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William Lang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C40194C" w14:textId="77777777" w:rsidR="00235526" w:rsidRPr="005D20A9" w:rsidRDefault="00235526" w:rsidP="00235526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21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Student Service Members/Veterans Programs in Erie County Colleges and Universities</w:t>
              </w:r>
              <w:proofErr w:type="gramStart"/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:  Analyzing</w:t>
              </w:r>
              <w:proofErr w:type="gramEnd"/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 xml:space="preserve"> Programs for Removing Barriers and Facilitating Identity Transitioning 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(</w:t>
            </w:r>
            <w:hyperlink r:id="rId22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21776B6" w14:textId="77777777" w:rsidR="00235526" w:rsidRPr="005D20A9" w:rsidRDefault="00235526" w:rsidP="0023552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93218EF" w14:textId="77777777" w:rsidR="00235526" w:rsidRPr="005D20A9" w:rsidRDefault="00235526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12/2015</w:t>
            </w:r>
          </w:p>
        </w:tc>
      </w:tr>
      <w:tr w:rsidR="009B21E7" w:rsidRPr="005D20A9" w14:paraId="426EC90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B0207DB" w14:textId="77777777" w:rsidR="009B21E7" w:rsidRPr="005D20A9" w:rsidRDefault="009B21E7" w:rsidP="009B21E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haron Rochell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7F44A66" w14:textId="77777777" w:rsidR="009B21E7" w:rsidRPr="005D20A9" w:rsidRDefault="009B21E7" w:rsidP="009B21E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</w:t>
            </w:r>
            <w:hyperlink r:id="rId23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A Study of Compassion and Job Satisfaction among Erie County's Child Protective Services Caseworkers</w:t>
              </w:r>
              <w:proofErr w:type="gramStart"/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:  Vicarious</w:t>
              </w:r>
              <w:proofErr w:type="gramEnd"/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 xml:space="preserve"> Trauma, Coping, Supervisory Style, Bureaucratic Structure, and Safety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 (</w:t>
            </w:r>
            <w:hyperlink r:id="rId24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)</w:t>
            </w:r>
          </w:p>
          <w:p w14:paraId="71D73632" w14:textId="77777777" w:rsidR="009B21E7" w:rsidRPr="005D20A9" w:rsidRDefault="009B21E7" w:rsidP="009B21E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OUTSTANDING MPA PROJECT AWARD 2015</w:t>
            </w:r>
          </w:p>
          <w:p w14:paraId="684701D7" w14:textId="77777777" w:rsidR="009B21E7" w:rsidRPr="005D20A9" w:rsidRDefault="009B21E7" w:rsidP="009B21E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haron published the results of her research in a peer-reviewed journal:</w:t>
            </w:r>
          </w:p>
          <w:p w14:paraId="071E81AE" w14:textId="77777777" w:rsidR="009B21E7" w:rsidRPr="005D20A9" w:rsidRDefault="009B21E7" w:rsidP="009B21E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ochelle, S. &amp; Buonanno, L. (2018).  Charting the Attitudes of County Child Protective Services Staff in a Post-Crisis Environment.  </w:t>
            </w:r>
            <w:hyperlink r:id="rId25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Children and Youth Services Review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.  </w:t>
            </w:r>
            <w:hyperlink r:id="rId26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https://doi.org/10.1016/j.childyouth.2018.01.032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861AB41" w14:textId="77777777" w:rsidR="009B21E7" w:rsidRPr="005D20A9" w:rsidRDefault="009B21E7" w:rsidP="009B21E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5F3BB8D" w14:textId="77777777" w:rsidR="009B21E7" w:rsidRPr="005D20A9" w:rsidRDefault="009B21E7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5</w:t>
            </w:r>
          </w:p>
        </w:tc>
      </w:tr>
      <w:tr w:rsidR="009B21E7" w:rsidRPr="005D20A9" w14:paraId="3DD8E6D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0B4D76C" w14:textId="77777777" w:rsidR="009B21E7" w:rsidRPr="005D20A9" w:rsidRDefault="009B21E7" w:rsidP="009B21E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Esperance </w:t>
            </w: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wigamba</w:t>
            </w:r>
            <w:proofErr w:type="spellEnd"/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4B923A0" w14:textId="77777777" w:rsidR="009B21E7" w:rsidRPr="005D20A9" w:rsidRDefault="009B21E7" w:rsidP="009B21E7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27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Examination and Evaluation of H.E.A.L.’s Summer Youth Programs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 (</w:t>
            </w:r>
            <w:hyperlink r:id="rId28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D987F59" w14:textId="77777777" w:rsidR="009B21E7" w:rsidRPr="005D20A9" w:rsidRDefault="009B21E7" w:rsidP="009B21E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E5A6B74" w14:textId="77777777" w:rsidR="009B21E7" w:rsidRPr="005D20A9" w:rsidRDefault="009B21E7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5</w:t>
            </w:r>
          </w:p>
        </w:tc>
      </w:tr>
      <w:tr w:rsidR="009B21E7" w:rsidRPr="005D20A9" w14:paraId="0DE893D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80CE75E" w14:textId="0C41A1AE" w:rsidR="009B21E7" w:rsidRPr="005D20A9" w:rsidRDefault="009B21E7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ordan The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67F38B3" w14:textId="77777777" w:rsidR="009B21E7" w:rsidRPr="00F136A0" w:rsidRDefault="009B21E7" w:rsidP="009B21E7">
            <w:pPr>
              <w:ind w:firstLine="0"/>
              <w:rPr>
                <w:color w:val="4472C4" w:themeColor="accent1"/>
                <w:lang w:val="en-US"/>
              </w:rPr>
            </w:pPr>
            <w:hyperlink r:id="rId29" w:history="1">
              <w:r w:rsidRPr="00F136A0">
                <w:rPr>
                  <w:rStyle w:val="Hyperlink"/>
                  <w:color w:val="4472C4" w:themeColor="accent1"/>
                  <w:lang w:val="en-US"/>
                </w:rPr>
                <w:t>The Effect of Commercial Development Styles on Property Tax Revenue: A case study of commercial property in North Buffalo, New York</w:t>
              </w:r>
            </w:hyperlink>
            <w:r w:rsidRPr="00F136A0">
              <w:rPr>
                <w:color w:val="4472C4" w:themeColor="accent1"/>
                <w:lang w:val="en-US"/>
              </w:rPr>
              <w:t> (</w:t>
            </w:r>
            <w:hyperlink r:id="rId30" w:history="1">
              <w:r w:rsidRPr="00F136A0">
                <w:rPr>
                  <w:rStyle w:val="Hyperlink"/>
                  <w:color w:val="4472C4" w:themeColor="accent1"/>
                  <w:lang w:val="en-US"/>
                </w:rPr>
                <w:t>Poster</w:t>
              </w:r>
            </w:hyperlink>
            <w:r w:rsidRPr="00F136A0">
              <w:rPr>
                <w:color w:val="4472C4" w:themeColor="accent1"/>
                <w:lang w:val="en-US"/>
              </w:rPr>
              <w:t>)</w:t>
            </w:r>
          </w:p>
          <w:p w14:paraId="46CDBAF4" w14:textId="77777777" w:rsidR="009B21E7" w:rsidRPr="005D20A9" w:rsidRDefault="009B21E7" w:rsidP="009B21E7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b/>
                <w:bCs/>
                <w:lang w:val="en-US"/>
              </w:rPr>
            </w:pPr>
            <w:r w:rsidRPr="005D20A9">
              <w:rPr>
                <w:b/>
                <w:bCs/>
                <w:lang w:val="en-US"/>
              </w:rPr>
              <w:t>OUTSTANDING MPA PROJECT AWARD 2015</w:t>
            </w:r>
          </w:p>
          <w:p w14:paraId="3214DE6F" w14:textId="6AEAA520" w:rsidR="00F41B8F" w:rsidRPr="005D20A9" w:rsidRDefault="00F41B8F" w:rsidP="009B21E7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b/>
                <w:bCs/>
                <w:lang w:val="en-US"/>
              </w:rPr>
            </w:pP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5A627A2" w14:textId="36751F79" w:rsidR="009B21E7" w:rsidRPr="005D20A9" w:rsidRDefault="009B21E7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tone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24B4D7D" w14:textId="3BDFF9EF" w:rsidR="009B21E7" w:rsidRPr="005D20A9" w:rsidRDefault="009B21E7" w:rsidP="001B4B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</w:t>
            </w:r>
            <w:r w:rsidR="001B4BA0"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2015</w:t>
            </w:r>
          </w:p>
        </w:tc>
      </w:tr>
      <w:tr w:rsidR="00E57F29" w:rsidRPr="005D20A9" w14:paraId="1569BE4D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5EBB1B0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holane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Hab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E0C8FFD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ffalo's 311 Call Center:  Program Evaluation Focusing on Department Goal of Reaction Time and Resident Satisfaction 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2FCE20F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A792ABE" w14:textId="77777777" w:rsidR="00E57F29" w:rsidRPr="005D20A9" w:rsidRDefault="00E57F29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6</w:t>
            </w:r>
          </w:p>
        </w:tc>
      </w:tr>
      <w:tr w:rsidR="00E57F29" w:rsidRPr="005D20A9" w14:paraId="646D8E7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83152D7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egan Swendse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743F63F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mmunication and Social Media Strategies for Project Flight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54A9732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9971781" w14:textId="77777777" w:rsidR="00E57F29" w:rsidRPr="005D20A9" w:rsidRDefault="00E57F29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6</w:t>
            </w:r>
          </w:p>
        </w:tc>
      </w:tr>
      <w:tr w:rsidR="00E57F29" w:rsidRPr="005D20A9" w14:paraId="7008F1C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8AB3655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dmund Barfou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B504487" w14:textId="77777777" w:rsidR="00E57F29" w:rsidRPr="005D20A9" w:rsidRDefault="00E57F29" w:rsidP="00E57F29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Heightening Awareness of Human Trafficking in Western New York and Development of Needed Services (</w:t>
            </w:r>
            <w:hyperlink r:id="rId31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161CD61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010D004" w14:textId="77777777" w:rsidR="00E57F29" w:rsidRPr="005D20A9" w:rsidRDefault="00E57F29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8/2016</w:t>
            </w:r>
          </w:p>
        </w:tc>
      </w:tr>
      <w:tr w:rsidR="00FC6988" w:rsidRPr="005D20A9" w14:paraId="4B06F3F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287E2BB" w14:textId="77777777" w:rsidR="005D20A9" w:rsidRDefault="005D20A9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</w:p>
          <w:p w14:paraId="75B9EA24" w14:textId="37903682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A Student</w:t>
            </w:r>
          </w:p>
        </w:tc>
        <w:tc>
          <w:tcPr>
            <w:tcW w:w="5609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8585F2F" w14:textId="77777777" w:rsidR="00FC6988" w:rsidRPr="005D20A9" w:rsidRDefault="00FC6988" w:rsidP="00FC6988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b/>
                <w:bCs/>
                <w:lang w:val="en-US"/>
              </w:rPr>
            </w:pPr>
            <w:r w:rsidRPr="005D20A9">
              <w:rPr>
                <w:b/>
                <w:bCs/>
                <w:lang w:val="en-US"/>
              </w:rPr>
              <w:t>Project Title</w:t>
            </w:r>
          </w:p>
        </w:tc>
        <w:tc>
          <w:tcPr>
            <w:tcW w:w="2057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14894DE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 xml:space="preserve">Project Advisor </w:t>
            </w:r>
          </w:p>
        </w:tc>
        <w:tc>
          <w:tcPr>
            <w:tcW w:w="2167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884002A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 xml:space="preserve">Defended </w:t>
            </w:r>
          </w:p>
        </w:tc>
      </w:tr>
      <w:tr w:rsidR="00C66FA0" w:rsidRPr="005D20A9" w14:paraId="476E127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42991AA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Kayla Carrasquill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1AFC7FE" w14:textId="77777777" w:rsidR="00F41B8F" w:rsidRPr="00F136A0" w:rsidRDefault="00C66FA0" w:rsidP="00F41B8F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4472C4" w:themeColor="accent1"/>
                <w:szCs w:val="24"/>
                <w:lang w:val="en-US" w:eastAsia="en-US"/>
              </w:rPr>
            </w:pPr>
            <w:hyperlink r:id="rId32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Nonprofit Organizations in Partnerships: An Evaluation of Partnership for the Public Good's 2015 Community Agenda Process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 (</w:t>
            </w:r>
            <w:hyperlink r:id="rId33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)</w:t>
            </w:r>
          </w:p>
          <w:p w14:paraId="413C03D7" w14:textId="755A3BA9" w:rsidR="00C66FA0" w:rsidRPr="005D20A9" w:rsidRDefault="00C66FA0" w:rsidP="00F41B8F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OUTSTANDING MPA AWARD 2016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66C1FA7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D072D9F" w14:textId="77777777" w:rsidR="00C66FA0" w:rsidRPr="005D20A9" w:rsidRDefault="00C66FA0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8/2016</w:t>
            </w:r>
          </w:p>
        </w:tc>
      </w:tr>
      <w:tr w:rsidR="00FC6988" w:rsidRPr="005D20A9" w14:paraId="0B6D151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EE12BBA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hristine Mato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F574F58" w14:textId="77777777" w:rsidR="00FC6988" w:rsidRPr="005D20A9" w:rsidRDefault="00FC6988" w:rsidP="00FC6988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ssessing the Effect of Resident Assistant Training on Implementing Programs at SUNY Buffalo State (</w:t>
            </w:r>
            <w:hyperlink r:id="rId34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38BB578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1BD6F8B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8/2016</w:t>
            </w:r>
          </w:p>
        </w:tc>
      </w:tr>
      <w:tr w:rsidR="00FC6988" w:rsidRPr="005D20A9" w14:paraId="709C692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0A115BB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llison Polakiewicz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ECB960D" w14:textId="77777777" w:rsidR="00FC6988" w:rsidRPr="005D20A9" w:rsidRDefault="00FC6988" w:rsidP="00FC6988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valuation of Psychosocial Support Services for Adolescent and Young Adult Patients at Roswell Park Cancer Institute (</w:t>
            </w:r>
            <w:hyperlink r:id="rId35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34858DF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9864F49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8/2016</w:t>
            </w:r>
          </w:p>
        </w:tc>
      </w:tr>
      <w:tr w:rsidR="00FC6988" w:rsidRPr="005D20A9" w14:paraId="0BC06ED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1E23C66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Kimberly Rend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F33F99D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Development of a Community Paramedicine Program for the City of Tonawanda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7FBA685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 &amp; Roberts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C3015C7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8/2016</w:t>
            </w:r>
          </w:p>
        </w:tc>
      </w:tr>
      <w:tr w:rsidR="00FC6988" w:rsidRPr="005D20A9" w14:paraId="53F957D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03D94C1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Naima Yancey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5808202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ttitudes of Detention Care Workers in a Juvenile Non-Secure Detention Nonprofit Facility in Erie County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E087505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57E290C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8/2016</w:t>
            </w:r>
          </w:p>
        </w:tc>
      </w:tr>
      <w:tr w:rsidR="00E57F29" w:rsidRPr="005D20A9" w14:paraId="6624D49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E41BF54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Kayla Cornell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B55E770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n Evaluation of the Effectiveness and Implementation of the NYS Donate Life Registry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A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Case Study of UNYTS 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99C7925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2E068E4" w14:textId="77777777" w:rsidR="00E57F29" w:rsidRPr="005D20A9" w:rsidRDefault="00E57F29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6</w:t>
            </w:r>
          </w:p>
        </w:tc>
      </w:tr>
      <w:tr w:rsidR="00E57F29" w:rsidRPr="005D20A9" w14:paraId="55193D7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C776C11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oseph Gramagli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97D5479" w14:textId="4D26340A" w:rsidR="005D20A9" w:rsidRDefault="00E57F29" w:rsidP="005D20A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hyperlink r:id="rId36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Police Officers' Perceptions of Body-worn Cameras:  </w:t>
              </w:r>
              <w:r w:rsidR="00F136A0"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Comparison</w:t>
              </w:r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 xml:space="preserve"> of Buffalo and Rochester Police Departments 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(</w:t>
            </w:r>
            <w:hyperlink r:id="rId37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)</w:t>
            </w:r>
            <w:r w:rsidR="005D20A9">
              <w:rPr>
                <w:rFonts w:eastAsia="Times New Roman"/>
                <w:color w:val="000000"/>
                <w:szCs w:val="24"/>
                <w:lang w:val="en-US" w:eastAsia="en-US"/>
              </w:rPr>
              <w:br/>
            </w: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OUTSTANDING MPA PROJECT AWARD 2016</w:t>
            </w:r>
          </w:p>
          <w:p w14:paraId="05154F5C" w14:textId="1120FC57" w:rsidR="00E57F29" w:rsidRPr="005D20A9" w:rsidRDefault="00E57F29" w:rsidP="005D20A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oe published the results of his research in a peer-reviewed journal: </w:t>
            </w: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Gramagila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, J.A. &amp; Phillips, S. W. (2017). "</w:t>
            </w:r>
            <w:hyperlink r:id="rId38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lice Officers' Perceptions of Body-Worn Cameras in Buffalo and Roche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," </w:t>
            </w:r>
            <w:r w:rsidRPr="005D20A9">
              <w:rPr>
                <w:rFonts w:eastAsia="Times New Roman"/>
                <w:i/>
                <w:iCs/>
                <w:color w:val="000000"/>
                <w:szCs w:val="24"/>
                <w:lang w:val="en-US" w:eastAsia="en-US"/>
              </w:rPr>
              <w:t>American Journal of Criminal Justic</w:t>
            </w: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.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D922F3A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hillips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C2A7D65" w14:textId="77777777" w:rsidR="00E57F29" w:rsidRPr="005D20A9" w:rsidRDefault="00E57F29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6</w:t>
            </w:r>
          </w:p>
        </w:tc>
      </w:tr>
      <w:tr w:rsidR="00E57F29" w:rsidRPr="005D20A9" w14:paraId="69A44F1B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50ED8FE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ett Loschiav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5A75C7E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ermanency Outcomes for Children in Erie County's Department of Social Services 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0942DE7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FB1F8D7" w14:textId="77777777" w:rsidR="00E57F29" w:rsidRPr="005D20A9" w:rsidRDefault="00E57F29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6</w:t>
            </w:r>
          </w:p>
        </w:tc>
      </w:tr>
      <w:tr w:rsidR="00E57F29" w:rsidRPr="005D20A9" w14:paraId="77A295F4" w14:textId="77777777" w:rsidTr="00C22CD3">
        <w:trPr>
          <w:gridBefore w:val="1"/>
          <w:wBefore w:w="6" w:type="dxa"/>
          <w:trHeight w:val="453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F529638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aul Perez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E59B25E" w14:textId="4DA737C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Clean Sweep Program Evaluation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21C99B0" w14:textId="77777777" w:rsidR="00E57F29" w:rsidRPr="005D20A9" w:rsidRDefault="00E57F29" w:rsidP="00E57F2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E40D119" w14:textId="77777777" w:rsidR="00E57F29" w:rsidRPr="005D20A9" w:rsidRDefault="00E57F29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6</w:t>
            </w:r>
          </w:p>
        </w:tc>
      </w:tr>
      <w:tr w:rsidR="00F41B8F" w:rsidRPr="005D20A9" w14:paraId="5577B8F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5407AF9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Krystal Collad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5BA93E7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ob Satisfaction among Probation Officers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  A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Case Study of US Probation and Pretrial Services in Buffalo, NY 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1C8B88C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C5C8C1C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/2017</w:t>
            </w:r>
          </w:p>
        </w:tc>
      </w:tr>
      <w:tr w:rsidR="00F41B8F" w:rsidRPr="005D20A9" w14:paraId="0A1C455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6CBE2B0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atrick Hanlo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6C46D42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outh Buffalo Brownfield Opportunity Area: An Evaluation of the Dynamics of a Private-Public Collaboration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8A01F12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1D4C1D0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/2017</w:t>
            </w:r>
          </w:p>
        </w:tc>
      </w:tr>
      <w:tr w:rsidR="00F41B8F" w:rsidRPr="005D20A9" w14:paraId="27C9C1E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CA76C50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Ye Myo Aung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DF312D3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Organizational Assessment:  Addressing Challenges of Burmese Community Services, Inc.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12619B9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DB5855B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0741E9B7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9F7D09F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Natalie Cresp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30B3582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 Program Evaluation of Journey's End Refugee Services Matching Grant Program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0109C96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853F099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6DBF83A7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56E3A58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laska McInni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0C1196A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Truancy in Buffalo Public School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AF8AA03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09EF8E8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4F910E57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1A4E1E8" w14:textId="443F5AE6" w:rsidR="00F41B8F" w:rsidRPr="005D20A9" w:rsidRDefault="00565708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lastRenderedPageBreak/>
              <w:t>PA Studen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D7B32F5" w14:textId="4154C834" w:rsidR="00F41B8F" w:rsidRPr="005D20A9" w:rsidRDefault="00565708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Titl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A5ECB40" w14:textId="199B3FF2" w:rsidR="00F41B8F" w:rsidRPr="005D20A9" w:rsidRDefault="00565708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Adviso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1A845F8" w14:textId="5261D993" w:rsidR="00F41B8F" w:rsidRPr="005D20A9" w:rsidRDefault="00565708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Defended</w:t>
            </w:r>
          </w:p>
        </w:tc>
      </w:tr>
      <w:tr w:rsidR="00F41B8F" w:rsidRPr="005D20A9" w14:paraId="1FA98B0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3F99C64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renia Murphy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9F15D61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Nutritiona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Meals on a Nonprofit Budget:  Comparing the Costs of Food Supply Vendors for Boys and Girls Club  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981CCA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tone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5956753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3BD53DDB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905BE8E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arisa Nold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C6C2361" w14:textId="43E5B630" w:rsidR="00F41B8F" w:rsidRPr="005D20A9" w:rsidRDefault="00F41B8F" w:rsidP="00F41B8F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39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 xml:space="preserve">An Idea Whose Time Has Come? Explaining the Adoption of the Board </w:t>
              </w:r>
              <w:r w:rsidR="00F136A0"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Business Re</w:t>
              </w:r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-engineering Project 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(</w:t>
            </w:r>
            <w:hyperlink r:id="rId40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B961940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853A45B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213BB71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87BCEB1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onique Owen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0B54307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valuating Third Sector Participation in Emergency Management Planning: A Case Study of Nonprofits in Buffalo, New York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4D93E96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D42A835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17CB402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FA8BCDF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Katiurka Paniagu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7627367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Nonprofit Lifecyle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  A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Look at Project Flight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6F21FB0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1B6AB02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4BC21AC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CFDE87D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Lauren Picon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3CCD634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The Effectiveness of School-Based Pantries Operated by the Food Bank of Western New York: A Comparative Case Study of Two Buffalo Charter School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4427E15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5EBA267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06411D37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38F483C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Julia </w:t>
            </w: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ty</w:t>
            </w:r>
            <w:proofErr w:type="spellEnd"/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AD31B83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ssessing Parent Outcome Data in Early Intervention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A  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Case Study of People Inc's Program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FD331C7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4297A2E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716CABF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C45D8EF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uhammed Sam Sumbundu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EA01DDF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nterpreneurship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and Agency Cooperation in Buffalo's </w:t>
            </w: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itiStat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Performance-based Measurement Tool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FA6ADB5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tone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862CD5A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0B8E67A6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0B1FA92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DeWayne Thoma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6E68E3A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llying Policies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A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Review of The Dignity for All Students Act Implementation in Buffalo Public and Charter School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5EB2315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8ADB892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7</w:t>
            </w:r>
          </w:p>
        </w:tc>
      </w:tr>
      <w:tr w:rsidR="00F41B8F" w:rsidRPr="005D20A9" w14:paraId="7CE4CD2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373B4DC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orneisha Brow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8EE1CF5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Factors Associated with "Success" in a Community-based Nonprofit Organization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  A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Historical Look at Family Help Center of Buffalo, New York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1D9D651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CFFD03E" w14:textId="77777777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8/2017</w:t>
            </w:r>
          </w:p>
        </w:tc>
      </w:tr>
      <w:tr w:rsidR="00447013" w:rsidRPr="005D20A9" w14:paraId="07055DA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C44848F" w14:textId="77777777" w:rsidR="00447013" w:rsidRPr="005D20A9" w:rsidRDefault="00447013" w:rsidP="0044701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aroline Alagn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9E5184" w14:textId="77777777" w:rsidR="00447013" w:rsidRPr="005D20A9" w:rsidRDefault="00447013" w:rsidP="00447013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41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Education for the Changing Public Sector</w:t>
              </w:r>
              <w:proofErr w:type="gramStart"/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:  An</w:t>
              </w:r>
              <w:proofErr w:type="gramEnd"/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 xml:space="preserve"> Impact Study of the SUNY Buffalo State MPA in the Erie County Department of Social Services' Employee Education Program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 (</w:t>
            </w:r>
            <w:hyperlink r:id="rId42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  <w:p w14:paraId="03AA208E" w14:textId="77777777" w:rsidR="00447013" w:rsidRPr="005D20A9" w:rsidRDefault="00447013" w:rsidP="00447013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OUTSTANDING MPA PROJECT AWARD 2018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0AF94C5" w14:textId="77777777" w:rsidR="00447013" w:rsidRPr="005D20A9" w:rsidRDefault="00447013" w:rsidP="0044701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AEB1159" w14:textId="77777777" w:rsidR="00447013" w:rsidRPr="005D20A9" w:rsidRDefault="00447013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7</w:t>
            </w:r>
          </w:p>
        </w:tc>
      </w:tr>
      <w:tr w:rsidR="00FC6988" w:rsidRPr="005D20A9" w14:paraId="43BA4C3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B4B4044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heldon Anderso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0ED229B" w14:textId="77777777" w:rsidR="00FC6988" w:rsidRPr="005D20A9" w:rsidRDefault="00FC6988" w:rsidP="00FC6988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ummative Program Evaluation of New York State Minority and Women Owned Businesses (MWBE) Development Program (</w:t>
            </w:r>
            <w:hyperlink r:id="rId43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4556D1A" w14:textId="77777777" w:rsidR="00FC6988" w:rsidRPr="005D20A9" w:rsidRDefault="00FC6988" w:rsidP="00FC698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C473B4A" w14:textId="77777777" w:rsidR="00FC6988" w:rsidRPr="005D20A9" w:rsidRDefault="00FC6988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7</w:t>
            </w:r>
          </w:p>
        </w:tc>
      </w:tr>
      <w:tr w:rsidR="00447013" w:rsidRPr="005D20A9" w14:paraId="790D57EB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1383225" w14:textId="77777777" w:rsidR="00447013" w:rsidRPr="005D20A9" w:rsidRDefault="00447013" w:rsidP="0044701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nthony Astra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3E87D4D" w14:textId="77777777" w:rsidR="00447013" w:rsidRPr="00F136A0" w:rsidRDefault="00447013" w:rsidP="00447013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4472C4" w:themeColor="accent1"/>
                <w:szCs w:val="24"/>
                <w:lang w:val="en-US" w:eastAsia="en-US"/>
              </w:rPr>
            </w:pPr>
            <w:hyperlink r:id="rId44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The Impact of Casino Revenue-Sharing on Tourism Efforts in Niagara Falls USA, 2006-2016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 (</w:t>
            </w:r>
            <w:hyperlink r:id="rId45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)</w:t>
            </w:r>
          </w:p>
          <w:p w14:paraId="091BADDF" w14:textId="77777777" w:rsidR="00447013" w:rsidRPr="00F136A0" w:rsidRDefault="00447013" w:rsidP="00447013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4472C4" w:themeColor="accent1"/>
                <w:szCs w:val="24"/>
                <w:lang w:val="en-US" w:eastAsia="en-US"/>
              </w:rPr>
            </w:pPr>
            <w:r w:rsidRPr="00F136A0">
              <w:rPr>
                <w:rFonts w:eastAsia="Times New Roman"/>
                <w:b/>
                <w:bCs/>
                <w:color w:val="4472C4" w:themeColor="accent1"/>
                <w:szCs w:val="24"/>
                <w:lang w:val="en-US" w:eastAsia="en-US"/>
              </w:rPr>
              <w:t>OUTSTANDING MPA PROJECT AWARD 2018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5E9EEA6" w14:textId="77777777" w:rsidR="00447013" w:rsidRPr="005D20A9" w:rsidRDefault="00447013" w:rsidP="0044701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A751757" w14:textId="77777777" w:rsidR="00447013" w:rsidRPr="005D20A9" w:rsidRDefault="00447013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7</w:t>
            </w:r>
          </w:p>
        </w:tc>
      </w:tr>
      <w:tr w:rsidR="00447013" w:rsidRPr="005D20A9" w14:paraId="2F87A3F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1E722C9" w14:textId="77777777" w:rsidR="00447013" w:rsidRPr="005D20A9" w:rsidRDefault="00447013" w:rsidP="0044701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ichael Hughe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B2E7E2B" w14:textId="77777777" w:rsidR="00447013" w:rsidRPr="005D20A9" w:rsidRDefault="00447013" w:rsidP="00447013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46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Factors Influencing Recruitment into the U.S. Armed Services:  Could Health Insurance be a Motivator?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(</w:t>
            </w:r>
            <w:hyperlink r:id="rId47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1AB174E" w14:textId="77777777" w:rsidR="00447013" w:rsidRPr="005D20A9" w:rsidRDefault="00447013" w:rsidP="0044701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A9E374" w14:textId="77777777" w:rsidR="00447013" w:rsidRPr="005D20A9" w:rsidRDefault="00447013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7</w:t>
            </w:r>
          </w:p>
        </w:tc>
      </w:tr>
      <w:tr w:rsidR="00447013" w:rsidRPr="005D20A9" w14:paraId="61F4578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090BDA0" w14:textId="77777777" w:rsidR="00447013" w:rsidRPr="005D20A9" w:rsidRDefault="00447013" w:rsidP="0044701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ia Johnso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C795C4" w14:textId="77777777" w:rsidR="00447013" w:rsidRPr="005D20A9" w:rsidRDefault="00447013" w:rsidP="00447013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est Practices for Youth Councils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Lessons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for the City of Buffalo (</w:t>
            </w:r>
            <w:hyperlink r:id="rId48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2C95699" w14:textId="77777777" w:rsidR="00447013" w:rsidRPr="005D20A9" w:rsidRDefault="00447013" w:rsidP="0044701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3935371" w14:textId="77777777" w:rsidR="00447013" w:rsidRDefault="00447013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7</w:t>
            </w:r>
          </w:p>
          <w:p w14:paraId="210BEF9E" w14:textId="77777777" w:rsidR="005D20A9" w:rsidRPr="005D20A9" w:rsidRDefault="005D20A9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</w:p>
        </w:tc>
      </w:tr>
      <w:tr w:rsidR="00F41B8F" w:rsidRPr="005D20A9" w14:paraId="28142E2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96AE3D2" w14:textId="19D5A7FB" w:rsidR="00F41B8F" w:rsidRPr="005D20A9" w:rsidRDefault="00F41B8F" w:rsidP="00575A9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lastRenderedPageBreak/>
              <w:t>PA Studen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4B2F15E" w14:textId="61EE3356" w:rsidR="00F41B8F" w:rsidRPr="005D20A9" w:rsidRDefault="00F41B8F" w:rsidP="00575A94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Titl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FE26337" w14:textId="7EC84466" w:rsidR="00F41B8F" w:rsidRPr="005D20A9" w:rsidRDefault="00F41B8F" w:rsidP="00575A9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Adviso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B04F413" w14:textId="72C06199" w:rsidR="00F41B8F" w:rsidRPr="005D20A9" w:rsidRDefault="00F41B8F" w:rsidP="00F41B8F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Defended</w:t>
            </w:r>
          </w:p>
        </w:tc>
      </w:tr>
      <w:tr w:rsidR="00575A94" w:rsidRPr="005D20A9" w14:paraId="1F7E630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21C2EF6" w14:textId="77777777" w:rsidR="00575A94" w:rsidRPr="005D20A9" w:rsidRDefault="00575A94" w:rsidP="00B11883">
            <w:pPr>
              <w:ind w:firstLine="0"/>
              <w:rPr>
                <w:lang w:val="en-US"/>
              </w:rPr>
            </w:pPr>
            <w:r w:rsidRPr="005D20A9">
              <w:rPr>
                <w:lang w:val="en-US"/>
              </w:rPr>
              <w:t>Christopher Kuwik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E42536E" w14:textId="6761D9CC" w:rsidR="00575A94" w:rsidRPr="005D20A9" w:rsidRDefault="00575A94" w:rsidP="00B11883">
            <w:pPr>
              <w:ind w:firstLine="0"/>
              <w:rPr>
                <w:color w:val="C45911" w:themeColor="accent2" w:themeShade="BF"/>
                <w:lang w:val="en-US"/>
              </w:rPr>
            </w:pPr>
            <w:r w:rsidRPr="00F136A0">
              <w:rPr>
                <w:color w:val="4472C4" w:themeColor="accent1"/>
                <w:lang w:val="en-US"/>
              </w:rPr>
              <w:t>T</w:t>
            </w:r>
            <w:hyperlink r:id="rId49" w:history="1">
              <w:r w:rsidRPr="00F136A0">
                <w:rPr>
                  <w:rStyle w:val="Hyperlink"/>
                  <w:color w:val="4472C4" w:themeColor="accent1"/>
                  <w:lang w:val="en-US"/>
                </w:rPr>
                <w:t>he New York Safe Act</w:t>
              </w:r>
            </w:hyperlink>
            <w:hyperlink r:id="rId50" w:history="1">
              <w:r w:rsidRPr="00F136A0">
                <w:rPr>
                  <w:rStyle w:val="Hyperlink"/>
                  <w:color w:val="4472C4" w:themeColor="accent1"/>
                  <w:lang w:val="en-US"/>
                </w:rPr>
                <w:t>:  County Clerks and County-State Relations</w:t>
              </w:r>
            </w:hyperlink>
            <w:r w:rsidRPr="005D20A9">
              <w:rPr>
                <w:color w:val="C45911" w:themeColor="accent2" w:themeShade="BF"/>
                <w:lang w:val="en-US"/>
              </w:rPr>
              <w:t> (</w:t>
            </w:r>
            <w:hyperlink r:id="rId51" w:history="1">
              <w:r w:rsidRPr="005D20A9">
                <w:rPr>
                  <w:rStyle w:val="Hyperlink"/>
                  <w:color w:val="C45911" w:themeColor="accent2" w:themeShade="BF"/>
                  <w:lang w:val="en-US"/>
                </w:rPr>
                <w:t>Poster</w:t>
              </w:r>
            </w:hyperlink>
            <w:r w:rsidRPr="005D20A9">
              <w:rPr>
                <w:color w:val="C45911" w:themeColor="accent2" w:themeShade="BF"/>
                <w:lang w:val="en-US"/>
              </w:rPr>
              <w:t>)</w:t>
            </w:r>
          </w:p>
          <w:p w14:paraId="3187886A" w14:textId="77777777" w:rsidR="00575A94" w:rsidRPr="005D20A9" w:rsidRDefault="00575A94" w:rsidP="00967FBB">
            <w:pPr>
              <w:ind w:left="226" w:firstLine="0"/>
              <w:rPr>
                <w:lang w:val="en-US"/>
              </w:rPr>
            </w:pPr>
            <w:r w:rsidRPr="005D20A9">
              <w:rPr>
                <w:color w:val="C45911" w:themeColor="accent2" w:themeShade="BF"/>
                <w:lang w:val="en-US"/>
              </w:rPr>
              <w:t>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789221A" w14:textId="39F782CE" w:rsidR="00575A94" w:rsidRPr="005D20A9" w:rsidRDefault="00575A94" w:rsidP="00967FBB">
            <w:pPr>
              <w:ind w:left="226" w:firstLine="0"/>
              <w:rPr>
                <w:lang w:val="en-US"/>
              </w:rPr>
            </w:pPr>
            <w:r w:rsidRPr="005D20A9">
              <w:rPr>
                <w:lang w:val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2EDFFE3" w14:textId="77777777" w:rsidR="00575A94" w:rsidRPr="005D20A9" w:rsidRDefault="00575A94" w:rsidP="00967FBB">
            <w:pPr>
              <w:ind w:left="226" w:firstLine="0"/>
              <w:rPr>
                <w:lang w:val="en-US"/>
              </w:rPr>
            </w:pPr>
            <w:r w:rsidRPr="005D20A9">
              <w:rPr>
                <w:lang w:val="en-US"/>
              </w:rPr>
              <w:t>12/2017</w:t>
            </w:r>
          </w:p>
        </w:tc>
      </w:tr>
      <w:tr w:rsidR="00D36573" w:rsidRPr="005D20A9" w14:paraId="52BE0FC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7A60FAD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ohn Figuero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8B41D83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aise the Age Program Development in New York Stat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0DD173D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CD1412D" w14:textId="77777777" w:rsidR="00D36573" w:rsidRPr="005D20A9" w:rsidRDefault="00D36573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/2018</w:t>
            </w:r>
          </w:p>
        </w:tc>
      </w:tr>
      <w:tr w:rsidR="00D36573" w:rsidRPr="005D20A9" w14:paraId="281DE1F6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48D2D75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arita Sander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715D21F" w14:textId="77777777" w:rsidR="00D36573" w:rsidRPr="005D20A9" w:rsidRDefault="00D36573" w:rsidP="00D36573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valuating Retention Rates at Gloria J. Parks Senior Services Center (</w:t>
            </w:r>
            <w:hyperlink r:id="rId52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2AC954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37A5BBB" w14:textId="77777777" w:rsidR="00D36573" w:rsidRPr="005D20A9" w:rsidRDefault="00D36573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/2018</w:t>
            </w:r>
          </w:p>
        </w:tc>
      </w:tr>
      <w:tr w:rsidR="00565708" w:rsidRPr="005D20A9" w14:paraId="36B517A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3202569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na Brignoni-Waliczek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3481046" w14:textId="77777777" w:rsidR="00565708" w:rsidRPr="005D20A9" w:rsidRDefault="00565708" w:rsidP="00565708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hallenges in Providing Appropriate and Effective Language Access in Western New York Courts (</w:t>
            </w:r>
            <w:hyperlink r:id="rId53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EA5332E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2A95F2E" w14:textId="77777777" w:rsidR="00565708" w:rsidRPr="005D20A9" w:rsidRDefault="00565708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D36573" w:rsidRPr="005D20A9" w14:paraId="6ED1231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CDA874D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oseph Campbell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6853E8F" w14:textId="00AD82B8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atisfaction in Correlation to Age at the YMCA - Does Varying Age Groups, Over 65 Years versus Under 65 Year, Find the YMCA Fitness Services More Sati</w:t>
            </w:r>
            <w:r w:rsidR="00B11883"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</w:t>
            </w: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factory than the Other?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0BDC685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75BC99" w14:textId="77777777" w:rsidR="00D36573" w:rsidRPr="005D20A9" w:rsidRDefault="00D36573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C66FA0" w:rsidRPr="005D20A9" w14:paraId="49156EA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3CD1BE7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Wendy Cook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EB42FAD" w14:textId="4E303E78" w:rsidR="00C66FA0" w:rsidRPr="005D20A9" w:rsidRDefault="00C66FA0" w:rsidP="00967FBB">
            <w:pPr>
              <w:ind w:firstLine="0"/>
              <w:jc w:val="left"/>
              <w:rPr>
                <w:lang w:val="en-US"/>
              </w:rPr>
            </w:pPr>
            <w:r w:rsidRPr="005D20A9">
              <w:rPr>
                <w:lang w:val="en-US"/>
              </w:rPr>
              <w:t>The</w:t>
            </w:r>
            <w:r w:rsidR="00967FBB" w:rsidRPr="005D20A9">
              <w:rPr>
                <w:lang w:val="en-US"/>
              </w:rPr>
              <w:t xml:space="preserve"> </w:t>
            </w:r>
            <w:r w:rsidRPr="005D20A9">
              <w:rPr>
                <w:lang w:val="en-US"/>
              </w:rPr>
              <w:t>Impact of Ineffective</w:t>
            </w:r>
            <w:r w:rsidR="00967FBB" w:rsidRPr="005D20A9">
              <w:rPr>
                <w:lang w:val="en-US"/>
              </w:rPr>
              <w:t xml:space="preserve"> S</w:t>
            </w:r>
            <w:r w:rsidRPr="005D20A9">
              <w:rPr>
                <w:lang w:val="en-US"/>
              </w:rPr>
              <w:t>upervision on Communication, Consistency in Production, Training and Teamwork in the EFP Department at Erie County Department of Social Service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195F9FC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eyes-Maria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1A3EF05" w14:textId="77777777" w:rsidR="00C66FA0" w:rsidRPr="005D20A9" w:rsidRDefault="00C66FA0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C66FA0" w:rsidRPr="005D20A9" w14:paraId="7BDC73A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9A09019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oanne Deneu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FC4B7FE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Investigating the Healthcare Infrastructure in Haiti in the Partners in Health Organization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8D36BDB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1DD8FA5" w14:textId="77777777" w:rsidR="00C66FA0" w:rsidRPr="005D20A9" w:rsidRDefault="00C66FA0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565708" w:rsidRPr="005D20A9" w14:paraId="65CE7E8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79A8112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essica DePasquale &amp; Sarah Klotzbach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D56997B" w14:textId="77777777" w:rsidR="00565708" w:rsidRPr="005D20A9" w:rsidRDefault="00565708" w:rsidP="00565708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54" w:history="1">
              <w:r w:rsidRPr="005D20A9">
                <w:rPr>
                  <w:rStyle w:val="Hyperlink"/>
                  <w:rFonts w:eastAsia="Times New Roman"/>
                  <w:szCs w:val="24"/>
                  <w:lang w:val="en-US" w:eastAsia="en-US"/>
                </w:rPr>
                <w:t>President Trump's Executive Order No. 13780: Impact on Refugee Resettlement Organizations in Buffalo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(</w:t>
            </w:r>
            <w:hyperlink r:id="rId55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E4AECF4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B7154CA" w14:textId="77777777" w:rsidR="00565708" w:rsidRPr="005D20A9" w:rsidRDefault="00565708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565708" w:rsidRPr="005D20A9" w14:paraId="63E2FB3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4847D21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ackenzie Docteu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9C12BC4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Examining Variables Affecting Funding Allocation to City Emergency Management Departments in the U.S.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2B8AA56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16B7E8F" w14:textId="77777777" w:rsidR="00565708" w:rsidRPr="005D20A9" w:rsidRDefault="00565708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565708" w:rsidRPr="005D20A9" w14:paraId="770C775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E0B5AAB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Douglas Hoopsick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4A2200C" w14:textId="77777777" w:rsidR="00565708" w:rsidRPr="005D20A9" w:rsidRDefault="00565708" w:rsidP="00565708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Impact of the Affordable Care Act on Substance Use, Treatment, and Coverage: A National and Local Perspective (</w:t>
            </w:r>
            <w:hyperlink r:id="rId56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AB44299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06BEA67" w14:textId="77777777" w:rsidR="00565708" w:rsidRPr="005D20A9" w:rsidRDefault="00565708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C66FA0" w:rsidRPr="005D20A9" w14:paraId="44BC21C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34E794E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atrick Lyons, III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4908DDD" w14:textId="77777777" w:rsidR="00C66FA0" w:rsidRPr="00F136A0" w:rsidRDefault="00C66FA0" w:rsidP="00C66FA0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color w:val="4472C4" w:themeColor="accent1"/>
                <w:szCs w:val="24"/>
                <w:lang w:val="en-US" w:eastAsia="en-US"/>
              </w:rPr>
            </w:pPr>
            <w:hyperlink r:id="rId57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The Impact of Lexical Complexity on the Public's Understanding of Governmental Communication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 (</w:t>
            </w:r>
            <w:hyperlink r:id="rId58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F136A0">
              <w:rPr>
                <w:rFonts w:eastAsia="Times New Roman"/>
                <w:color w:val="4472C4" w:themeColor="accent1"/>
                <w:szCs w:val="24"/>
                <w:lang w:val="en-US" w:eastAsia="en-US"/>
              </w:rPr>
              <w:t>)</w:t>
            </w:r>
          </w:p>
          <w:p w14:paraId="389F19AC" w14:textId="2CD7A0D1" w:rsidR="00967FBB" w:rsidRPr="00F136A0" w:rsidRDefault="00C66FA0" w:rsidP="00C66FA0">
            <w:pPr>
              <w:tabs>
                <w:tab w:val="clear" w:pos="226"/>
              </w:tabs>
              <w:spacing w:beforeAutospacing="1" w:afterAutospacing="1" w:line="312" w:lineRule="atLeast"/>
              <w:ind w:firstLine="0"/>
              <w:jc w:val="left"/>
              <w:rPr>
                <w:rFonts w:eastAsia="Times New Roman"/>
                <w:b/>
                <w:bCs/>
                <w:color w:val="4472C4" w:themeColor="accent1"/>
                <w:szCs w:val="24"/>
                <w:lang w:val="en-US" w:eastAsia="en-US"/>
              </w:rPr>
            </w:pPr>
            <w:r w:rsidRPr="00F136A0">
              <w:rPr>
                <w:rFonts w:eastAsia="Times New Roman"/>
                <w:b/>
                <w:bCs/>
                <w:color w:val="4472C4" w:themeColor="accent1"/>
                <w:szCs w:val="24"/>
                <w:lang w:val="en-US" w:eastAsia="en-US"/>
              </w:rPr>
              <w:t>OUTSTANDING MPA PROJECT AWARD 2019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AA8B2C7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4DF4739" w14:textId="77777777" w:rsidR="00C66FA0" w:rsidRPr="005D20A9" w:rsidRDefault="00C66FA0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C66FA0" w:rsidRPr="005D20A9" w14:paraId="20BCD3C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A76BB81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Khadar Maow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1EA42FC" w14:textId="1752EDE3" w:rsidR="00967FBB" w:rsidRPr="005D20A9" w:rsidRDefault="00C66FA0" w:rsidP="00967FBB">
            <w:pPr>
              <w:ind w:firstLine="0"/>
              <w:rPr>
                <w:color w:val="C45911" w:themeColor="accent2" w:themeShade="BF"/>
                <w:lang w:val="en-US"/>
              </w:rPr>
            </w:pPr>
            <w:hyperlink r:id="rId59" w:history="1">
              <w:r w:rsidRPr="00F136A0">
                <w:rPr>
                  <w:rStyle w:val="Hyperlink"/>
                  <w:color w:val="4472C4" w:themeColor="accent1"/>
                  <w:lang w:val="en-US"/>
                </w:rPr>
                <w:t>Somali Refugees in Buffalo:  The Impact of Language Barriers on Healthcare</w:t>
              </w:r>
            </w:hyperlink>
            <w:r w:rsidRPr="00F136A0">
              <w:rPr>
                <w:color w:val="4472C4" w:themeColor="accent1"/>
                <w:lang w:val="en-US"/>
              </w:rPr>
              <w:t xml:space="preserve"> </w:t>
            </w:r>
            <w:r w:rsidRPr="005D20A9">
              <w:rPr>
                <w:color w:val="C45911" w:themeColor="accent2" w:themeShade="BF"/>
                <w:lang w:val="en-US"/>
              </w:rPr>
              <w:t>(</w:t>
            </w:r>
            <w:hyperlink r:id="rId60" w:history="1">
              <w:r w:rsidRPr="005D20A9">
                <w:rPr>
                  <w:rStyle w:val="Hyperlink"/>
                  <w:color w:val="C45911" w:themeColor="accent2" w:themeShade="BF"/>
                  <w:lang w:val="en-US"/>
                </w:rPr>
                <w:t>Poster</w:t>
              </w:r>
            </w:hyperlink>
            <w:r w:rsidRPr="005D20A9">
              <w:rPr>
                <w:color w:val="C45911" w:themeColor="accent2" w:themeShade="BF"/>
                <w:lang w:val="en-US"/>
              </w:rPr>
              <w:t>)  </w:t>
            </w:r>
          </w:p>
          <w:p w14:paraId="637CDF66" w14:textId="77777777" w:rsidR="00B11883" w:rsidRPr="005D20A9" w:rsidRDefault="00B11883" w:rsidP="00967FBB">
            <w:pPr>
              <w:ind w:firstLine="0"/>
              <w:rPr>
                <w:lang w:val="en-US"/>
              </w:rPr>
            </w:pPr>
          </w:p>
          <w:p w14:paraId="0B4FA4C2" w14:textId="77777777" w:rsidR="00C66FA0" w:rsidRPr="005D20A9" w:rsidRDefault="00C66FA0" w:rsidP="00967FBB">
            <w:pPr>
              <w:ind w:firstLine="0"/>
              <w:rPr>
                <w:b/>
                <w:bCs/>
                <w:lang w:val="en-US"/>
              </w:rPr>
            </w:pPr>
            <w:r w:rsidRPr="005D20A9">
              <w:rPr>
                <w:b/>
                <w:bCs/>
                <w:lang w:val="en-US"/>
              </w:rPr>
              <w:t>OUTSTANDING MPA PROJECT AWARD 2019</w:t>
            </w:r>
          </w:p>
          <w:p w14:paraId="480424F8" w14:textId="36B65109" w:rsidR="00967FBB" w:rsidRPr="005D20A9" w:rsidRDefault="00967FBB" w:rsidP="00967FBB">
            <w:pPr>
              <w:ind w:left="226" w:firstLine="0"/>
              <w:rPr>
                <w:lang w:val="en-US"/>
              </w:rPr>
            </w:pP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20B2784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0F7E298" w14:textId="77777777" w:rsidR="00C66FA0" w:rsidRPr="005D20A9" w:rsidRDefault="00C66FA0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565708" w:rsidRPr="005D20A9" w14:paraId="5C03C49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D2676C9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ada Montroy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7A7E9AA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tudent Success Solutions in SUNY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Expectations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and Perceptions of the Starfish Early Alert System at SUNY Buffalo Stat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FBC0749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B703DE8" w14:textId="77777777" w:rsidR="00565708" w:rsidRPr="005D20A9" w:rsidRDefault="00565708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565708" w:rsidRPr="005D20A9" w14:paraId="4520EC1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AE081AA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tephen Murphy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1DB388A" w14:textId="4A050F71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Democratic Governance Structures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A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Case Study of the Graduate Studen</w:t>
            </w:r>
            <w:r w:rsidR="00B11883"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t</w:t>
            </w: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Association at SUNY Buffalo Stat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214E18B" w14:textId="77777777" w:rsidR="00565708" w:rsidRPr="005D20A9" w:rsidRDefault="00565708" w:rsidP="00565708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61D8269" w14:textId="77777777" w:rsidR="00565708" w:rsidRPr="005D20A9" w:rsidRDefault="00565708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D36573" w:rsidRPr="005D20A9" w14:paraId="7449DF6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C72A6D2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Stefany </w:t>
            </w: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Nakatsubo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576B016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nalyzing Nonprofit Organizational Culture through External Perception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Spectrum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Human Services Case Study (</w:t>
            </w:r>
            <w:hyperlink r:id="rId61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54E281D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265BE7E" w14:textId="77777777" w:rsidR="00D36573" w:rsidRPr="005D20A9" w:rsidRDefault="00D36573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D36573" w:rsidRPr="005D20A9" w14:paraId="1090240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551BE4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ichael Ramo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B1BF8AF" w14:textId="77777777" w:rsidR="00D36573" w:rsidRPr="005D20A9" w:rsidRDefault="00D36573" w:rsidP="00D36573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62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E-Government in the City of Buffalo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B2018FB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96B32FF" w14:textId="77777777" w:rsidR="00D36573" w:rsidRPr="005D20A9" w:rsidRDefault="00D36573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B11883" w:rsidRPr="005D20A9" w14:paraId="64E2F9B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AA7D87D" w14:textId="768D422E" w:rsidR="00B11883" w:rsidRPr="005D20A9" w:rsidRDefault="00B11883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lastRenderedPageBreak/>
              <w:t>PA Studen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429375D" w14:textId="016BACA8" w:rsidR="00B11883" w:rsidRPr="005D20A9" w:rsidRDefault="00B11883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Titl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C3D9952" w14:textId="62449479" w:rsidR="00B11883" w:rsidRPr="005D20A9" w:rsidRDefault="00B11883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 xml:space="preserve">Project Advisor 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22F8A8C" w14:textId="02AF1ECA" w:rsidR="00B11883" w:rsidRPr="005D20A9" w:rsidRDefault="00B11883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Defended</w:t>
            </w:r>
          </w:p>
        </w:tc>
      </w:tr>
      <w:tr w:rsidR="00C66FA0" w:rsidRPr="005D20A9" w14:paraId="4F06C27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1B1E60A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Alexis Willard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0D2C18F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uerto Rico </w:t>
            </w:r>
            <w:r w:rsidRPr="005D20A9">
              <w:rPr>
                <w:rFonts w:eastAsia="Times New Roman"/>
                <w:i/>
                <w:iCs/>
                <w:color w:val="000000"/>
                <w:szCs w:val="24"/>
                <w:lang w:val="en-US" w:eastAsia="en-US"/>
              </w:rPr>
              <w:t xml:space="preserve">Se </w:t>
            </w:r>
            <w:proofErr w:type="spellStart"/>
            <w:r w:rsidRPr="005D20A9">
              <w:rPr>
                <w:rFonts w:eastAsia="Times New Roman"/>
                <w:i/>
                <w:iCs/>
                <w:color w:val="000000"/>
                <w:szCs w:val="24"/>
                <w:lang w:val="en-US" w:eastAsia="en-US"/>
              </w:rPr>
              <w:t>Levanta</w:t>
            </w:r>
            <w:proofErr w:type="spell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Challenges to Distributing Emergency Supplies Post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0586011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96A5335" w14:textId="77777777" w:rsidR="00C66FA0" w:rsidRPr="005D20A9" w:rsidRDefault="00C66FA0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C66FA0" w:rsidRPr="005D20A9" w14:paraId="66D57CB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15E26A4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Ulysses O. Wingo, Sr.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3FD4742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ilding a City of Buffalo Youth Council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Implementation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Report and Early Evaluation (</w:t>
            </w:r>
            <w:hyperlink r:id="rId63" w:history="1">
              <w:r w:rsidRPr="005D20A9">
                <w:rPr>
                  <w:rFonts w:eastAsia="Times New Roman"/>
                  <w:color w:val="A65300"/>
                  <w:szCs w:val="24"/>
                  <w:u w:val="single"/>
                  <w:lang w:val="en-US" w:eastAsia="en-US"/>
                </w:rPr>
                <w:t>Poster</w:t>
              </w:r>
            </w:hyperlink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6A3751C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7D08D9D" w14:textId="77777777" w:rsidR="00C66FA0" w:rsidRPr="005D20A9" w:rsidRDefault="00C66FA0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8</w:t>
            </w:r>
          </w:p>
        </w:tc>
      </w:tr>
      <w:tr w:rsidR="00D36573" w:rsidRPr="005D20A9" w14:paraId="5AD3B7F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6C1DF2C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Taryn Mos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69B5BCC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Homeless Service Delivery Assistance: Understanding and Enhancing Outreach Strategie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11D7F85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3B1E610" w14:textId="77777777" w:rsidR="00D36573" w:rsidRPr="005D20A9" w:rsidRDefault="00D36573" w:rsidP="00EB3D5E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8</w:t>
            </w:r>
          </w:p>
        </w:tc>
      </w:tr>
      <w:tr w:rsidR="00D36573" w:rsidRPr="005D20A9" w14:paraId="55D599D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9F396E0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asey Shanno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0F011FA" w14:textId="77777777" w:rsidR="00D36573" w:rsidRPr="00F136A0" w:rsidRDefault="00D36573" w:rsidP="00D36573">
            <w:pPr>
              <w:tabs>
                <w:tab w:val="clear" w:pos="226"/>
              </w:tabs>
              <w:spacing w:beforeAutospacing="1" w:afterAutospacing="1" w:line="240" w:lineRule="auto"/>
              <w:ind w:firstLine="0"/>
              <w:jc w:val="left"/>
              <w:rPr>
                <w:rFonts w:eastAsia="Times New Roman"/>
                <w:color w:val="4472C4" w:themeColor="accent1"/>
                <w:szCs w:val="24"/>
                <w:lang w:val="en-US" w:eastAsia="en-US"/>
              </w:rPr>
            </w:pPr>
            <w:hyperlink r:id="rId64" w:history="1"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Informal Rulemaking and Democratic Participation</w:t>
              </w:r>
              <w:proofErr w:type="gramStart"/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>:  A</w:t>
              </w:r>
              <w:proofErr w:type="gramEnd"/>
              <w:r w:rsidRPr="00F136A0">
                <w:rPr>
                  <w:rFonts w:eastAsia="Times New Roman"/>
                  <w:color w:val="4472C4" w:themeColor="accent1"/>
                  <w:szCs w:val="24"/>
                  <w:u w:val="single"/>
                  <w:lang w:val="en-US" w:eastAsia="en-US"/>
                </w:rPr>
                <w:t xml:space="preserve"> Text Mining Analysis of FDA Food Labeling and FCC Net Neutrality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4EE6E5F" w14:textId="77777777" w:rsidR="00D36573" w:rsidRPr="005D20A9" w:rsidRDefault="00D36573" w:rsidP="00D36573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A0D2873" w14:textId="77777777" w:rsidR="00D36573" w:rsidRPr="005D20A9" w:rsidRDefault="00D36573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12/2018</w:t>
            </w:r>
          </w:p>
        </w:tc>
      </w:tr>
      <w:tr w:rsidR="00EB3D5E" w:rsidRPr="005D20A9" w14:paraId="1415B87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905F8E9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proofErr w:type="spellStart"/>
            <w:r w:rsidRPr="005D20A9">
              <w:rPr>
                <w:szCs w:val="24"/>
                <w:lang w:val="en-US"/>
              </w:rPr>
              <w:t>Merintha</w:t>
            </w:r>
            <w:proofErr w:type="spellEnd"/>
            <w:r w:rsidRPr="005D20A9">
              <w:rPr>
                <w:szCs w:val="24"/>
                <w:lang w:val="en-US"/>
              </w:rPr>
              <w:t xml:space="preserve"> Nesbitt-Haye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52AB872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Diversion Approach to Juvenile Programming: A Review of the Literatur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2F2B0ED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37A40D3" w14:textId="77777777" w:rsidR="00EB3D5E" w:rsidRPr="005D20A9" w:rsidRDefault="00EB3D5E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/2019</w:t>
            </w:r>
          </w:p>
        </w:tc>
      </w:tr>
      <w:tr w:rsidR="00EB3D5E" w:rsidRPr="005D20A9" w14:paraId="73C0E51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BD97E67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Chad Austi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1D30E48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iCs/>
                <w:szCs w:val="24"/>
                <w:lang w:val="en-US"/>
              </w:rPr>
            </w:pPr>
            <w:r w:rsidRPr="005D20A9">
              <w:rPr>
                <w:iCs/>
                <w:szCs w:val="24"/>
                <w:lang w:val="en-US"/>
              </w:rPr>
              <w:t>The Effects of Gentrification on the Burmese Refugee Population in Buffalo, N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8D7CA54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979E131" w14:textId="77777777" w:rsidR="00EB3D5E" w:rsidRPr="005D20A9" w:rsidRDefault="00EB3D5E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5/2019</w:t>
            </w:r>
          </w:p>
        </w:tc>
      </w:tr>
      <w:tr w:rsidR="00EB3D5E" w:rsidRPr="005D20A9" w14:paraId="73414E6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DF7B04F" w14:textId="77777777" w:rsidR="00EB3D5E" w:rsidRPr="005D20A9" w:rsidRDefault="00EB3D5E" w:rsidP="00EB3D5E">
            <w:pPr>
              <w:spacing w:line="240" w:lineRule="auto"/>
              <w:ind w:firstLine="0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Abdirahman Farah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233ADBB" w14:textId="77777777" w:rsidR="00EB3D5E" w:rsidRPr="005D20A9" w:rsidRDefault="00EB3D5E" w:rsidP="00EB3D5E">
            <w:pPr>
              <w:spacing w:line="240" w:lineRule="auto"/>
              <w:ind w:firstLine="0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 xml:space="preserve">H.E.A.L. International Cultural Funding Application to Erie County to Provide Transportation to Health Care Appointments for Refugees in Buffalo 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39CA00D" w14:textId="557F8A89" w:rsidR="00EB3D5E" w:rsidRPr="005D20A9" w:rsidRDefault="005D20A9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AB4C048" w14:textId="77777777" w:rsidR="00EB3D5E" w:rsidRPr="005D20A9" w:rsidRDefault="00EB3D5E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EB3D5E" w:rsidRPr="005D20A9" w14:paraId="1256E9D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BBDF965" w14:textId="77777777" w:rsidR="00EB3D5E" w:rsidRPr="005D20A9" w:rsidRDefault="00EB3D5E" w:rsidP="00EB3D5E">
            <w:pPr>
              <w:spacing w:line="240" w:lineRule="auto"/>
              <w:ind w:firstLine="0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Jill Gebau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215774E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Fraud Allegation</w:t>
            </w:r>
            <w:proofErr w:type="gramStart"/>
            <w:r w:rsidRPr="005D20A9">
              <w:rPr>
                <w:szCs w:val="24"/>
                <w:lang w:val="en-US"/>
              </w:rPr>
              <w:t>:  Anonymity</w:t>
            </w:r>
            <w:proofErr w:type="gramEnd"/>
            <w:r w:rsidRPr="005D20A9">
              <w:rPr>
                <w:szCs w:val="24"/>
                <w:lang w:val="en-US"/>
              </w:rPr>
              <w:t xml:space="preserve"> versus Disclosure in Erie County Social Service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C8E9620" w14:textId="79FE9589" w:rsidR="00EB3D5E" w:rsidRPr="005D20A9" w:rsidRDefault="005D20A9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521F23D" w14:textId="77777777" w:rsidR="00EB3D5E" w:rsidRPr="005D20A9" w:rsidRDefault="00EB3D5E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EB3D5E" w:rsidRPr="005D20A9" w14:paraId="722B4C2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54D82FF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Jennifer Jacob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9A75AD0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Mayor Brown’s Opportunity Pledge and the Role of Compliance Regulation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4539FCD" w14:textId="458A9A07" w:rsidR="00EB3D5E" w:rsidRPr="005D20A9" w:rsidRDefault="005D20A9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>
              <w:rPr>
                <w:rFonts w:eastAsia="Times New Roman"/>
                <w:color w:val="000000"/>
                <w:szCs w:val="24"/>
                <w:lang w:val="en-US" w:eastAsia="en-US"/>
              </w:rPr>
              <w:t>Brown/</w:t>
            </w:r>
            <w:r w:rsidRPr="009B7267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72644D4" w14:textId="77777777" w:rsidR="00EB3D5E" w:rsidRPr="005D20A9" w:rsidRDefault="00EB3D5E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6C7296" w:rsidRPr="005D20A9" w14:paraId="770AA7F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78D4416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Shardai Johnso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179F69C" w14:textId="77777777" w:rsidR="006C7296" w:rsidRPr="005D20A9" w:rsidRDefault="006C7296" w:rsidP="006C7296">
            <w:pPr>
              <w:spacing w:line="240" w:lineRule="auto"/>
              <w:ind w:firstLine="0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Increasing Client Enrollment in the Health Home Services Program at Western New York Independent Living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EF66077" w14:textId="522D5179" w:rsidR="006C7296" w:rsidRPr="005D20A9" w:rsidRDefault="005D20A9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CDF8C01" w14:textId="77777777" w:rsidR="006C7296" w:rsidRPr="005D20A9" w:rsidRDefault="006C7296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EB3D5E" w:rsidRPr="005D20A9" w14:paraId="5EE6F9F6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07B8B55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Doralis Jone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E9D04A2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Analyzing the Importance of Quality Survey Evaluation for Clients in a Care Coordination Organization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8C7A301" w14:textId="28E5AA59" w:rsidR="00EB3D5E" w:rsidRPr="005D20A9" w:rsidRDefault="005D20A9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DC52346" w14:textId="77777777" w:rsidR="00EB3D5E" w:rsidRPr="005D20A9" w:rsidRDefault="00EB3D5E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EB3D5E" w:rsidRPr="005D20A9" w14:paraId="727D930B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6DD1333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Evelyn Jone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A3675DA" w14:textId="77777777" w:rsidR="00EB3D5E" w:rsidRPr="005D20A9" w:rsidRDefault="00EB3D5E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Family Satisfaction Survey at Kids Capital Daycare, Inc.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653FC5F" w14:textId="51F0FE02" w:rsidR="00EB3D5E" w:rsidRPr="005D20A9" w:rsidRDefault="005D20A9" w:rsidP="00EB3D5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F05899F" w14:textId="77777777" w:rsidR="00EB3D5E" w:rsidRPr="005D20A9" w:rsidRDefault="00EB3D5E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6C7296" w:rsidRPr="005D20A9" w14:paraId="02B5A44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C4A7FB3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Mary Kag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111DF26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Investigating the Veterans Health Administration programs for PTSD post 911 veterans: Effects on Family Dynamic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5AAAEF1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00609E1" w14:textId="77777777" w:rsidR="006C7296" w:rsidRPr="005D20A9" w:rsidRDefault="006C7296" w:rsidP="00967FB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9</w:t>
            </w:r>
          </w:p>
        </w:tc>
      </w:tr>
      <w:tr w:rsidR="006C7296" w:rsidRPr="005D20A9" w14:paraId="1ECB867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18DE70A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oan Kan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BE51545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urvivors of Domestic Violence</w:t>
            </w:r>
            <w:proofErr w:type="gram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:  Erie</w:t>
            </w:r>
            <w:proofErr w:type="gramEnd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 County Community Needs Assessment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E6DB91B" w14:textId="2BAFAAD0" w:rsidR="006C7296" w:rsidRPr="005D20A9" w:rsidRDefault="005D20A9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263193A" w14:textId="77777777" w:rsidR="006C7296" w:rsidRPr="005D20A9" w:rsidRDefault="006C7296" w:rsidP="00967FB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9</w:t>
            </w:r>
          </w:p>
        </w:tc>
      </w:tr>
      <w:tr w:rsidR="00C66FA0" w:rsidRPr="005D20A9" w14:paraId="374E882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E8D130A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Heather LaForm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52029B1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New York State Compliance with the 2016 revision of the </w:t>
            </w:r>
            <w:r w:rsidRPr="005D20A9">
              <w:rPr>
                <w:rFonts w:eastAsia="Times New Roman"/>
                <w:i/>
                <w:iCs/>
                <w:color w:val="000000"/>
                <w:szCs w:val="24"/>
                <w:lang w:val="en-US" w:eastAsia="en-US"/>
              </w:rPr>
              <w:t>Indian Child Welfare Act</w:t>
            </w: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DEC5AF1" w14:textId="2CB5C0C0" w:rsidR="00C66FA0" w:rsidRPr="005D20A9" w:rsidRDefault="005D20A9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F69C245" w14:textId="77777777" w:rsidR="00C66FA0" w:rsidRPr="005D20A9" w:rsidRDefault="00C66FA0" w:rsidP="00967FB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6C7296" w:rsidRPr="005D20A9" w14:paraId="4CA82077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DC14F02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Rebecca Mass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C00AF15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Examining Differences in Mission Attachment, Satisfaction, and Turnover Intention Across Direct Support Community Service Position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1498AAD" w14:textId="1513012E" w:rsidR="006C7296" w:rsidRPr="005D20A9" w:rsidRDefault="005D20A9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D59E4B8" w14:textId="77777777" w:rsidR="006C7296" w:rsidRPr="005D20A9" w:rsidRDefault="006C7296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6C7296" w:rsidRPr="005D20A9" w14:paraId="2BB46EF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EDFC6EC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Charles May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9DF07D3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Brand Equity</w:t>
            </w:r>
            <w:proofErr w:type="gramStart"/>
            <w:r w:rsidRPr="005D20A9">
              <w:rPr>
                <w:szCs w:val="24"/>
                <w:lang w:val="en-US"/>
              </w:rPr>
              <w:t>:  Marketing</w:t>
            </w:r>
            <w:proofErr w:type="gramEnd"/>
            <w:r w:rsidRPr="005D20A9">
              <w:rPr>
                <w:szCs w:val="24"/>
                <w:lang w:val="en-US"/>
              </w:rPr>
              <w:t xml:space="preserve"> Plan for Buffalo Urban League’s Young Professional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C3C1D6A" w14:textId="168A647E" w:rsidR="006C7296" w:rsidRPr="005D20A9" w:rsidRDefault="005D20A9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>
              <w:rPr>
                <w:rFonts w:eastAsia="Times New Roman"/>
                <w:color w:val="000000"/>
                <w:szCs w:val="24"/>
                <w:lang w:val="en-US" w:eastAsia="en-US"/>
              </w:rPr>
              <w:t>Brown/</w:t>
            </w:r>
            <w:r w:rsidRPr="009B7267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9415DB4" w14:textId="77777777" w:rsidR="006C7296" w:rsidRPr="005D20A9" w:rsidRDefault="006C7296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6C7296" w:rsidRPr="005D20A9" w14:paraId="6F236B2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F28E6C3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Julian Patterso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F29B342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Program Evaluation of the Referral System at the Community Action Organizations Food Pantry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DCEE4E2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52FA03F" w14:textId="77777777" w:rsidR="006C7296" w:rsidRPr="005D20A9" w:rsidRDefault="006C7296" w:rsidP="00967FB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9</w:t>
            </w:r>
          </w:p>
        </w:tc>
      </w:tr>
      <w:tr w:rsidR="005D20A9" w:rsidRPr="005D20A9" w14:paraId="2AEE2D27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58D4F20" w14:textId="3709C396" w:rsidR="005D20A9" w:rsidRPr="005D20A9" w:rsidRDefault="005D20A9" w:rsidP="005D20A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szCs w:val="24"/>
                <w:lang w:val="en-US"/>
              </w:rPr>
              <w:t>John Rodger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9216401" w14:textId="0CA12CD5" w:rsidR="005D20A9" w:rsidRPr="005D20A9" w:rsidRDefault="005D20A9" w:rsidP="005D20A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szCs w:val="24"/>
                <w:lang w:val="en-US"/>
              </w:rPr>
              <w:t xml:space="preserve">New York State’s </w:t>
            </w:r>
            <w:r w:rsidRPr="005D20A9">
              <w:rPr>
                <w:i/>
                <w:szCs w:val="24"/>
                <w:lang w:val="en-US"/>
              </w:rPr>
              <w:t>Olmstead</w:t>
            </w:r>
            <w:r w:rsidRPr="005D20A9">
              <w:rPr>
                <w:szCs w:val="24"/>
                <w:lang w:val="en-US"/>
              </w:rPr>
              <w:t xml:space="preserve"> Implementation Plan:  The Administrative Effects on Western New York Agencies that Provide Services to Developmentally Disabled Individual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1064AFE" w14:textId="1E41AAF7" w:rsidR="005D20A9" w:rsidRPr="005D20A9" w:rsidRDefault="005D20A9" w:rsidP="005D20A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FFFFF" w:themeFill="background1"/>
          </w:tcPr>
          <w:p w14:paraId="5848996D" w14:textId="77777777" w:rsidR="005D20A9" w:rsidRPr="005D20A9" w:rsidRDefault="005D20A9" w:rsidP="005D20A9">
            <w:pPr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</w:p>
          <w:p w14:paraId="69779078" w14:textId="7432C050" w:rsidR="005D20A9" w:rsidRPr="005D20A9" w:rsidRDefault="005D20A9" w:rsidP="005D20A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B11883" w:rsidRPr="005D20A9" w14:paraId="55CA9BE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F285BC8" w14:textId="77777777" w:rsidR="00B11883" w:rsidRPr="005D20A9" w:rsidRDefault="00B11883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</w:p>
        </w:tc>
        <w:tc>
          <w:tcPr>
            <w:tcW w:w="56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74BEB63" w14:textId="77777777" w:rsidR="00B11883" w:rsidRDefault="00B11883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</w:p>
          <w:p w14:paraId="1FDDFD84" w14:textId="77777777" w:rsidR="005D20A9" w:rsidRDefault="005D20A9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</w:p>
          <w:p w14:paraId="73E1C5E6" w14:textId="77777777" w:rsidR="005D20A9" w:rsidRDefault="005D20A9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</w:p>
          <w:p w14:paraId="6A55D5F4" w14:textId="77777777" w:rsidR="005D20A9" w:rsidRPr="005D20A9" w:rsidRDefault="005D20A9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</w:p>
        </w:tc>
        <w:tc>
          <w:tcPr>
            <w:tcW w:w="20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9FDEAB9" w14:textId="77777777" w:rsidR="00B11883" w:rsidRPr="005D20A9" w:rsidRDefault="00B11883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</w:p>
        </w:tc>
        <w:tc>
          <w:tcPr>
            <w:tcW w:w="21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D22A96E" w14:textId="77777777" w:rsidR="00B11883" w:rsidRPr="005D20A9" w:rsidRDefault="00B11883" w:rsidP="00967FBB">
            <w:pPr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</w:p>
        </w:tc>
      </w:tr>
      <w:tr w:rsidR="00B11883" w:rsidRPr="005D20A9" w14:paraId="685E1E1B" w14:textId="77777777" w:rsidTr="00C22CD3">
        <w:trPr>
          <w:gridBefore w:val="1"/>
          <w:wBefore w:w="6" w:type="dxa"/>
          <w:trHeight w:val="80"/>
        </w:trPr>
        <w:tc>
          <w:tcPr>
            <w:tcW w:w="15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D6A0307" w14:textId="77777777" w:rsidR="00B11883" w:rsidRPr="005D20A9" w:rsidRDefault="00B11883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</w:p>
        </w:tc>
        <w:tc>
          <w:tcPr>
            <w:tcW w:w="56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702FD3B" w14:textId="77777777" w:rsidR="00B11883" w:rsidRPr="005D20A9" w:rsidRDefault="00B11883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</w:p>
        </w:tc>
        <w:tc>
          <w:tcPr>
            <w:tcW w:w="20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8B9AA88" w14:textId="77777777" w:rsidR="00B11883" w:rsidRPr="005D20A9" w:rsidRDefault="00B11883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</w:p>
        </w:tc>
        <w:tc>
          <w:tcPr>
            <w:tcW w:w="21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5D0050A" w14:textId="77777777" w:rsidR="00B11883" w:rsidRPr="005D20A9" w:rsidRDefault="00B11883" w:rsidP="00967FBB">
            <w:pPr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</w:p>
        </w:tc>
      </w:tr>
      <w:tr w:rsidR="00B11883" w:rsidRPr="005D20A9" w14:paraId="00D72EE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AFBC356" w14:textId="5E9D93A2" w:rsidR="00B11883" w:rsidRPr="005D20A9" w:rsidRDefault="00B11883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b/>
                <w:bCs/>
                <w:szCs w:val="24"/>
                <w:lang w:val="en-US"/>
              </w:rPr>
            </w:pPr>
            <w:r w:rsidRPr="005D20A9">
              <w:rPr>
                <w:b/>
                <w:bCs/>
                <w:szCs w:val="24"/>
                <w:lang w:val="en-US"/>
              </w:rPr>
              <w:t>PA Student</w:t>
            </w:r>
          </w:p>
        </w:tc>
        <w:tc>
          <w:tcPr>
            <w:tcW w:w="5609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78196A2" w14:textId="7E55B3FC" w:rsidR="00B11883" w:rsidRPr="005D20A9" w:rsidRDefault="00B11883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b/>
                <w:bCs/>
                <w:szCs w:val="24"/>
                <w:lang w:val="en-US"/>
              </w:rPr>
            </w:pPr>
            <w:r w:rsidRPr="005D20A9">
              <w:rPr>
                <w:b/>
                <w:bCs/>
                <w:szCs w:val="24"/>
                <w:lang w:val="en-US"/>
              </w:rPr>
              <w:t>Project Title</w:t>
            </w:r>
          </w:p>
        </w:tc>
        <w:tc>
          <w:tcPr>
            <w:tcW w:w="2057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17C76E7" w14:textId="020DFCA5" w:rsidR="00B11883" w:rsidRPr="005D20A9" w:rsidRDefault="00B11883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Advisor</w:t>
            </w:r>
          </w:p>
        </w:tc>
        <w:tc>
          <w:tcPr>
            <w:tcW w:w="2167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3B5EF0A" w14:textId="77777777" w:rsidR="00B11883" w:rsidRPr="005D20A9" w:rsidRDefault="00B11883" w:rsidP="00967FBB">
            <w:pPr>
              <w:jc w:val="righ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</w:p>
          <w:p w14:paraId="7EEA62A4" w14:textId="4B94BA25" w:rsidR="00B11883" w:rsidRPr="005D20A9" w:rsidRDefault="00B11883" w:rsidP="00967FBB">
            <w:pPr>
              <w:jc w:val="righ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Defended</w:t>
            </w:r>
          </w:p>
        </w:tc>
      </w:tr>
      <w:tr w:rsidR="006C7296" w:rsidRPr="005D20A9" w14:paraId="0FAFF878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917DCB7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John Rodger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37B4CB2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 xml:space="preserve">New York State’s </w:t>
            </w:r>
            <w:r w:rsidRPr="005D20A9">
              <w:rPr>
                <w:i/>
                <w:szCs w:val="24"/>
                <w:lang w:val="en-US"/>
              </w:rPr>
              <w:t>Olmstead</w:t>
            </w:r>
            <w:r w:rsidRPr="005D20A9">
              <w:rPr>
                <w:szCs w:val="24"/>
                <w:lang w:val="en-US"/>
              </w:rPr>
              <w:t xml:space="preserve"> Implementation Plan:  The Administrative Effects on Western New York Agencies that Provide Services to Developmentally Disabled Individual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C3A1803" w14:textId="488D6B87" w:rsidR="006C7296" w:rsidRPr="005D20A9" w:rsidRDefault="005D20A9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2DC9141" w14:textId="77777777" w:rsidR="006C7296" w:rsidRPr="005D20A9" w:rsidRDefault="006C7296" w:rsidP="00967FBB">
            <w:pPr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</w:p>
          <w:p w14:paraId="6BB812A3" w14:textId="1A9435B1" w:rsidR="006C7296" w:rsidRPr="005D20A9" w:rsidRDefault="006C7296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C66FA0" w:rsidRPr="005D20A9" w14:paraId="2F09603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AC993F5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Nicole Staszak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23E17C4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egulatory Oversight of Voluntary Agencies in New York State Serving Individuals with Developmental Disabilities: Bureaucratic Power and Mission Efficacy of Voluntary Quality Departments 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322740D" w14:textId="41D11FA7" w:rsidR="00C66FA0" w:rsidRPr="005D20A9" w:rsidRDefault="005D20A9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CAD2E4" w14:textId="77777777" w:rsidR="00C66FA0" w:rsidRPr="005D20A9" w:rsidRDefault="00C66FA0" w:rsidP="00967FB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9</w:t>
            </w:r>
          </w:p>
        </w:tc>
      </w:tr>
      <w:tr w:rsidR="00C66FA0" w:rsidRPr="005D20A9" w14:paraId="5428514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889C03E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Gordon Stewar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7A0BDD9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65" w:history="1">
              <w:r w:rsidRPr="005D20A9">
                <w:rPr>
                  <w:rStyle w:val="Hyperlink"/>
                  <w:rFonts w:eastAsia="Times New Roman"/>
                  <w:szCs w:val="24"/>
                  <w:lang w:val="en-US" w:eastAsia="en-US"/>
                </w:rPr>
                <w:t>ISO and the City of Niagara Falls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CA017EE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4C2E717" w14:textId="77777777" w:rsidR="00C66FA0" w:rsidRPr="005D20A9" w:rsidRDefault="00C66FA0" w:rsidP="00967FB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5/2019</w:t>
            </w:r>
          </w:p>
        </w:tc>
      </w:tr>
      <w:tr w:rsidR="006C7296" w:rsidRPr="005D20A9" w14:paraId="67C20BE3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397356F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szCs w:val="24"/>
                <w:lang w:val="en-US"/>
              </w:rPr>
              <w:t>Geoffrey Szymanski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AE9991F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szCs w:val="24"/>
                <w:lang w:val="en-US"/>
              </w:rPr>
              <w:t>Exploring the Strategic and Financial Options for Lackawanna City Hall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EA42423" w14:textId="7BA16466" w:rsidR="006C7296" w:rsidRPr="005D20A9" w:rsidRDefault="005D20A9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/</w:t>
            </w:r>
            <w:r w:rsidR="006C7296"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A0B1F72" w14:textId="77777777" w:rsidR="006C7296" w:rsidRPr="005D20A9" w:rsidRDefault="006C7296" w:rsidP="00967FB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C66FA0" w:rsidRPr="005D20A9" w14:paraId="701EB9B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9C29DD5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 xml:space="preserve">Taylor </w:t>
            </w:r>
            <w:proofErr w:type="spellStart"/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Vishion</w:t>
            </w:r>
            <w:proofErr w:type="spellEnd"/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A2DBF16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hyperlink r:id="rId66" w:history="1">
              <w:r w:rsidRPr="005D20A9">
                <w:rPr>
                  <w:rStyle w:val="Hyperlink"/>
                  <w:rFonts w:eastAsia="Times New Roman"/>
                  <w:szCs w:val="24"/>
                  <w:lang w:val="en-US" w:eastAsia="en-US"/>
                </w:rPr>
                <w:t>Public Utilities' Disaster Response and Management Plans:  An Evaluation of National Grid and New York State Electric and Gas 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8086624" w14:textId="77777777" w:rsidR="00C66FA0" w:rsidRPr="005D20A9" w:rsidRDefault="00C66FA0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54340EE" w14:textId="77777777" w:rsidR="00C66FA0" w:rsidRPr="005D20A9" w:rsidRDefault="00C66FA0" w:rsidP="00967FBB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righ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 </w:t>
            </w:r>
            <w:r w:rsidR="009B7267"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C66FA0" w:rsidRPr="005D20A9" w14:paraId="00F5B3B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ACEF56C" w14:textId="77777777" w:rsidR="00C66FA0" w:rsidRPr="005D20A9" w:rsidRDefault="009B7267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Laquita Whit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0AA20ED" w14:textId="77777777" w:rsidR="00C66FA0" w:rsidRPr="005D20A9" w:rsidRDefault="009B7267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Evaluation of Re-Entry Services at New Life Residential Center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9BE0521" w14:textId="4E5F6EF0" w:rsidR="00C66FA0" w:rsidRPr="005D20A9" w:rsidRDefault="005D20A9" w:rsidP="00C66FA0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>
              <w:rPr>
                <w:rFonts w:eastAsia="Times New Roman"/>
                <w:color w:val="000000"/>
                <w:szCs w:val="24"/>
                <w:lang w:val="en-US" w:eastAsia="en-US"/>
              </w:rPr>
              <w:t>Brown/</w:t>
            </w:r>
            <w:r w:rsidRPr="009B7267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9D7A586" w14:textId="77777777" w:rsidR="00C66FA0" w:rsidRPr="005D20A9" w:rsidRDefault="00C66FA0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5/2019</w:t>
            </w:r>
          </w:p>
        </w:tc>
      </w:tr>
      <w:tr w:rsidR="004A7FAB" w:rsidRPr="005D20A9" w14:paraId="7EEBF0C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47EC282" w14:textId="623BEA8E" w:rsidR="004A7FAB" w:rsidRPr="005D20A9" w:rsidRDefault="004A7FAB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Tyler Bridgewat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DF8DBA7" w14:textId="4666176E" w:rsidR="004A7FAB" w:rsidRPr="005D20A9" w:rsidRDefault="004A7FAB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Out on the street: A review analyzing homelessness among LGBTQ youth of Compass Hous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F0F7B1E" w14:textId="0696FB29" w:rsidR="004A7FAB" w:rsidRPr="005D20A9" w:rsidRDefault="004A7FAB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Ranahan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5CEB3DD" w14:textId="77777777" w:rsidR="004A7FAB" w:rsidRPr="005D20A9" w:rsidRDefault="004A7FAB" w:rsidP="004A7FA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19</w:t>
            </w:r>
          </w:p>
          <w:p w14:paraId="0FF32C02" w14:textId="2B9D1F83" w:rsidR="004A7FAB" w:rsidRPr="005D20A9" w:rsidRDefault="004A7FAB" w:rsidP="004A7FAB">
            <w:pPr>
              <w:jc w:val="left"/>
              <w:rPr>
                <w:szCs w:val="24"/>
                <w:lang w:val="en-US"/>
              </w:rPr>
            </w:pPr>
          </w:p>
        </w:tc>
      </w:tr>
      <w:tr w:rsidR="00A60F67" w:rsidRPr="005D20A9" w14:paraId="1DE2FD1B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E93D91F" w14:textId="08713ED6" w:rsidR="00A60F67" w:rsidRPr="005D20A9" w:rsidRDefault="00A60F67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 xml:space="preserve">Saladi </w:t>
            </w:r>
            <w:proofErr w:type="spellStart"/>
            <w:r w:rsidRPr="005D20A9">
              <w:rPr>
                <w:szCs w:val="24"/>
                <w:lang w:val="en-US"/>
              </w:rPr>
              <w:t>Shebule</w:t>
            </w:r>
            <w:proofErr w:type="spellEnd"/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8FD5ED1" w14:textId="12FD4CD3" w:rsidR="00A60F67" w:rsidRPr="005D20A9" w:rsidRDefault="00A60F67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An Evaluation of Grade-Level Placement Of Ells In The Buffalo City School District: A Case Study Of The Somali Bantu Refugee Children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B2B48A0" w14:textId="4F0FDBBD" w:rsidR="00A60F67" w:rsidRPr="005D20A9" w:rsidRDefault="00A60F67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68DEDA7" w14:textId="72A7965A" w:rsidR="00A60F67" w:rsidRPr="005D20A9" w:rsidRDefault="00A60F67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08/2019</w:t>
            </w:r>
          </w:p>
        </w:tc>
      </w:tr>
      <w:tr w:rsidR="00187E9F" w:rsidRPr="005D20A9" w14:paraId="77BBDA5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9A52D67" w14:textId="6B0CFC17" w:rsidR="00187E9F" w:rsidRPr="005D20A9" w:rsidRDefault="00187E9F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rFonts w:ascii="Times" w:hAnsi="Times"/>
                <w:color w:val="000000"/>
                <w:szCs w:val="24"/>
                <w:lang w:val="en-US"/>
              </w:rPr>
            </w:pPr>
            <w:proofErr w:type="spellStart"/>
            <w:r w:rsidRPr="005D20A9">
              <w:rPr>
                <w:rFonts w:ascii="Times" w:hAnsi="Times"/>
                <w:color w:val="000000"/>
                <w:szCs w:val="24"/>
                <w:lang w:val="en-US"/>
              </w:rPr>
              <w:t>Tiylaa</w:t>
            </w:r>
            <w:proofErr w:type="spellEnd"/>
            <w:r w:rsidRPr="005D20A9">
              <w:rPr>
                <w:rFonts w:ascii="Times" w:hAnsi="Times"/>
                <w:color w:val="000000"/>
                <w:szCs w:val="24"/>
                <w:lang w:val="en-US"/>
              </w:rPr>
              <w:t>’ Adam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0CB6E55" w14:textId="135EAE2C" w:rsidR="00187E9F" w:rsidRPr="005D20A9" w:rsidRDefault="00187E9F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Human Resource Practices and Nonprofit Organizations: A Systematic Review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7548946" w14:textId="7D981FB8" w:rsidR="00187E9F" w:rsidRPr="005D20A9" w:rsidRDefault="00187E9F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1230677" w14:textId="0A196957" w:rsidR="00187E9F" w:rsidRPr="005D20A9" w:rsidRDefault="00187E9F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9</w:t>
            </w:r>
          </w:p>
        </w:tc>
      </w:tr>
      <w:tr w:rsidR="00187E9F" w:rsidRPr="005D20A9" w14:paraId="05B02F3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75A7855" w14:textId="5DD9F5AB" w:rsidR="00187E9F" w:rsidRPr="005D20A9" w:rsidRDefault="00816304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rFonts w:ascii="Times" w:hAnsi="Times"/>
                <w:color w:val="000000"/>
                <w:szCs w:val="24"/>
                <w:lang w:val="en-US"/>
              </w:rPr>
            </w:pPr>
            <w:r w:rsidRPr="005D20A9">
              <w:rPr>
                <w:rFonts w:ascii="Times" w:hAnsi="Times"/>
                <w:color w:val="000000"/>
                <w:szCs w:val="24"/>
                <w:lang w:val="en-US"/>
              </w:rPr>
              <w:t>Tammi Blajszczak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4C73861" w14:textId="75A91C14" w:rsidR="00187E9F" w:rsidRPr="005D20A9" w:rsidRDefault="00187E9F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Taki</w:t>
            </w:r>
            <w:r w:rsidR="00816304" w:rsidRPr="005D20A9">
              <w:rPr>
                <w:szCs w:val="24"/>
                <w:lang w:val="en-US"/>
              </w:rPr>
              <w:t xml:space="preserve">ng Inventory: The challenges of building a wellness center at the University of Buffalo 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9CAE9D6" w14:textId="584E0156" w:rsidR="00187E9F" w:rsidRPr="005D20A9" w:rsidRDefault="00816304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8796F51" w14:textId="0FDA20A9" w:rsidR="00187E9F" w:rsidRPr="005D20A9" w:rsidRDefault="00816304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9</w:t>
            </w:r>
          </w:p>
        </w:tc>
      </w:tr>
      <w:tr w:rsidR="00816304" w:rsidRPr="005D20A9" w14:paraId="7DDF0A0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9606314" w14:textId="6F6ADF53" w:rsidR="00816304" w:rsidRPr="005D20A9" w:rsidRDefault="00816304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Marcella Griffi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1C59D14" w14:textId="3BE1135C" w:rsidR="00816304" w:rsidRPr="005D20A9" w:rsidRDefault="00816304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Factors That Influence Buffalo Public High Schools Students To Attend Colleg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527E58E" w14:textId="67E4706D" w:rsidR="00816304" w:rsidRPr="005D20A9" w:rsidRDefault="00816304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rown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69E3189" w14:textId="15362431" w:rsidR="00816304" w:rsidRPr="005D20A9" w:rsidRDefault="00816304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9</w:t>
            </w:r>
          </w:p>
        </w:tc>
      </w:tr>
      <w:tr w:rsidR="006C7296" w:rsidRPr="005D20A9" w14:paraId="2990297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AACEF05" w14:textId="77777777" w:rsidR="006C7296" w:rsidRPr="005D20A9" w:rsidRDefault="006C7296" w:rsidP="006C7296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Maura Kutnyak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75A5A5F" w14:textId="3E5B7720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 xml:space="preserve">Maintaining Fidelity, </w:t>
            </w:r>
            <w:r w:rsidR="0057634B" w:rsidRPr="005D20A9">
              <w:rPr>
                <w:szCs w:val="24"/>
                <w:lang w:val="en-US"/>
              </w:rPr>
              <w:t>I</w:t>
            </w:r>
            <w:r w:rsidRPr="005D20A9">
              <w:rPr>
                <w:szCs w:val="24"/>
                <w:lang w:val="en-US"/>
              </w:rPr>
              <w:t>mplementing the Workforce Innovation and Opportunity Act. (Perspectives From the State Level)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049DA42" w14:textId="77777777" w:rsidR="006C7296" w:rsidRPr="005D20A9" w:rsidRDefault="006C7296" w:rsidP="006C7296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C46F775" w14:textId="77777777" w:rsidR="006C7296" w:rsidRPr="005D20A9" w:rsidRDefault="006C7296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9</w:t>
            </w:r>
          </w:p>
        </w:tc>
      </w:tr>
      <w:tr w:rsidR="00816304" w:rsidRPr="005D20A9" w14:paraId="223F52B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0A96E34" w14:textId="65296FC6" w:rsidR="00816304" w:rsidRPr="005D20A9" w:rsidRDefault="00816304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Caitlin McNulty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EF580A8" w14:textId="3E1CD1FE" w:rsidR="00816304" w:rsidRPr="005D20A9" w:rsidRDefault="00816304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Volunteer Engagement in Higher Education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B55769C" w14:textId="442CB3BE" w:rsidR="00816304" w:rsidRPr="005D20A9" w:rsidRDefault="00816304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8B426C0" w14:textId="344A2A39" w:rsidR="00816304" w:rsidRPr="005D20A9" w:rsidRDefault="00816304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9</w:t>
            </w:r>
          </w:p>
        </w:tc>
      </w:tr>
      <w:tr w:rsidR="00816304" w:rsidRPr="005D20A9" w14:paraId="0FAF08D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72C2B62" w14:textId="4E6374B2" w:rsidR="00816304" w:rsidRPr="005D20A9" w:rsidRDefault="00A60F67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Britney Moor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489090C" w14:textId="30B518E1" w:rsidR="00816304" w:rsidRPr="005D20A9" w:rsidRDefault="00A60F67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“Local Cooperation with Federal Immigration Enforcement: In-depth Study of New York State”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82CDEE9" w14:textId="1B80FB01" w:rsidR="00816304" w:rsidRPr="005D20A9" w:rsidRDefault="00A60F67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CCEF098" w14:textId="77777777" w:rsidR="00816304" w:rsidRDefault="00A60F67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9</w:t>
            </w:r>
          </w:p>
          <w:p w14:paraId="56A9A923" w14:textId="77777777" w:rsidR="00987AF7" w:rsidRDefault="00987AF7" w:rsidP="00967FBB">
            <w:pPr>
              <w:jc w:val="right"/>
              <w:rPr>
                <w:szCs w:val="24"/>
                <w:lang w:val="en-US"/>
              </w:rPr>
            </w:pPr>
          </w:p>
          <w:p w14:paraId="4C706A68" w14:textId="012468AE" w:rsidR="00987AF7" w:rsidRPr="005D20A9" w:rsidRDefault="00987AF7" w:rsidP="00967FBB">
            <w:pPr>
              <w:jc w:val="right"/>
              <w:rPr>
                <w:szCs w:val="24"/>
                <w:lang w:val="en-US"/>
              </w:rPr>
            </w:pPr>
          </w:p>
        </w:tc>
      </w:tr>
      <w:tr w:rsidR="005D20A9" w:rsidRPr="005D20A9" w14:paraId="0D72335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4BE588A" w14:textId="64CE043D" w:rsidR="005D20A9" w:rsidRPr="005D20A9" w:rsidRDefault="005D20A9" w:rsidP="005D20A9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b/>
                <w:bCs/>
                <w:szCs w:val="24"/>
                <w:lang w:val="en-US"/>
              </w:rPr>
              <w:lastRenderedPageBreak/>
              <w:t>PA Studen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55791A7" w14:textId="4E85899A" w:rsidR="005D20A9" w:rsidRPr="005D20A9" w:rsidRDefault="005D20A9" w:rsidP="005D20A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b/>
                <w:bCs/>
                <w:szCs w:val="24"/>
                <w:lang w:val="en-US"/>
              </w:rPr>
              <w:t>Project Titl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B7BA69C" w14:textId="73FCB2EE" w:rsidR="005D20A9" w:rsidRPr="005D20A9" w:rsidRDefault="005D20A9" w:rsidP="005D20A9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Adviso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0695A6F" w14:textId="77777777" w:rsidR="005D20A9" w:rsidRPr="005D20A9" w:rsidRDefault="005D20A9" w:rsidP="005D20A9">
            <w:pPr>
              <w:jc w:val="righ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</w:p>
          <w:p w14:paraId="71B37A92" w14:textId="24BF2579" w:rsidR="005D20A9" w:rsidRPr="005D20A9" w:rsidRDefault="005D20A9" w:rsidP="005D20A9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Defended</w:t>
            </w:r>
          </w:p>
        </w:tc>
      </w:tr>
      <w:tr w:rsidR="00816304" w:rsidRPr="005D20A9" w14:paraId="0413638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EA343E3" w14:textId="48B0C439" w:rsidR="00816304" w:rsidRPr="005D20A9" w:rsidRDefault="00A60F67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Doran Parham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8704616" w14:textId="358C7649" w:rsidR="00816304" w:rsidRPr="005D20A9" w:rsidRDefault="00A60F67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The role of the Public University in Providing Recreational Opportunities: SUNY Buffalo State Case Stud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63DA60A" w14:textId="0E322E37" w:rsidR="00816304" w:rsidRPr="005D20A9" w:rsidRDefault="00A60F67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617A49F" w14:textId="0B5067B4" w:rsidR="00816304" w:rsidRPr="005D20A9" w:rsidRDefault="00A60F67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9</w:t>
            </w:r>
          </w:p>
        </w:tc>
      </w:tr>
      <w:tr w:rsidR="00A60F67" w:rsidRPr="005D20A9" w14:paraId="3E3E7EF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16EEF03" w14:textId="0F5CE9CC" w:rsidR="00A60F67" w:rsidRPr="005D20A9" w:rsidRDefault="00A60F67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Stephanie Perez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7D3F7EB" w14:textId="0EB65D47" w:rsidR="00A60F67" w:rsidRPr="005D20A9" w:rsidRDefault="00A60F67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Evaluating the need for adequate and affordable housing options for Erie County’s older adult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9DAC431" w14:textId="1999B2B5" w:rsidR="00A60F67" w:rsidRPr="005D20A9" w:rsidRDefault="00A60F67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8A57321" w14:textId="0B6E1A4C" w:rsidR="00A60F67" w:rsidRPr="005D20A9" w:rsidRDefault="00A60F67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9</w:t>
            </w:r>
          </w:p>
        </w:tc>
      </w:tr>
      <w:tr w:rsidR="00816304" w:rsidRPr="005D20A9" w14:paraId="718A00F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6DEA808" w14:textId="202AD6B4" w:rsidR="00816304" w:rsidRPr="005D20A9" w:rsidRDefault="00976CB3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Antonio Reguli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6E12142" w14:textId="22786A19" w:rsidR="00816304" w:rsidRPr="005D20A9" w:rsidRDefault="00A60F67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Buffalo Block Club Operational Manual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5C5BF9D" w14:textId="48F074DB" w:rsidR="00816304" w:rsidRPr="005D20A9" w:rsidRDefault="005D20A9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>
              <w:rPr>
                <w:rFonts w:eastAsia="Times New Roman"/>
                <w:color w:val="000000"/>
                <w:szCs w:val="24"/>
                <w:lang w:val="en-US" w:eastAsia="en-US"/>
              </w:rPr>
              <w:t>Brown/</w:t>
            </w:r>
            <w:r w:rsidRPr="009B7267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E54AD52" w14:textId="70A6314E" w:rsidR="00816304" w:rsidRPr="005D20A9" w:rsidRDefault="00976CB3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9</w:t>
            </w:r>
          </w:p>
        </w:tc>
      </w:tr>
      <w:tr w:rsidR="00A60F67" w:rsidRPr="005D20A9" w14:paraId="5CB360B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F466F69" w14:textId="5EA26C87" w:rsidR="00A60F67" w:rsidRPr="005D20A9" w:rsidRDefault="00976CB3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Esmeralda Sierr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C2D0F6C" w14:textId="394783CF" w:rsidR="00A60F67" w:rsidRPr="005D20A9" w:rsidRDefault="00976CB3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Communicating and Assisting People with Disabilities during Emergency Management and Disaster Relief: Assessment of Current Practices and Recommendation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7B57ADF" w14:textId="0CE2F876" w:rsidR="00A60F67" w:rsidRPr="005D20A9" w:rsidRDefault="00976CB3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837B8A6" w14:textId="3A8DE1D2" w:rsidR="00A60F67" w:rsidRPr="005D20A9" w:rsidRDefault="00976CB3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19</w:t>
            </w:r>
          </w:p>
        </w:tc>
      </w:tr>
      <w:tr w:rsidR="0012302D" w:rsidRPr="005D20A9" w14:paraId="380E867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DE3B664" w14:textId="77777777" w:rsidR="0012302D" w:rsidRPr="005D20A9" w:rsidRDefault="0012302D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 xml:space="preserve">Alex </w:t>
            </w:r>
            <w:proofErr w:type="spellStart"/>
            <w:r w:rsidRPr="005D20A9">
              <w:rPr>
                <w:color w:val="000000"/>
                <w:szCs w:val="24"/>
                <w:lang w:val="en-US"/>
              </w:rPr>
              <w:t>DeSha</w:t>
            </w:r>
            <w:proofErr w:type="spellEnd"/>
          </w:p>
          <w:p w14:paraId="15D1DF17" w14:textId="67620A87" w:rsidR="0012302D" w:rsidRPr="005D20A9" w:rsidRDefault="0012302D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Katherine Malik-Willard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F683139" w14:textId="3E68E5BE" w:rsidR="0012302D" w:rsidRPr="005D20A9" w:rsidRDefault="0012302D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 xml:space="preserve">The NYS Annual </w:t>
            </w:r>
            <w:r w:rsidR="00607A46" w:rsidRPr="005D20A9">
              <w:rPr>
                <w:szCs w:val="24"/>
                <w:lang w:val="en-US"/>
              </w:rPr>
              <w:t>Budget Process</w:t>
            </w:r>
            <w:r w:rsidRPr="005D20A9">
              <w:rPr>
                <w:szCs w:val="24"/>
                <w:lang w:val="en-US"/>
              </w:rPr>
              <w:t xml:space="preserve"> &amp; Simulation for Undergraduate and Graduate Student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B353691" w14:textId="7BAEA4AA" w:rsidR="0012302D" w:rsidRPr="005D20A9" w:rsidRDefault="005D20A9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/</w:t>
            </w:r>
            <w:r w:rsidR="00987AF7">
              <w:rPr>
                <w:rFonts w:eastAsia="Times New Roman"/>
                <w:color w:val="000000"/>
                <w:szCs w:val="24"/>
                <w:lang w:val="en-US" w:eastAsia="en-US"/>
              </w:rPr>
              <w:t>Brown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37B30DE" w14:textId="3494A018" w:rsidR="0012302D" w:rsidRPr="005D20A9" w:rsidRDefault="0012302D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/2020</w:t>
            </w:r>
          </w:p>
        </w:tc>
      </w:tr>
      <w:tr w:rsidR="00035566" w:rsidRPr="005D20A9" w14:paraId="5760D6A6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64B6164" w14:textId="61543A86" w:rsidR="00035566" w:rsidRPr="005D20A9" w:rsidRDefault="00906936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Jayla William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4E41A48" w14:textId="0E9986B2" w:rsidR="00035566" w:rsidRPr="005D20A9" w:rsidRDefault="00C149D9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Go &amp; Dine – Formative Evaluation of Pilot Programs for Albany County and Erie County, Six-Month Cycl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DD13E01" w14:textId="089BE8E0" w:rsidR="00035566" w:rsidRPr="005D20A9" w:rsidRDefault="00906936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F44A454" w14:textId="6808F81B" w:rsidR="00035566" w:rsidRPr="005D20A9" w:rsidRDefault="00906936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0</w:t>
            </w:r>
          </w:p>
        </w:tc>
      </w:tr>
      <w:tr w:rsidR="00035566" w:rsidRPr="005D20A9" w14:paraId="387F431C" w14:textId="77777777" w:rsidTr="00C22CD3">
        <w:trPr>
          <w:gridBefore w:val="1"/>
          <w:wBefore w:w="6" w:type="dxa"/>
          <w:trHeight w:val="795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E8E6453" w14:textId="5C19A3E7" w:rsidR="00035566" w:rsidRPr="005D20A9" w:rsidRDefault="00906936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color w:val="000000"/>
                <w:szCs w:val="24"/>
                <w:lang w:val="en-US"/>
              </w:rPr>
            </w:pPr>
            <w:r w:rsidRPr="005D20A9">
              <w:rPr>
                <w:color w:val="000000"/>
                <w:szCs w:val="24"/>
                <w:lang w:val="en-US"/>
              </w:rPr>
              <w:t>Edward Helling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7AB86EB" w14:textId="7849871D" w:rsidR="00906936" w:rsidRPr="005D20A9" w:rsidRDefault="00922033" w:rsidP="00FB7EA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Knowledge of and Attitudes about Community Policing Programs at SUNY Buffalo State Colleg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A6392C7" w14:textId="6C876FA5" w:rsidR="00035566" w:rsidRPr="005D20A9" w:rsidRDefault="00906936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color w:val="000000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902B8FB" w14:textId="0EFC23B6" w:rsidR="00035566" w:rsidRPr="005D20A9" w:rsidRDefault="00906936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0</w:t>
            </w:r>
          </w:p>
        </w:tc>
      </w:tr>
      <w:tr w:rsidR="00861D7B" w:rsidRPr="005D20A9" w14:paraId="29CAE953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30685CE" w14:textId="3BC3BEB5" w:rsidR="00861D7B" w:rsidRPr="005D20A9" w:rsidRDefault="006346A1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Ola Alhussei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C480BB2" w14:textId="4FE211D6" w:rsidR="00861D7B" w:rsidRPr="005D20A9" w:rsidRDefault="006346A1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Community-Based Policing: Buffalo, N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2F5A008" w14:textId="76635560" w:rsidR="00861D7B" w:rsidRPr="005D20A9" w:rsidRDefault="006346A1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40909D4" w14:textId="63D18B60" w:rsidR="00861D7B" w:rsidRPr="005D20A9" w:rsidRDefault="006346A1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0</w:t>
            </w:r>
          </w:p>
        </w:tc>
      </w:tr>
      <w:tr w:rsidR="00861D7B" w:rsidRPr="005D20A9" w14:paraId="38CFED5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C88CEEC" w14:textId="4FFECF3F" w:rsidR="00861D7B" w:rsidRPr="005D20A9" w:rsidRDefault="006346A1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Lawrence Col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77703E9" w14:textId="61E21FFD" w:rsidR="00861D7B" w:rsidRPr="005D20A9" w:rsidRDefault="006346A1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Business Plan for Transitional Housing for At-Risk Youth Aging Out of Foster Car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BDDC2C2" w14:textId="25C6BD2D" w:rsidR="00861D7B" w:rsidRPr="005D20A9" w:rsidRDefault="006346A1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5856066" w14:textId="71451B1D" w:rsidR="00861D7B" w:rsidRPr="005D20A9" w:rsidRDefault="006346A1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0</w:t>
            </w:r>
          </w:p>
        </w:tc>
      </w:tr>
      <w:tr w:rsidR="00861D7B" w:rsidRPr="005D20A9" w14:paraId="5EB8AD93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1A989F4" w14:textId="16081685" w:rsidR="00861D7B" w:rsidRPr="005D20A9" w:rsidRDefault="006346A1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Kelly Craig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01E3420" w14:textId="75F1BF3D" w:rsidR="00861D7B" w:rsidRPr="005D20A9" w:rsidRDefault="006346A1" w:rsidP="002E0CF4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Specific Service Required by Transgender Women of Color After Gender-Affirming Surger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1C28B56" w14:textId="2B72B238" w:rsidR="00861D7B" w:rsidRPr="005D20A9" w:rsidRDefault="006346A1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F6848AA" w14:textId="1B0E1549" w:rsidR="00861D7B" w:rsidRPr="005D20A9" w:rsidRDefault="006346A1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0</w:t>
            </w:r>
          </w:p>
        </w:tc>
      </w:tr>
      <w:tr w:rsidR="006346A1" w:rsidRPr="005D20A9" w14:paraId="490577B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827441B" w14:textId="41CE9648" w:rsidR="006346A1" w:rsidRPr="005D20A9" w:rsidRDefault="006346A1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Peter Kwabena Danso Frimpong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56CAD3F" w14:textId="4EB4C3D8" w:rsidR="006346A1" w:rsidRPr="005D20A9" w:rsidRDefault="006346A1" w:rsidP="006346A1">
            <w:pPr>
              <w:ind w:firstLine="0"/>
              <w:rPr>
                <w:sz w:val="22"/>
                <w:szCs w:val="22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Examining the Impact of Public Service Motivation and Person-Organizational Fit on Organizational Commitment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53EF546" w14:textId="7D3B9AA8" w:rsidR="006346A1" w:rsidRPr="005D20A9" w:rsidRDefault="006346A1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B54386C" w14:textId="392C20C7" w:rsidR="006346A1" w:rsidRPr="005D20A9" w:rsidRDefault="006346A1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0</w:t>
            </w:r>
          </w:p>
        </w:tc>
      </w:tr>
      <w:tr w:rsidR="006346A1" w:rsidRPr="005D20A9" w14:paraId="7D4AC1C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B208E0E" w14:textId="09A90038" w:rsidR="006346A1" w:rsidRPr="005D20A9" w:rsidRDefault="006346A1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John Karyczak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AF67D9D" w14:textId="3091692E" w:rsidR="006346A1" w:rsidRPr="005D20A9" w:rsidRDefault="006346A1" w:rsidP="006346A1">
            <w:pPr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Cultivating Sustainable Communities: A Comparison of Climate Action Plans for the Largest Upstate New York Municipalitie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D3DB14B" w14:textId="0417258C" w:rsidR="006346A1" w:rsidRPr="005D20A9" w:rsidRDefault="006346A1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2C79277" w14:textId="42EE6574" w:rsidR="006346A1" w:rsidRPr="005D20A9" w:rsidRDefault="006346A1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0</w:t>
            </w:r>
          </w:p>
        </w:tc>
      </w:tr>
      <w:tr w:rsidR="006346A1" w:rsidRPr="005D20A9" w14:paraId="6F92421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EFD6229" w14:textId="0AC8091B" w:rsidR="006346A1" w:rsidRPr="005D20A9" w:rsidRDefault="006346A1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Kaili Morri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9ABBC8C" w14:textId="651B71CD" w:rsidR="006346A1" w:rsidRPr="005D20A9" w:rsidRDefault="006346A1" w:rsidP="006346A1">
            <w:pPr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Bringing the Public into Public Administration: An Argument for Increased Public Participation in Public Administration and Policy Design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C6D383A" w14:textId="4FBC4EC8" w:rsidR="006346A1" w:rsidRPr="005D20A9" w:rsidRDefault="006346A1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512DC17" w14:textId="0EA364F8" w:rsidR="006346A1" w:rsidRPr="005D20A9" w:rsidRDefault="006346A1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0</w:t>
            </w:r>
          </w:p>
        </w:tc>
      </w:tr>
      <w:tr w:rsidR="006346A1" w:rsidRPr="005D20A9" w14:paraId="3FD45FC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294504D" w14:textId="06490F47" w:rsidR="006346A1" w:rsidRPr="005D20A9" w:rsidRDefault="006346A1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Andrew Uttar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ED950BE" w14:textId="39DC89FE" w:rsidR="006346A1" w:rsidRPr="005D20A9" w:rsidRDefault="006346A1" w:rsidP="006346A1">
            <w:pPr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5D20A9">
              <w:rPr>
                <w:sz w:val="22"/>
                <w:szCs w:val="22"/>
                <w:lang w:val="en-US"/>
              </w:rPr>
              <w:t>New Public Service Principles and Attitudes Prevalence in Town Government Elected Officials and Civil Servants in Grand Island, N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1FB80C2" w14:textId="3570EC8E" w:rsidR="006346A1" w:rsidRPr="005D20A9" w:rsidRDefault="006346A1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887765B" w14:textId="69E15F77" w:rsidR="006346A1" w:rsidRPr="005D20A9" w:rsidRDefault="006346A1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0</w:t>
            </w:r>
          </w:p>
        </w:tc>
      </w:tr>
      <w:tr w:rsidR="006346A1" w:rsidRPr="005D20A9" w14:paraId="7E4BAF3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984071D" w14:textId="77777777" w:rsidR="006346A1" w:rsidRPr="005D20A9" w:rsidRDefault="006346A1" w:rsidP="006346A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Nikia Brown</w:t>
            </w:r>
          </w:p>
          <w:p w14:paraId="4A45A901" w14:textId="77777777" w:rsidR="006346A1" w:rsidRPr="005D20A9" w:rsidRDefault="006346A1" w:rsidP="002E0CF4">
            <w:pPr>
              <w:tabs>
                <w:tab w:val="clear" w:pos="226"/>
              </w:tabs>
              <w:spacing w:line="240" w:lineRule="auto"/>
              <w:ind w:firstLine="0"/>
              <w:jc w:val="left"/>
              <w:rPr>
                <w:sz w:val="22"/>
                <w:szCs w:val="22"/>
                <w:lang w:val="en-US"/>
              </w:rPr>
            </w:pP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D71571D" w14:textId="2F70D486" w:rsidR="006346A1" w:rsidRPr="005D20A9" w:rsidRDefault="006346A1" w:rsidP="006346A1">
            <w:pPr>
              <w:ind w:firstLine="0"/>
              <w:jc w:val="left"/>
              <w:rPr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Assessing the Value of the State University of New York at Buffalo State College MPA Degree Program: An Alumni Assessment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027E5E1" w14:textId="5805F0CA" w:rsidR="006346A1" w:rsidRPr="005D20A9" w:rsidRDefault="006346A1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5AAA369" w14:textId="75AF1437" w:rsidR="006346A1" w:rsidRPr="005D20A9" w:rsidRDefault="006346A1" w:rsidP="00967FB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0</w:t>
            </w:r>
          </w:p>
        </w:tc>
      </w:tr>
      <w:tr w:rsidR="006E2713" w:rsidRPr="005D20A9" w14:paraId="476ED0F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23E70EB" w14:textId="5CF0C77E" w:rsidR="006E2713" w:rsidRPr="005D20A9" w:rsidRDefault="006E2713" w:rsidP="006346A1">
            <w:pPr>
              <w:spacing w:line="240" w:lineRule="auto"/>
              <w:ind w:firstLine="0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Joshua Curry-Bascom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07EB538" w14:textId="4B7642CC" w:rsidR="006E2713" w:rsidRPr="005D20A9" w:rsidRDefault="006E2713" w:rsidP="006346A1">
            <w:pPr>
              <w:ind w:firstLine="0"/>
              <w:jc w:val="left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A hole too deep: Understanding COVID-19 eviction moratorium impacts on landlords in the Buffalo-Cheektowaga metropolitan area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7FB1AFB" w14:textId="2A671431" w:rsidR="006E2713" w:rsidRPr="005D20A9" w:rsidRDefault="006E2713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BFBE1AD" w14:textId="77777777" w:rsidR="006E2713" w:rsidRPr="005D20A9" w:rsidRDefault="006E2713" w:rsidP="00703F4E">
            <w:pPr>
              <w:jc w:val="right"/>
              <w:rPr>
                <w:szCs w:val="24"/>
                <w:lang w:val="en-US"/>
              </w:rPr>
            </w:pPr>
          </w:p>
          <w:p w14:paraId="6D7DD246" w14:textId="77777777" w:rsidR="006E2713" w:rsidRPr="005D20A9" w:rsidRDefault="006E2713" w:rsidP="00703F4E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0</w:t>
            </w:r>
          </w:p>
          <w:p w14:paraId="0746EFEB" w14:textId="34DBC0BD" w:rsidR="006E2713" w:rsidRPr="005D20A9" w:rsidRDefault="006E2713" w:rsidP="00703F4E">
            <w:pPr>
              <w:jc w:val="right"/>
              <w:rPr>
                <w:szCs w:val="24"/>
                <w:lang w:val="en-US"/>
              </w:rPr>
            </w:pPr>
          </w:p>
        </w:tc>
      </w:tr>
      <w:tr w:rsidR="006E2713" w:rsidRPr="005D20A9" w14:paraId="145F8442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152FE88" w14:textId="69ACDAB3" w:rsidR="006E2713" w:rsidRPr="005D20A9" w:rsidRDefault="006E2713" w:rsidP="006346A1">
            <w:pPr>
              <w:spacing w:line="240" w:lineRule="auto"/>
              <w:ind w:firstLine="0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Laura M Hoeh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7FB4B5F" w14:textId="000319F3" w:rsidR="006E2713" w:rsidRPr="005D20A9" w:rsidRDefault="006E2713" w:rsidP="006346A1">
            <w:pPr>
              <w:ind w:firstLine="0"/>
              <w:jc w:val="left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Policing the Student Body: A Critical Discourse Analysis of Codes of Conduct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E875C8C" w14:textId="29D45421" w:rsidR="006E2713" w:rsidRPr="005D20A9" w:rsidRDefault="006E2713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8C927EC" w14:textId="77777777" w:rsidR="006E2713" w:rsidRPr="005D20A9" w:rsidRDefault="006E2713" w:rsidP="00703F4E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0</w:t>
            </w:r>
          </w:p>
          <w:p w14:paraId="19F62E6B" w14:textId="36F965F5" w:rsidR="006E2713" w:rsidRPr="005D20A9" w:rsidRDefault="006E2713" w:rsidP="00703F4E">
            <w:pPr>
              <w:jc w:val="right"/>
              <w:rPr>
                <w:szCs w:val="24"/>
                <w:lang w:val="en-US"/>
              </w:rPr>
            </w:pPr>
          </w:p>
        </w:tc>
      </w:tr>
      <w:tr w:rsidR="006E2713" w:rsidRPr="005D20A9" w14:paraId="54468BF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A486F6F" w14:textId="4A00B1D8" w:rsidR="006E2713" w:rsidRPr="005D20A9" w:rsidRDefault="006E2713" w:rsidP="006346A1">
            <w:pPr>
              <w:spacing w:line="240" w:lineRule="auto"/>
              <w:ind w:firstLine="0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Taylor Johnso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7E7B34B" w14:textId="49B253EA" w:rsidR="006E2713" w:rsidRPr="005D20A9" w:rsidRDefault="00703F4E" w:rsidP="006346A1">
            <w:pPr>
              <w:ind w:firstLine="0"/>
              <w:jc w:val="left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City of Buffalo Urban Agriculture Guid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ED6000A" w14:textId="55076F52" w:rsidR="006E2713" w:rsidRPr="005D20A9" w:rsidRDefault="00703F4E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2CC5786" w14:textId="18716A43" w:rsidR="006E2713" w:rsidRPr="005D20A9" w:rsidRDefault="00703F4E" w:rsidP="00703F4E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0</w:t>
            </w:r>
          </w:p>
        </w:tc>
      </w:tr>
      <w:tr w:rsidR="006E2713" w:rsidRPr="005D20A9" w14:paraId="428E2695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5C239EF" w14:textId="790A9D83" w:rsidR="006E2713" w:rsidRPr="005D20A9" w:rsidRDefault="005B77AB" w:rsidP="006346A1">
            <w:pPr>
              <w:spacing w:line="240" w:lineRule="auto"/>
              <w:ind w:firstLine="0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Stephanie A Perez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73540DE" w14:textId="672792C9" w:rsidR="006E2713" w:rsidRPr="005D20A9" w:rsidRDefault="005B77AB" w:rsidP="006346A1">
            <w:pPr>
              <w:ind w:firstLine="0"/>
              <w:jc w:val="left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Evaluating the Need for Adequate and Affordable Housing Options for Erie County’s Older Adult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1066395" w14:textId="4064F0BE" w:rsidR="006E2713" w:rsidRPr="005D20A9" w:rsidRDefault="005B77AB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F9F2C07" w14:textId="77777777" w:rsidR="006E2713" w:rsidRPr="005D20A9" w:rsidRDefault="006E2713" w:rsidP="005B77AB">
            <w:pPr>
              <w:jc w:val="right"/>
              <w:rPr>
                <w:szCs w:val="24"/>
                <w:lang w:val="en-US"/>
              </w:rPr>
            </w:pPr>
          </w:p>
          <w:p w14:paraId="29FB1EEB" w14:textId="77777777" w:rsidR="005B77AB" w:rsidRDefault="005B77AB" w:rsidP="005B77AB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0</w:t>
            </w:r>
          </w:p>
          <w:p w14:paraId="59567BD3" w14:textId="77777777" w:rsidR="00987AF7" w:rsidRDefault="00987AF7" w:rsidP="005B77AB">
            <w:pPr>
              <w:jc w:val="right"/>
              <w:rPr>
                <w:szCs w:val="24"/>
                <w:lang w:val="en-US"/>
              </w:rPr>
            </w:pPr>
          </w:p>
          <w:p w14:paraId="5D272A49" w14:textId="3A62D83E" w:rsidR="00987AF7" w:rsidRPr="005D20A9" w:rsidRDefault="00987AF7" w:rsidP="005B77AB">
            <w:pPr>
              <w:jc w:val="right"/>
              <w:rPr>
                <w:szCs w:val="24"/>
                <w:lang w:val="en-US"/>
              </w:rPr>
            </w:pPr>
          </w:p>
        </w:tc>
      </w:tr>
      <w:tr w:rsidR="00987AF7" w:rsidRPr="005D20A9" w14:paraId="79931686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E92D236" w14:textId="0913652A" w:rsidR="00987AF7" w:rsidRPr="005D20A9" w:rsidRDefault="00987AF7" w:rsidP="00987AF7">
            <w:pPr>
              <w:spacing w:line="240" w:lineRule="auto"/>
              <w:ind w:firstLine="0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b/>
                <w:bCs/>
                <w:szCs w:val="24"/>
                <w:lang w:val="en-US"/>
              </w:rPr>
              <w:lastRenderedPageBreak/>
              <w:t>PA Studen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1972175" w14:textId="481CABD6" w:rsidR="00987AF7" w:rsidRPr="005D20A9" w:rsidRDefault="00987AF7" w:rsidP="00987AF7">
            <w:pPr>
              <w:ind w:firstLine="0"/>
              <w:jc w:val="left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b/>
                <w:bCs/>
                <w:szCs w:val="24"/>
                <w:lang w:val="en-US"/>
              </w:rPr>
              <w:t>Project Titl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DEB560E" w14:textId="0EF917B2" w:rsidR="00987AF7" w:rsidRPr="005D20A9" w:rsidRDefault="00987AF7" w:rsidP="00987AF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Adviso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50ED12C" w14:textId="77777777" w:rsidR="00987AF7" w:rsidRPr="005D20A9" w:rsidRDefault="00987AF7" w:rsidP="00987AF7">
            <w:pPr>
              <w:jc w:val="righ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</w:p>
          <w:p w14:paraId="185114AE" w14:textId="247B3FBB" w:rsidR="00987AF7" w:rsidRPr="005D20A9" w:rsidRDefault="00987AF7" w:rsidP="00987AF7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Defended</w:t>
            </w:r>
          </w:p>
        </w:tc>
      </w:tr>
      <w:tr w:rsidR="004B0A88" w:rsidRPr="005D20A9" w14:paraId="389F1B6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1D57DEC" w14:textId="6DDAE0A3" w:rsidR="004B0A88" w:rsidRPr="005D20A9" w:rsidRDefault="001525DE" w:rsidP="006346A1">
            <w:pPr>
              <w:spacing w:line="240" w:lineRule="auto"/>
              <w:ind w:firstLine="0"/>
              <w:rPr>
                <w:rFonts w:eastAsia="Times New Roman"/>
                <w:sz w:val="22"/>
                <w:szCs w:val="22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Abdullahi Mohamed 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64CC477" w14:textId="2AF8629B" w:rsidR="004B0A88" w:rsidRPr="005D20A9" w:rsidRDefault="001525DE" w:rsidP="006346A1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Data Visualization: Geographic Information Systems in Promoting Public Health and Safety in Buffalo, NY and Erie County.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A19DB46" w14:textId="33F9E01E" w:rsidR="004B0A88" w:rsidRPr="005D20A9" w:rsidRDefault="001525DE" w:rsidP="009B726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CFE08A8" w14:textId="5224F8E2" w:rsidR="00DF243A" w:rsidRPr="005D20A9" w:rsidRDefault="003F3E73" w:rsidP="009D686A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1525DE" w:rsidRPr="005D20A9" w14:paraId="25D6D0F8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08BE6D4" w14:textId="7678DE65" w:rsidR="001525DE" w:rsidRPr="005D20A9" w:rsidRDefault="001525DE" w:rsidP="001525DE">
            <w:pPr>
              <w:spacing w:line="240" w:lineRule="auto"/>
              <w:ind w:firstLine="0"/>
              <w:rPr>
                <w:rFonts w:eastAsia="Times New Roman"/>
                <w:sz w:val="22"/>
                <w:szCs w:val="22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Jessica Trainor 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222FC73" w14:textId="3F617D7B" w:rsidR="001525DE" w:rsidRPr="005D20A9" w:rsidRDefault="001525DE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color w:val="000000"/>
                <w:shd w:val="clear" w:color="auto" w:fill="FFFFFF"/>
                <w:lang w:val="en-US"/>
              </w:rPr>
              <w:t xml:space="preserve">The Impact of Accessible Art Programming </w:t>
            </w:r>
            <w:proofErr w:type="gramStart"/>
            <w:r w:rsidRPr="005D20A9">
              <w:rPr>
                <w:color w:val="000000"/>
                <w:shd w:val="clear" w:color="auto" w:fill="FFFFFF"/>
                <w:lang w:val="en-US"/>
              </w:rPr>
              <w:t>in</w:t>
            </w:r>
            <w:proofErr w:type="gramEnd"/>
            <w:r w:rsidRPr="005D20A9">
              <w:rPr>
                <w:color w:val="000000"/>
                <w:shd w:val="clear" w:color="auto" w:fill="FFFFFF"/>
                <w:lang w:val="en-US"/>
              </w:rPr>
              <w:t xml:space="preserve"> Low-Income Communities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33BB2C6" w14:textId="6288CE0E" w:rsidR="001525DE" w:rsidRPr="005D20A9" w:rsidRDefault="001525DE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4463E74" w14:textId="3F5F9E62" w:rsidR="00DF243A" w:rsidRPr="005D20A9" w:rsidRDefault="00BA7D7D" w:rsidP="009D686A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1525DE" w:rsidRPr="005D20A9" w14:paraId="5A5E8A0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E2A3085" w14:textId="36A68079" w:rsidR="001525DE" w:rsidRPr="005D20A9" w:rsidRDefault="001525DE" w:rsidP="001525DE">
            <w:pPr>
              <w:spacing w:line="240" w:lineRule="auto"/>
              <w:ind w:firstLine="0"/>
              <w:rPr>
                <w:rFonts w:eastAsia="Times New Roman"/>
                <w:sz w:val="22"/>
                <w:szCs w:val="22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Amiyah King  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39422A6" w14:textId="773FEBF2" w:rsidR="001525DE" w:rsidRPr="005D20A9" w:rsidRDefault="001525DE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The Use of Meditation in Organizations and How it Relates to Public Service Motivation</w:t>
            </w: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br/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5022D53" w14:textId="52852ECE" w:rsidR="001525DE" w:rsidRPr="005D20A9" w:rsidRDefault="001525DE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F9175BD" w14:textId="1950627E" w:rsidR="00DF243A" w:rsidRPr="005D20A9" w:rsidRDefault="00BA7D7D" w:rsidP="009D686A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1525DE" w:rsidRPr="005D20A9" w14:paraId="5A594CA0" w14:textId="77777777" w:rsidTr="00C22CD3">
        <w:trPr>
          <w:gridBefore w:val="1"/>
          <w:wBefore w:w="6" w:type="dxa"/>
          <w:trHeight w:val="507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6F5C537" w14:textId="3D33CF1D" w:rsidR="001525DE" w:rsidRPr="005D20A9" w:rsidRDefault="001525DE" w:rsidP="001525DE">
            <w:pPr>
              <w:spacing w:line="240" w:lineRule="auto"/>
              <w:ind w:firstLine="0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Ginger Lillis 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D9BCE0F" w14:textId="5B4DB935" w:rsidR="001525DE" w:rsidRPr="005D20A9" w:rsidRDefault="001525DE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An examination of farmers market incentive usage among SNAP and WIC benefit recipients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D3CF1AF" w14:textId="1B4D00A1" w:rsidR="001525DE" w:rsidRPr="005D20A9" w:rsidRDefault="001525DE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1F1D14C" w14:textId="77777777" w:rsidR="001525DE" w:rsidRPr="005D20A9" w:rsidRDefault="001525DE" w:rsidP="009D686A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 xml:space="preserve"> </w:t>
            </w:r>
          </w:p>
          <w:p w14:paraId="5610B76A" w14:textId="77CBD13A" w:rsidR="00DF243A" w:rsidRPr="005D20A9" w:rsidRDefault="00BA7D7D" w:rsidP="009D686A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1525DE" w:rsidRPr="005D20A9" w14:paraId="08D8DF5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A66FC31" w14:textId="1C74E4AF" w:rsidR="001525DE" w:rsidRPr="005D20A9" w:rsidRDefault="001525DE" w:rsidP="001525DE">
            <w:pPr>
              <w:spacing w:line="240" w:lineRule="auto"/>
              <w:ind w:firstLine="0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sz w:val="14"/>
                <w:szCs w:val="14"/>
                <w:bdr w:val="none" w:sz="0" w:space="0" w:color="auto" w:frame="1"/>
                <w:shd w:val="clear" w:color="auto" w:fill="FFFFFF"/>
                <w:lang w:val="en-US"/>
              </w:rPr>
              <w:t> </w:t>
            </w: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Joi Patterson 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BE5DB03" w14:textId="055F74D1" w:rsidR="001525DE" w:rsidRPr="005D20A9" w:rsidRDefault="001525DE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color w:val="000000"/>
                <w:shd w:val="clear" w:color="auto" w:fill="FFFFFF"/>
                <w:lang w:val="en-US"/>
              </w:rPr>
              <w:t>Equity for African American Communities through Community Land Trusts: How displacement, gentrification, and wealth accumulation are impacted by this nonprofit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C0FDB8D" w14:textId="66484495" w:rsidR="001525DE" w:rsidRPr="005D20A9" w:rsidRDefault="001525DE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DF23EE0" w14:textId="77777777" w:rsidR="001525DE" w:rsidRPr="005D20A9" w:rsidRDefault="001525DE" w:rsidP="009D686A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 xml:space="preserve"> </w:t>
            </w:r>
          </w:p>
          <w:p w14:paraId="0766ABC8" w14:textId="52BE4F14" w:rsidR="00BA7D7D" w:rsidRPr="005D20A9" w:rsidRDefault="00BA7D7D" w:rsidP="009D686A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1525DE" w:rsidRPr="005D20A9" w14:paraId="33D7506F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F89DED6" w14:textId="65D6451A" w:rsidR="001525DE" w:rsidRPr="005D20A9" w:rsidRDefault="001525DE" w:rsidP="001525DE">
            <w:pPr>
              <w:spacing w:line="240" w:lineRule="auto"/>
              <w:ind w:firstLine="0"/>
              <w:jc w:val="left"/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</w:pPr>
            <w:r w:rsidRPr="005D20A9">
              <w:rPr>
                <w:color w:val="000000"/>
                <w:bdr w:val="none" w:sz="0" w:space="0" w:color="auto" w:frame="1"/>
                <w:shd w:val="clear" w:color="auto" w:fill="FFFFFF"/>
                <w:lang w:val="en-US"/>
              </w:rPr>
              <w:t>Kham Sian Sang 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736641A" w14:textId="510659F0" w:rsidR="001525DE" w:rsidRPr="005D20A9" w:rsidRDefault="001525DE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color w:val="000000"/>
                <w:shd w:val="clear" w:color="auto" w:fill="FFFFFF"/>
                <w:lang w:val="en-US"/>
              </w:rPr>
              <w:t xml:space="preserve">Future Crisis: Changing Local Public Policy Can Help Refugee Community Leaders Better Serve Their Community </w:t>
            </w:r>
            <w:r w:rsidR="00146E72" w:rsidRPr="005D20A9">
              <w:rPr>
                <w:color w:val="000000"/>
                <w:shd w:val="clear" w:color="auto" w:fill="FFFFFF"/>
                <w:lang w:val="en-US"/>
              </w:rPr>
              <w:t>by</w:t>
            </w:r>
            <w:r w:rsidRPr="005D20A9">
              <w:rPr>
                <w:color w:val="000000"/>
                <w:shd w:val="clear" w:color="auto" w:fill="FFFFFF"/>
                <w:lang w:val="en-US"/>
              </w:rPr>
              <w:t xml:space="preserve"> Allowing Them as An Authorized Representative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CAB014D" w14:textId="12D6E999" w:rsidR="001525DE" w:rsidRPr="005D20A9" w:rsidRDefault="001525DE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Soni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3CD285A" w14:textId="77777777" w:rsidR="001525DE" w:rsidRPr="005D20A9" w:rsidRDefault="001525DE" w:rsidP="001525DE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 xml:space="preserve"> </w:t>
            </w:r>
          </w:p>
          <w:p w14:paraId="52B1F1E1" w14:textId="77777777" w:rsidR="003F3E73" w:rsidRPr="005D20A9" w:rsidRDefault="003F3E73" w:rsidP="003F3E73">
            <w:pPr>
              <w:rPr>
                <w:szCs w:val="24"/>
                <w:lang w:val="en-US"/>
              </w:rPr>
            </w:pPr>
          </w:p>
          <w:p w14:paraId="075DC83C" w14:textId="0638F587" w:rsidR="003F3E73" w:rsidRPr="005D20A9" w:rsidRDefault="003F3E73" w:rsidP="00930CF7">
            <w:pPr>
              <w:tabs>
                <w:tab w:val="left" w:pos="930"/>
              </w:tabs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ab/>
              <w:t>5/2021</w:t>
            </w:r>
          </w:p>
        </w:tc>
      </w:tr>
      <w:tr w:rsidR="00ED753E" w:rsidRPr="005D20A9" w14:paraId="47A5144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2C80EA2" w14:textId="15822777" w:rsidR="00ED753E" w:rsidRPr="005D20A9" w:rsidRDefault="00ED753E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Keiona Cart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FE63C4F" w14:textId="242F59CC" w:rsidR="00ED753E" w:rsidRPr="005D20A9" w:rsidRDefault="00B82239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A Look into Opioid Use Disorder in Pregnant Women and the Opioid Navigator Program of WN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EA48C45" w14:textId="328D8665" w:rsidR="00ED753E" w:rsidRPr="005D20A9" w:rsidRDefault="00A84438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anahan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9A630A6" w14:textId="032DA767" w:rsidR="00ED753E" w:rsidRPr="005D20A9" w:rsidRDefault="00A84438" w:rsidP="00311A74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ED753E" w:rsidRPr="005D20A9" w14:paraId="71B8D4A6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30744E1" w14:textId="34D76F20" w:rsidR="00ED753E" w:rsidRPr="005D20A9" w:rsidRDefault="00A84438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Kaley Donaldso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8EA2CD9" w14:textId="0A79B8A5" w:rsidR="00ED753E" w:rsidRPr="005D20A9" w:rsidRDefault="00B37FA3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Diaper Need in Erie Count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AC77B1D" w14:textId="3F0D94C8" w:rsidR="00ED753E" w:rsidRPr="005D20A9" w:rsidRDefault="002D087E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</w:t>
            </w:r>
            <w:r w:rsidR="005D20A9" w:rsidRPr="005D20A9">
              <w:rPr>
                <w:rFonts w:eastAsia="Times New Roman"/>
                <w:szCs w:val="24"/>
                <w:lang w:val="en-US" w:eastAsia="en-US"/>
              </w:rPr>
              <w:t>/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1CAF228" w14:textId="4E810B70" w:rsidR="00022519" w:rsidRPr="005D20A9" w:rsidRDefault="00022519" w:rsidP="00311A74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ED753E" w:rsidRPr="005D20A9" w14:paraId="17C8278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AC2E8A0" w14:textId="6E3792EB" w:rsidR="00ED753E" w:rsidRPr="005D20A9" w:rsidRDefault="00A84438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Shiana D Eve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26339F0" w14:textId="006055C3" w:rsidR="00ED753E" w:rsidRPr="005D20A9" w:rsidRDefault="00A74FF5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Potential Paths to Prostitution in Buffalo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3B270AC" w14:textId="6D820949" w:rsidR="00ED753E" w:rsidRPr="005D20A9" w:rsidRDefault="002D087E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</w:t>
            </w:r>
            <w:r w:rsidR="005D20A9" w:rsidRPr="005D20A9">
              <w:rPr>
                <w:rFonts w:eastAsia="Times New Roman"/>
                <w:szCs w:val="24"/>
                <w:lang w:val="en-US" w:eastAsia="en-US"/>
              </w:rPr>
              <w:t>/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F995113" w14:textId="47FE0BF3" w:rsidR="00ED753E" w:rsidRPr="005D20A9" w:rsidRDefault="00311A74" w:rsidP="00311A74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ED753E" w:rsidRPr="005D20A9" w14:paraId="01E957F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4A1803E" w14:textId="2B987ECC" w:rsidR="00ED753E" w:rsidRPr="005D20A9" w:rsidRDefault="00A84438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Katlyn Kean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2C1C3AE" w14:textId="33E84AB1" w:rsidR="00ED753E" w:rsidRPr="005D20A9" w:rsidRDefault="00A74FF5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Strategic Planning: A Case Study of Justice for Migrant Families, 501(c)3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E7CDF7A" w14:textId="71FD904C" w:rsidR="00ED753E" w:rsidRPr="005D20A9" w:rsidRDefault="00930CF7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</w:t>
            </w:r>
            <w:r w:rsidR="005D20A9" w:rsidRPr="005D20A9">
              <w:rPr>
                <w:rFonts w:eastAsia="Times New Roman"/>
                <w:szCs w:val="24"/>
                <w:lang w:val="en-US" w:eastAsia="en-US"/>
              </w:rPr>
              <w:t>/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7960922" w14:textId="49DD6770" w:rsidR="00ED753E" w:rsidRPr="005D20A9" w:rsidRDefault="00311A74" w:rsidP="00311A74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ED753E" w:rsidRPr="005D20A9" w14:paraId="1C9D474E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29A01BD" w14:textId="254791ED" w:rsidR="00ED753E" w:rsidRPr="005D20A9" w:rsidRDefault="00A84438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Elda A Pichardo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94158CC" w14:textId="7418308C" w:rsidR="00ED753E" w:rsidRPr="005D20A9" w:rsidRDefault="00022519" w:rsidP="00022519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The Emergence of the </w:t>
            </w:r>
            <w:r w:rsidR="00146E72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Hispanic Heritage</w:t>
            </w: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Cultural Institute in Buffalo, New York’s West Side: the challenges facing </w:t>
            </w:r>
            <w:r w:rsidR="00146E72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the community</w:t>
            </w: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and the institute that will serve them.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AF8593C" w14:textId="23321B4F" w:rsidR="00ED753E" w:rsidRPr="005D20A9" w:rsidRDefault="00930CF7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</w:t>
            </w:r>
            <w:r w:rsidR="005D20A9" w:rsidRPr="005D20A9">
              <w:rPr>
                <w:rFonts w:eastAsia="Times New Roman"/>
                <w:szCs w:val="24"/>
                <w:lang w:val="en-US" w:eastAsia="en-US"/>
              </w:rPr>
              <w:t>/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78C3E64" w14:textId="77777777" w:rsidR="00ED753E" w:rsidRPr="005D20A9" w:rsidRDefault="00ED753E" w:rsidP="001525DE">
            <w:pPr>
              <w:jc w:val="right"/>
              <w:rPr>
                <w:szCs w:val="24"/>
                <w:lang w:val="en-US"/>
              </w:rPr>
            </w:pPr>
          </w:p>
          <w:p w14:paraId="44842571" w14:textId="01569F21" w:rsidR="00311A74" w:rsidRPr="005D20A9" w:rsidRDefault="00311A74" w:rsidP="00311A74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ED753E" w:rsidRPr="005D20A9" w14:paraId="2DE6C57D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8C53A59" w14:textId="7E26C2BB" w:rsidR="00ED753E" w:rsidRPr="005D20A9" w:rsidRDefault="00A84438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Jared Voelk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15C5F52" w14:textId="643952E7" w:rsidR="00ED753E" w:rsidRPr="005D20A9" w:rsidRDefault="00DF243A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The Higher Calling in Higher Ed: Public Service Motivations of SUNY Educational Support Staff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FC19159" w14:textId="30B159A8" w:rsidR="00ED753E" w:rsidRPr="005D20A9" w:rsidRDefault="00930CF7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</w:t>
            </w:r>
            <w:r w:rsidR="005D20A9" w:rsidRPr="005D20A9">
              <w:rPr>
                <w:rFonts w:eastAsia="Times New Roman"/>
                <w:szCs w:val="24"/>
                <w:lang w:val="en-US" w:eastAsia="en-US"/>
              </w:rPr>
              <w:t>/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FF1E4E3" w14:textId="79D405A2" w:rsidR="00ED753E" w:rsidRPr="005D20A9" w:rsidRDefault="00DF243A" w:rsidP="00DF243A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1</w:t>
            </w:r>
          </w:p>
        </w:tc>
      </w:tr>
      <w:tr w:rsidR="001525DE" w:rsidRPr="005D20A9" w14:paraId="3877E70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9110BBE" w14:textId="47C9F1CA" w:rsidR="001525DE" w:rsidRPr="005D20A9" w:rsidRDefault="001525DE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Norman Simmon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E4DC432" w14:textId="77777777" w:rsidR="001525DE" w:rsidRDefault="001525DE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Impact of Navigation Programs on Cancer Screening Rates at Jordan Health in Rochester, New York</w:t>
            </w:r>
          </w:p>
          <w:p w14:paraId="0DE79797" w14:textId="77777777" w:rsidR="005D20A9" w:rsidRDefault="005D20A9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</w:p>
          <w:p w14:paraId="2DFB188B" w14:textId="03049D21" w:rsidR="005D20A9" w:rsidRPr="005D20A9" w:rsidRDefault="005D20A9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 xml:space="preserve">OUTSTANDING MPA PROJECT AWARD </w:t>
            </w:r>
            <w:r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2022</w:t>
            </w:r>
          </w:p>
          <w:p w14:paraId="5DFC43D9" w14:textId="0D4A6E74" w:rsidR="005D20A9" w:rsidRPr="005D20A9" w:rsidRDefault="005D20A9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1C3D524" w14:textId="1F3C3457" w:rsidR="001525DE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1525DE" w:rsidRPr="005D20A9"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0D4A2D7" w14:textId="2FDE557D" w:rsidR="001525DE" w:rsidRPr="005D20A9" w:rsidRDefault="001525DE" w:rsidP="001525DE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1</w:t>
            </w:r>
          </w:p>
        </w:tc>
      </w:tr>
      <w:tr w:rsidR="001525DE" w:rsidRPr="005D20A9" w14:paraId="6A15B013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DEC0FC7" w14:textId="31AF1857" w:rsidR="001525DE" w:rsidRPr="005D20A9" w:rsidRDefault="001525DE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Maria Molin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425FEEB" w14:textId="42879CC5" w:rsidR="001525DE" w:rsidRPr="005D20A9" w:rsidRDefault="001525DE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Covid-19 Impact on Resident Life</w:t>
            </w:r>
            <w:r w:rsidR="00F136A0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: The</w:t>
            </w: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Resident Assistant as a Street Level Bureaucrat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0B124A2" w14:textId="1AF30808" w:rsidR="001525DE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311A74" w:rsidRPr="005D20A9"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6D73B95" w14:textId="7332B79A" w:rsidR="001525DE" w:rsidRPr="005D20A9" w:rsidRDefault="001525DE" w:rsidP="001525DE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1</w:t>
            </w:r>
          </w:p>
        </w:tc>
      </w:tr>
      <w:tr w:rsidR="001525DE" w:rsidRPr="005D20A9" w14:paraId="63E8D35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F2023AA" w14:textId="5C008836" w:rsidR="001525DE" w:rsidRPr="005D20A9" w:rsidRDefault="001525DE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Victor Ibhawa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F0508A6" w14:textId="19CE00AD" w:rsidR="001525DE" w:rsidRPr="005D20A9" w:rsidRDefault="001525DE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Developing a Curriculum for the Upcoming Catholic College of Nursing Services, Department of Midwifery for the Diocese of </w:t>
            </w:r>
            <w:proofErr w:type="spellStart"/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Auchi</w:t>
            </w:r>
            <w:proofErr w:type="spellEnd"/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, Edo State, Nigeria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F29A49F" w14:textId="35E11F10" w:rsidR="001525DE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311A74" w:rsidRPr="005D20A9"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B9D12D8" w14:textId="71B3D8AF" w:rsidR="001525DE" w:rsidRPr="005D20A9" w:rsidRDefault="001525DE" w:rsidP="001525DE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1</w:t>
            </w:r>
          </w:p>
        </w:tc>
      </w:tr>
      <w:tr w:rsidR="001525DE" w:rsidRPr="005D20A9" w14:paraId="6D49FD6B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EDD3F7D" w14:textId="0514AEAC" w:rsidR="001525DE" w:rsidRPr="005D20A9" w:rsidRDefault="001525DE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Courtney Trautman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8D98D28" w14:textId="058AA446" w:rsidR="001525DE" w:rsidRPr="005D20A9" w:rsidRDefault="001525DE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Strategic Plan for Increasing the Number of Volunteers at Miracle League of Western </w:t>
            </w:r>
            <w:r w:rsidR="00146E72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New York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D08FCD6" w14:textId="5B657B10" w:rsidR="001525DE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311A74" w:rsidRPr="005D20A9"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CD89E9F" w14:textId="646E04B9" w:rsidR="001525DE" w:rsidRPr="005D20A9" w:rsidRDefault="001525DE" w:rsidP="001525DE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1</w:t>
            </w:r>
          </w:p>
        </w:tc>
      </w:tr>
      <w:tr w:rsidR="006E52A8" w:rsidRPr="005D20A9" w14:paraId="6C2F5C96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1F7496C" w14:textId="6AC37383" w:rsidR="006E52A8" w:rsidRPr="005D20A9" w:rsidRDefault="006A2DF6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Jenna Grain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6C87186" w14:textId="1D5B67F4" w:rsidR="006E52A8" w:rsidRPr="005D20A9" w:rsidRDefault="000313B8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Assessing Wildfire Disaster Preparednes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2B811DA" w14:textId="2B9DE0B8" w:rsidR="006E52A8" w:rsidRPr="005D20A9" w:rsidRDefault="000313B8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A918886" w14:textId="4D1B05E9" w:rsidR="006E52A8" w:rsidRPr="005D20A9" w:rsidRDefault="000313B8" w:rsidP="00146E72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1</w:t>
            </w:r>
          </w:p>
        </w:tc>
      </w:tr>
      <w:tr w:rsidR="00DF243A" w:rsidRPr="005D20A9" w14:paraId="247672DD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FB95D7B" w14:textId="5E80B8E0" w:rsidR="00DF243A" w:rsidRPr="005D20A9" w:rsidRDefault="00DF243A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Jayde Luca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5442B4D" w14:textId="31812FF2" w:rsidR="00DF243A" w:rsidRPr="005D20A9" w:rsidRDefault="00DF243A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Impacts of the Clean Sweep Program: Helpful or Ineffective?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33DE6F1" w14:textId="6CF8D7C1" w:rsidR="00DF243A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DF243A" w:rsidRPr="005D20A9">
              <w:rPr>
                <w:rFonts w:eastAsia="Times New Roman"/>
                <w:szCs w:val="24"/>
                <w:lang w:val="en-US" w:eastAsia="en-US"/>
              </w:rPr>
              <w:t>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8D16758" w14:textId="0DCC88C7" w:rsidR="00DF243A" w:rsidRPr="005D20A9" w:rsidRDefault="00DF243A" w:rsidP="00146E72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1</w:t>
            </w:r>
          </w:p>
        </w:tc>
      </w:tr>
      <w:tr w:rsidR="009D686A" w:rsidRPr="005D20A9" w14:paraId="32ED6A0D" w14:textId="77777777" w:rsidTr="00C22CD3">
        <w:trPr>
          <w:gridBefore w:val="1"/>
          <w:wBefore w:w="6" w:type="dxa"/>
          <w:trHeight w:val="642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69C63E0" w14:textId="6B3B6824" w:rsidR="009D686A" w:rsidRPr="005D20A9" w:rsidRDefault="004116CE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lang w:val="en-US"/>
              </w:rPr>
              <w:t>Emily Bingenheim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8B06C55" w14:textId="07AE801C" w:rsidR="009D686A" w:rsidRPr="005D20A9" w:rsidRDefault="001D4D2E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NIMBYism and Affordable Housing Impacts on a </w:t>
            </w:r>
            <w:proofErr w:type="spellStart"/>
            <w:r w:rsidR="00B508E5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Neighbourhood</w:t>
            </w:r>
            <w:proofErr w:type="spellEnd"/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08B7EA2" w14:textId="77777777" w:rsidR="009D686A" w:rsidRPr="005D20A9" w:rsidRDefault="001D4D2E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  <w:p w14:paraId="1338B832" w14:textId="0900034E" w:rsidR="001D4D2E" w:rsidRPr="005D20A9" w:rsidRDefault="001D4D2E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65D597F" w14:textId="77777777" w:rsidR="009D686A" w:rsidRPr="005D20A9" w:rsidRDefault="001D4D2E" w:rsidP="00146E72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</w:t>
            </w:r>
            <w:r w:rsidR="00250BFA" w:rsidRPr="005D20A9">
              <w:rPr>
                <w:szCs w:val="24"/>
                <w:lang w:val="en-US"/>
              </w:rPr>
              <w:t>/2022</w:t>
            </w:r>
          </w:p>
          <w:p w14:paraId="01FF1C4D" w14:textId="444F6EE0" w:rsidR="00250BFA" w:rsidRPr="005D20A9" w:rsidRDefault="00250BFA" w:rsidP="00146E72">
            <w:pPr>
              <w:jc w:val="right"/>
              <w:rPr>
                <w:szCs w:val="24"/>
                <w:lang w:val="en-US"/>
              </w:rPr>
            </w:pPr>
          </w:p>
        </w:tc>
      </w:tr>
      <w:tr w:rsidR="009D686A" w:rsidRPr="005D20A9" w14:paraId="2F2D519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8F3EFED" w14:textId="3504894B" w:rsidR="009D686A" w:rsidRPr="005D20A9" w:rsidRDefault="00BD05AF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Nicole Golia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1482746" w14:textId="29619AF4" w:rsidR="009D686A" w:rsidRPr="005D20A9" w:rsidRDefault="002D754C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Formula for Success: Education Funding in New York Stat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817698B" w14:textId="670D0A38" w:rsidR="009D686A" w:rsidRPr="005D20A9" w:rsidRDefault="002D754C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173C745" w14:textId="77777777" w:rsidR="009D686A" w:rsidRDefault="00347960" w:rsidP="00146E72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2</w:t>
            </w:r>
          </w:p>
          <w:p w14:paraId="34F5B028" w14:textId="77777777" w:rsidR="00987AF7" w:rsidRPr="005D20A9" w:rsidRDefault="00987AF7" w:rsidP="00146E72">
            <w:pPr>
              <w:jc w:val="right"/>
              <w:rPr>
                <w:szCs w:val="24"/>
                <w:lang w:val="en-US"/>
              </w:rPr>
            </w:pPr>
          </w:p>
          <w:p w14:paraId="4538CD6B" w14:textId="21E38BB8" w:rsidR="00347960" w:rsidRPr="005D20A9" w:rsidRDefault="00347960" w:rsidP="00146E72">
            <w:pPr>
              <w:jc w:val="right"/>
              <w:rPr>
                <w:szCs w:val="24"/>
                <w:lang w:val="en-US"/>
              </w:rPr>
            </w:pPr>
          </w:p>
        </w:tc>
      </w:tr>
      <w:tr w:rsidR="00987AF7" w:rsidRPr="005D20A9" w14:paraId="7930FB11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9A97068" w14:textId="512D6550" w:rsidR="00987AF7" w:rsidRPr="005D20A9" w:rsidRDefault="00987AF7" w:rsidP="00987AF7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b/>
                <w:bCs/>
                <w:szCs w:val="24"/>
                <w:lang w:val="en-US"/>
              </w:rPr>
              <w:lastRenderedPageBreak/>
              <w:t>PA Studen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44A2EE9" w14:textId="55947C83" w:rsidR="00987AF7" w:rsidRPr="005D20A9" w:rsidRDefault="00987AF7" w:rsidP="00987AF7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b/>
                <w:bCs/>
                <w:szCs w:val="24"/>
                <w:lang w:val="en-US"/>
              </w:rPr>
              <w:t>Project Titl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CF64E0D" w14:textId="3C798E3F" w:rsidR="00987AF7" w:rsidRPr="005D20A9" w:rsidRDefault="00987AF7" w:rsidP="00987AF7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Project Advisor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E52ECDE" w14:textId="77777777" w:rsidR="00987AF7" w:rsidRPr="005D20A9" w:rsidRDefault="00987AF7" w:rsidP="00987AF7">
            <w:pPr>
              <w:jc w:val="right"/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</w:pPr>
          </w:p>
          <w:p w14:paraId="001D256A" w14:textId="6E55BC4A" w:rsidR="00987AF7" w:rsidRPr="005D20A9" w:rsidRDefault="00987AF7" w:rsidP="00987AF7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rFonts w:eastAsia="Times New Roman"/>
                <w:b/>
                <w:bCs/>
                <w:color w:val="000000"/>
                <w:szCs w:val="24"/>
                <w:lang w:val="en-US" w:eastAsia="en-US"/>
              </w:rPr>
              <w:t>Defended</w:t>
            </w:r>
          </w:p>
        </w:tc>
      </w:tr>
      <w:tr w:rsidR="009D686A" w:rsidRPr="005D20A9" w14:paraId="560328A3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413FD7D" w14:textId="374B43AF" w:rsidR="009D686A" w:rsidRPr="005D20A9" w:rsidRDefault="00347960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Jamila Ball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DF08C42" w14:textId="1FEE037A" w:rsidR="009D686A" w:rsidRPr="005D20A9" w:rsidRDefault="00575BE1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The Needs of Transgender Youth and Families in Western New York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041B6BD" w14:textId="15C7244B" w:rsidR="00575BE1" w:rsidRPr="005D20A9" w:rsidRDefault="00575BE1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Rivera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85A8DED" w14:textId="77777777" w:rsidR="009D686A" w:rsidRPr="005D20A9" w:rsidRDefault="00575BE1" w:rsidP="00146E72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5/2022</w:t>
            </w:r>
          </w:p>
          <w:p w14:paraId="340C46C1" w14:textId="21EE26FD" w:rsidR="00575BE1" w:rsidRPr="005D20A9" w:rsidRDefault="00575BE1" w:rsidP="00146E72">
            <w:pPr>
              <w:jc w:val="right"/>
              <w:rPr>
                <w:szCs w:val="24"/>
                <w:lang w:val="en-US"/>
              </w:rPr>
            </w:pPr>
          </w:p>
        </w:tc>
      </w:tr>
      <w:tr w:rsidR="009D686A" w:rsidRPr="005D20A9" w14:paraId="152F89D3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37A2DD7" w14:textId="6AAD3F94" w:rsidR="009D686A" w:rsidRPr="005D20A9" w:rsidRDefault="006A642A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Toni Ma</w:t>
            </w:r>
            <w:r w:rsidR="003F7685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rtinucci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13D75E3" w14:textId="6AAA4C0B" w:rsidR="009D686A" w:rsidRPr="005D20A9" w:rsidRDefault="003F7685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hyperlink r:id="rId67" w:history="1">
              <w:r w:rsidRPr="00A46004">
                <w:rPr>
                  <w:rStyle w:val="Hyperlink"/>
                  <w:rFonts w:eastAsia="Times New Roman"/>
                  <w:bCs/>
                  <w:sz w:val="22"/>
                  <w:szCs w:val="22"/>
                  <w:lang w:val="en-US"/>
                </w:rPr>
                <w:t>Financial Literacy among Buffalo State College Undergraduate Students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DE044C8" w14:textId="7B1AEF13" w:rsidR="009D686A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475C82" w:rsidRPr="005D20A9"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5972D11" w14:textId="77777777" w:rsidR="009D686A" w:rsidRPr="005D20A9" w:rsidRDefault="00481CE4" w:rsidP="009B5BB2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</w:t>
            </w:r>
            <w:r w:rsidR="003A7699" w:rsidRPr="005D20A9">
              <w:rPr>
                <w:szCs w:val="24"/>
                <w:lang w:val="en-US"/>
              </w:rPr>
              <w:t>/2022</w:t>
            </w:r>
          </w:p>
          <w:p w14:paraId="3FBB72CA" w14:textId="01ADDA2A" w:rsidR="003A7699" w:rsidRPr="005D20A9" w:rsidRDefault="003A7699" w:rsidP="009B5BB2">
            <w:pPr>
              <w:jc w:val="right"/>
              <w:rPr>
                <w:szCs w:val="24"/>
                <w:lang w:val="en-US"/>
              </w:rPr>
            </w:pPr>
          </w:p>
        </w:tc>
      </w:tr>
      <w:tr w:rsidR="009D686A" w:rsidRPr="005D20A9" w14:paraId="745E0287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800C705" w14:textId="1ED9598D" w:rsidR="009D686A" w:rsidRPr="005D20A9" w:rsidRDefault="005D0132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Joshua Obalim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0E003C1" w14:textId="365C5C4B" w:rsidR="009D686A" w:rsidRPr="005D20A9" w:rsidRDefault="005D0132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Does Social Accountability</w:t>
            </w:r>
            <w:r w:rsidR="00FE2BA4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Improve Public Service Delivery? A Case Study</w:t>
            </w:r>
            <w:r w:rsidR="00766AB1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of the Amur District Uganda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CFCBD09" w14:textId="724A2536" w:rsidR="009D686A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475C82" w:rsidRPr="005D20A9">
              <w:rPr>
                <w:rFonts w:eastAsia="Times New Roman"/>
                <w:szCs w:val="24"/>
                <w:lang w:val="en-US" w:eastAsia="en-US"/>
              </w:rPr>
              <w:t>Buo</w:t>
            </w:r>
            <w:r w:rsidR="003271E4" w:rsidRPr="005D20A9">
              <w:rPr>
                <w:rFonts w:eastAsia="Times New Roman"/>
                <w:szCs w:val="24"/>
                <w:lang w:val="en-US" w:eastAsia="en-US"/>
              </w:rPr>
              <w:t>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23EB978" w14:textId="77777777" w:rsidR="009D686A" w:rsidRPr="005D20A9" w:rsidRDefault="009D686A" w:rsidP="009B5BB2">
            <w:pPr>
              <w:jc w:val="right"/>
              <w:rPr>
                <w:szCs w:val="24"/>
                <w:lang w:val="en-US"/>
              </w:rPr>
            </w:pPr>
          </w:p>
          <w:p w14:paraId="76ECC567" w14:textId="6AF432D4" w:rsidR="003A7699" w:rsidRPr="005D20A9" w:rsidRDefault="003A7699" w:rsidP="009B5BB2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2</w:t>
            </w:r>
          </w:p>
        </w:tc>
      </w:tr>
      <w:tr w:rsidR="009D686A" w:rsidRPr="005D20A9" w14:paraId="2F568993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593F23F" w14:textId="07001460" w:rsidR="009D686A" w:rsidRPr="005D20A9" w:rsidRDefault="00440732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David Jankowiak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7C148CF" w14:textId="213CB7AE" w:rsidR="009D686A" w:rsidRPr="005D20A9" w:rsidRDefault="008E0406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A Review of and Modification of League of Women Voters of Buffalo</w:t>
            </w:r>
            <w:r w:rsidR="00DF555E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/Niagara Standard Internal Protocols with an Em</w:t>
            </w:r>
            <w:r w:rsidR="005E0FD7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phasis upon the Establishment of a Defini</w:t>
            </w:r>
            <w:r w:rsidR="00694647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tive Focus of Each Committee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D12F295" w14:textId="0A471B0C" w:rsidR="009D686A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3271E4" w:rsidRPr="005D20A9"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EE5F868" w14:textId="77777777" w:rsidR="009D686A" w:rsidRPr="005D20A9" w:rsidRDefault="009D686A" w:rsidP="009B5BB2">
            <w:pPr>
              <w:jc w:val="right"/>
              <w:rPr>
                <w:szCs w:val="24"/>
                <w:lang w:val="en-US"/>
              </w:rPr>
            </w:pPr>
          </w:p>
          <w:p w14:paraId="1AF11F9D" w14:textId="2D6AB990" w:rsidR="003A7699" w:rsidRPr="005D20A9" w:rsidRDefault="003A7699" w:rsidP="009B5BB2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</w:t>
            </w:r>
            <w:r w:rsidR="00822756" w:rsidRPr="005D20A9">
              <w:rPr>
                <w:szCs w:val="24"/>
                <w:lang w:val="en-US"/>
              </w:rPr>
              <w:t>2022</w:t>
            </w:r>
          </w:p>
        </w:tc>
      </w:tr>
      <w:tr w:rsidR="009D686A" w:rsidRPr="005D20A9" w14:paraId="4EF46F38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5E8A771" w14:textId="3941CD24" w:rsidR="009D686A" w:rsidRPr="005D20A9" w:rsidRDefault="00DE3C17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proofErr w:type="spellStart"/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Antwanaisja</w:t>
            </w:r>
            <w:proofErr w:type="spellEnd"/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Johnso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96C6820" w14:textId="0F1B69EB" w:rsidR="009D686A" w:rsidRPr="005D20A9" w:rsidRDefault="00DE3C17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The Positive Effects of Teambuilding </w:t>
            </w:r>
            <w:proofErr w:type="gramStart"/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in</w:t>
            </w:r>
            <w:proofErr w:type="gramEnd"/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Residential Program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EE377CD" w14:textId="08613E2F" w:rsidR="009D686A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3271E4" w:rsidRPr="005D20A9"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777EE0D" w14:textId="4C9F8550" w:rsidR="009D686A" w:rsidRPr="005D20A9" w:rsidRDefault="00822756" w:rsidP="009B5BB2">
            <w:pPr>
              <w:tabs>
                <w:tab w:val="left" w:pos="1365"/>
              </w:tabs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ab/>
              <w:t>12/2022</w:t>
            </w:r>
          </w:p>
        </w:tc>
      </w:tr>
      <w:tr w:rsidR="009D686A" w:rsidRPr="005D20A9" w14:paraId="724DB88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4070FE9" w14:textId="70FC76CE" w:rsidR="009D686A" w:rsidRPr="005D20A9" w:rsidRDefault="00E24A41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Katherine Stoll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DFA2892" w14:textId="0A15DEBA" w:rsidR="009D686A" w:rsidRPr="005D20A9" w:rsidRDefault="00E24A41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Implementation Plans for People Inc</w:t>
            </w:r>
            <w:r w:rsidR="00587654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: An Evaluation of Qualitative </w:t>
            </w:r>
            <w:r w:rsidR="002F61CE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Narratives for Individual Residential Alternative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0F35B75" w14:textId="6A2DF531" w:rsidR="009D686A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3271E4" w:rsidRPr="005D20A9"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3085912" w14:textId="77B6EFC5" w:rsidR="009D686A" w:rsidRPr="005D20A9" w:rsidRDefault="00822756" w:rsidP="009B5BB2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2</w:t>
            </w:r>
          </w:p>
        </w:tc>
      </w:tr>
      <w:tr w:rsidR="00C72E58" w:rsidRPr="005D20A9" w14:paraId="767ECC10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69E74E1" w14:textId="13D9BCEB" w:rsidR="00C72E58" w:rsidRPr="005D20A9" w:rsidRDefault="00E309D7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Tessa Janick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7F6C311" w14:textId="508BE5B6" w:rsidR="00C72E58" w:rsidRPr="005D20A9" w:rsidRDefault="00E309D7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F BITES Curriculum for Niagara Charter School 22-23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0A62928" w14:textId="38C88EFA" w:rsidR="00C72E58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</w:t>
            </w:r>
            <w:r w:rsidR="00FD5786" w:rsidRPr="005D20A9"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185D666" w14:textId="4BC40B68" w:rsidR="00C72E58" w:rsidRPr="005D20A9" w:rsidRDefault="00822756" w:rsidP="009B5BB2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12/2022</w:t>
            </w:r>
          </w:p>
        </w:tc>
      </w:tr>
      <w:tr w:rsidR="00C72E58" w:rsidRPr="005D20A9" w14:paraId="0DDA16E9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96766D0" w14:textId="05DD8913" w:rsidR="00C72E58" w:rsidRPr="005D20A9" w:rsidRDefault="00DD7371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proofErr w:type="spellStart"/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Jingmei</w:t>
            </w:r>
            <w:proofErr w:type="spellEnd"/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Do</w:t>
            </w:r>
            <w:r w:rsidR="00AF0318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ng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EE03413" w14:textId="3DF02C4F" w:rsidR="00C72E58" w:rsidRPr="005D20A9" w:rsidRDefault="00DD7371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Mental Health and Career Choice of Social Work Interns during the COVID-19 Pandemic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A3A6FC7" w14:textId="23EE514D" w:rsidR="00C72E58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4359C7D" w14:textId="77777777" w:rsidR="00822756" w:rsidRPr="005D20A9" w:rsidRDefault="00AF0318" w:rsidP="00AF0318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05/2023</w:t>
            </w:r>
          </w:p>
          <w:p w14:paraId="3EDF0BF2" w14:textId="3FE9B79B" w:rsidR="00AF0318" w:rsidRPr="005D20A9" w:rsidRDefault="00AF0318" w:rsidP="00AF0318">
            <w:pPr>
              <w:jc w:val="right"/>
              <w:rPr>
                <w:szCs w:val="24"/>
                <w:lang w:val="en-US"/>
              </w:rPr>
            </w:pPr>
          </w:p>
        </w:tc>
      </w:tr>
      <w:tr w:rsidR="00C72E58" w:rsidRPr="005D20A9" w14:paraId="5DDE6546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2ADB3E0" w14:textId="3CF871DE" w:rsidR="00C72E58" w:rsidRPr="005D20A9" w:rsidRDefault="008C7FC3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proofErr w:type="spellStart"/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NeCole</w:t>
            </w:r>
            <w:proofErr w:type="spellEnd"/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Ervi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CDA59F0" w14:textId="416EA283" w:rsidR="00C72E58" w:rsidRPr="005D20A9" w:rsidRDefault="00804DA8" w:rsidP="00804DA8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Local Challenges of Implementing Services Projects under TANF Purposes 3 – Reduce Out of Wedlock Pregnancy &amp; TANF Purposes 4 – Promote the Formation and Maintenance of Two- Parent Familie</w:t>
            </w:r>
            <w:r w:rsidR="008C7FC3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FB9238E" w14:textId="279C1922" w:rsidR="00C72E58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A353029" w14:textId="77777777" w:rsidR="00C72E58" w:rsidRPr="005D20A9" w:rsidRDefault="00C72E58" w:rsidP="002F3DCD">
            <w:pPr>
              <w:tabs>
                <w:tab w:val="left" w:pos="585"/>
              </w:tabs>
              <w:jc w:val="right"/>
              <w:rPr>
                <w:szCs w:val="24"/>
                <w:lang w:val="en-US"/>
              </w:rPr>
            </w:pPr>
          </w:p>
          <w:p w14:paraId="3C95E77C" w14:textId="6026A76E" w:rsidR="009B7165" w:rsidRPr="005D20A9" w:rsidRDefault="009B7165" w:rsidP="002F3DCD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05/2023</w:t>
            </w:r>
          </w:p>
        </w:tc>
      </w:tr>
      <w:tr w:rsidR="009D686A" w:rsidRPr="005D20A9" w14:paraId="04B6960C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AAD7E66" w14:textId="5EBBC6FE" w:rsidR="009D686A" w:rsidRPr="005D20A9" w:rsidRDefault="00CB1284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Charles Gardinie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CD6C7A0" w14:textId="3310603C" w:rsidR="009D686A" w:rsidRPr="005D20A9" w:rsidRDefault="00CB1284" w:rsidP="001525DE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Are civil service rules negatively impacting the recruitment of new employees and retention of current employees in the Erie County Department of Social Services?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6B52449" w14:textId="18CBFD03" w:rsidR="009D686A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AC5A799" w14:textId="77777777" w:rsidR="009D686A" w:rsidRPr="005D20A9" w:rsidRDefault="009D686A" w:rsidP="002F3DCD">
            <w:pPr>
              <w:jc w:val="right"/>
              <w:rPr>
                <w:szCs w:val="24"/>
                <w:lang w:val="en-US"/>
              </w:rPr>
            </w:pPr>
          </w:p>
          <w:p w14:paraId="5E3DD238" w14:textId="0D917C8D" w:rsidR="00CB1284" w:rsidRPr="005D20A9" w:rsidRDefault="00CB1284" w:rsidP="002F3DCD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05/2023</w:t>
            </w:r>
          </w:p>
        </w:tc>
      </w:tr>
      <w:tr w:rsidR="009D686A" w:rsidRPr="005D20A9" w14:paraId="73BFD0FD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BA70CD2" w14:textId="29490F2E" w:rsidR="009D686A" w:rsidRPr="005D20A9" w:rsidRDefault="007914D6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Sara Kfoury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2A3B28E" w14:textId="61F8F622" w:rsidR="009D686A" w:rsidRPr="005D20A9" w:rsidRDefault="00B20811" w:rsidP="00B20811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Travel Experiences for People with Disabilities: The Impacts of Social Connectednes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D05922E" w14:textId="37F2FA2D" w:rsidR="009D686A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9C5C914" w14:textId="7024962A" w:rsidR="009D686A" w:rsidRPr="005D20A9" w:rsidRDefault="007914D6" w:rsidP="002F3DCD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05/2023</w:t>
            </w:r>
          </w:p>
        </w:tc>
      </w:tr>
      <w:tr w:rsidR="009D686A" w:rsidRPr="005D20A9" w14:paraId="43D6FB94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0C17A1D" w14:textId="57CABDB3" w:rsidR="009D686A" w:rsidRPr="005D20A9" w:rsidRDefault="00821AC1" w:rsidP="001525DE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Julia Witherell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9767C48" w14:textId="28EA7963" w:rsidR="009D686A" w:rsidRPr="005D20A9" w:rsidRDefault="000060F2" w:rsidP="000060F2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Barriers to Recruitment and Retention</w:t>
            </w:r>
            <w:r w:rsidR="00821AC1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</w:t>
            </w: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in Volunteer Fire Departments</w:t>
            </w:r>
            <w:r w:rsidR="00821AC1"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 </w:t>
            </w:r>
            <w:r w:rsidRPr="005D20A9">
              <w:rPr>
                <w:rFonts w:eastAsia="Times New Roman"/>
                <w:bCs/>
                <w:sz w:val="22"/>
                <w:szCs w:val="22"/>
                <w:lang w:val="en-US"/>
              </w:rPr>
              <w:t>of Cattaraugus Count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18AB684" w14:textId="2E54598B" w:rsidR="009D686A" w:rsidRPr="005D20A9" w:rsidRDefault="005D20A9" w:rsidP="001525DE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 w:rsidRPr="005D20A9">
              <w:rPr>
                <w:rFonts w:eastAsia="Times New Roman"/>
                <w:szCs w:val="24"/>
                <w:lang w:val="en-US" w:eastAsia="en-US"/>
              </w:rPr>
              <w:t>Brown/Ceesay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0078065" w14:textId="77777777" w:rsidR="009D686A" w:rsidRPr="005D20A9" w:rsidRDefault="009D686A" w:rsidP="00146E72">
            <w:pPr>
              <w:jc w:val="right"/>
              <w:rPr>
                <w:szCs w:val="24"/>
                <w:lang w:val="en-US"/>
              </w:rPr>
            </w:pPr>
          </w:p>
          <w:p w14:paraId="1188B00F" w14:textId="0F588527" w:rsidR="006609B6" w:rsidRPr="005D20A9" w:rsidRDefault="006609B6" w:rsidP="006609B6">
            <w:pPr>
              <w:jc w:val="right"/>
              <w:rPr>
                <w:szCs w:val="24"/>
                <w:lang w:val="en-US"/>
              </w:rPr>
            </w:pPr>
            <w:r w:rsidRPr="005D20A9">
              <w:rPr>
                <w:szCs w:val="24"/>
                <w:lang w:val="en-US"/>
              </w:rPr>
              <w:t>05/2023</w:t>
            </w:r>
          </w:p>
        </w:tc>
      </w:tr>
      <w:tr w:rsidR="005E4481" w:rsidRPr="005D20A9" w14:paraId="46154E39" w14:textId="77777777" w:rsidTr="00C22CD3">
        <w:trPr>
          <w:gridBefore w:val="1"/>
          <w:wBefore w:w="6" w:type="dxa"/>
          <w:trHeight w:val="363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8DEFA90" w14:textId="4CD1A112" w:rsidR="005E4481" w:rsidRPr="005D20A9" w:rsidRDefault="005E4481" w:rsidP="005E448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bookmarkStart w:id="0" w:name="_Hlk175918227"/>
            <w:r>
              <w:rPr>
                <w:rFonts w:eastAsia="Times New Roman"/>
                <w:bCs/>
                <w:sz w:val="22"/>
                <w:szCs w:val="22"/>
                <w:lang w:val="en-US"/>
              </w:rPr>
              <w:t>Christina Luke-Grac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0EDF207" w14:textId="77777777" w:rsidR="00DA0EE8" w:rsidRPr="00DA0EE8" w:rsidRDefault="00DA0EE8" w:rsidP="00DA0EE8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DA0EE8">
              <w:rPr>
                <w:rFonts w:eastAsia="Times New Roman"/>
                <w:bCs/>
                <w:sz w:val="22"/>
                <w:szCs w:val="22"/>
                <w:lang w:val="en-US"/>
              </w:rPr>
              <w:t>Impact of Customer Satisfaction Survey on  </w:t>
            </w:r>
          </w:p>
          <w:p w14:paraId="136AA347" w14:textId="77777777" w:rsidR="00DA0EE8" w:rsidRPr="00DA0EE8" w:rsidRDefault="00DA0EE8" w:rsidP="00DA0EE8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DA0EE8">
              <w:rPr>
                <w:rFonts w:eastAsia="Times New Roman"/>
                <w:bCs/>
                <w:sz w:val="22"/>
                <w:szCs w:val="22"/>
                <w:lang w:val="en-US"/>
              </w:rPr>
              <w:t>Erie County Department of Senior Services Case Management Division </w:t>
            </w:r>
          </w:p>
          <w:p w14:paraId="0D3F2C26" w14:textId="77777777" w:rsidR="005E4481" w:rsidRPr="005D20A9" w:rsidRDefault="005E4481" w:rsidP="005E4481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B8D6C5F" w14:textId="4B760A8A" w:rsidR="005E4481" w:rsidRPr="005D20A9" w:rsidRDefault="00DA0EE8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B8345B1" w14:textId="1949CE61" w:rsidR="005E4481" w:rsidRPr="005D20A9" w:rsidRDefault="005E4481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2/2023</w:t>
            </w:r>
          </w:p>
        </w:tc>
      </w:tr>
      <w:bookmarkEnd w:id="0"/>
      <w:tr w:rsidR="005E4481" w:rsidRPr="005D20A9" w14:paraId="1735BDCA" w14:textId="77777777" w:rsidTr="00C22CD3">
        <w:trPr>
          <w:gridBefore w:val="1"/>
          <w:wBefore w:w="6" w:type="dxa"/>
        </w:trPr>
        <w:tc>
          <w:tcPr>
            <w:tcW w:w="15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E9E58EF" w14:textId="63CD7358" w:rsidR="005E4481" w:rsidRPr="005D20A9" w:rsidRDefault="00DA0EE8" w:rsidP="005E448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>Candice O’Brie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4AFC4ED" w14:textId="77777777" w:rsidR="00DA0EE8" w:rsidRPr="00DA0EE8" w:rsidRDefault="00DA0EE8" w:rsidP="00DA0EE8">
            <w:pPr>
              <w:ind w:firstLine="0"/>
              <w:jc w:val="left"/>
              <w:rPr>
                <w:rFonts w:eastAsia="Times New Roman"/>
                <w:sz w:val="22"/>
                <w:szCs w:val="22"/>
                <w:lang w:val="en-US"/>
              </w:rPr>
            </w:pPr>
            <w:r w:rsidRPr="00DA0EE8">
              <w:rPr>
                <w:rFonts w:eastAsia="Times New Roman"/>
                <w:sz w:val="22"/>
                <w:szCs w:val="22"/>
                <w:lang w:val="en-US"/>
              </w:rPr>
              <w:t>Retention of Health Care Professionals: </w:t>
            </w:r>
          </w:p>
          <w:p w14:paraId="5BC68CC8" w14:textId="484FEB6E" w:rsidR="005E4481" w:rsidRPr="005D20A9" w:rsidRDefault="00DA0EE8" w:rsidP="00DA0EE8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DA0EE8">
              <w:rPr>
                <w:rFonts w:eastAsia="Times New Roman"/>
                <w:sz w:val="22"/>
                <w:szCs w:val="22"/>
                <w:lang w:val="en-US"/>
              </w:rPr>
              <w:t>A study at Buffalo Psychiatric Center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B13CB31" w14:textId="5A491211" w:rsidR="005E4481" w:rsidRPr="005D20A9" w:rsidRDefault="00DA0EE8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166FE46" w14:textId="5014970B" w:rsidR="005E4481" w:rsidRPr="005D20A9" w:rsidRDefault="005E4481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2/2023</w:t>
            </w:r>
          </w:p>
        </w:tc>
      </w:tr>
      <w:tr w:rsidR="005E4481" w:rsidRPr="005D20A9" w14:paraId="4C7A9D54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C080CAA" w14:textId="25B38DB9" w:rsidR="005E4481" w:rsidRPr="005D20A9" w:rsidRDefault="00DA0EE8" w:rsidP="005E448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Tirzah </w:t>
            </w:r>
            <w:r w:rsidR="00D2114A">
              <w:rPr>
                <w:rFonts w:eastAsia="Times New Roman"/>
                <w:bCs/>
                <w:sz w:val="22"/>
                <w:szCs w:val="22"/>
                <w:lang w:val="en-US"/>
              </w:rPr>
              <w:t>Peter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BDAAE06" w14:textId="76B8F9D1" w:rsidR="005E4481" w:rsidRPr="005D20A9" w:rsidRDefault="00D2114A" w:rsidP="005E4481">
            <w:pPr>
              <w:ind w:firstLine="0"/>
              <w:jc w:val="left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D2114A">
              <w:rPr>
                <w:rFonts w:eastAsia="Times New Roman"/>
                <w:bCs/>
                <w:sz w:val="22"/>
                <w:szCs w:val="22"/>
                <w:lang w:val="en-US"/>
              </w:rPr>
              <w:t>Assessing Motivations and Barriers to Volunteerism Among AmeriCorps Seniors: RSVP (Retired Senior Volunteer Program) Members in Erie County, NY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F52F4F9" w14:textId="0983804A" w:rsidR="005E4481" w:rsidRPr="005D20A9" w:rsidRDefault="00DA0EE8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Buonann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C8CB14C" w14:textId="2B6664B7" w:rsidR="005E4481" w:rsidRPr="005D20A9" w:rsidRDefault="005E4481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2/2023</w:t>
            </w:r>
          </w:p>
        </w:tc>
      </w:tr>
      <w:tr w:rsidR="005E4481" w:rsidRPr="005D20A9" w14:paraId="3A4E71E5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6F28EDD" w14:textId="24472366" w:rsidR="005E4481" w:rsidRPr="005D20A9" w:rsidRDefault="00D2114A" w:rsidP="005E448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>Nathania Caprile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25F649C" w14:textId="700BB252" w:rsidR="005E4481" w:rsidRPr="00B838BB" w:rsidRDefault="00B838BB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  <w:lang w:val="en-US"/>
              </w:rPr>
            </w:pPr>
            <w:r w:rsidRPr="00B838BB">
              <w:rPr>
                <w:rFonts w:eastAsia="Times New Roman"/>
                <w:sz w:val="22"/>
                <w:szCs w:val="22"/>
              </w:rPr>
              <w:t>Academic Transitions of International Students at the Local Comprehensive University: Evidence from SUNY Buffalo State University 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0A3BAF1" w14:textId="0BA03EE2" w:rsidR="005E4481" w:rsidRPr="005D20A9" w:rsidRDefault="000927EC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Ch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4479C93" w14:textId="2DF90544" w:rsidR="005E4481" w:rsidRPr="005D20A9" w:rsidRDefault="00AC6EA8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0</w:t>
            </w:r>
            <w:r w:rsidR="000927EC">
              <w:rPr>
                <w:szCs w:val="24"/>
                <w:lang w:val="en-US"/>
              </w:rPr>
              <w:t>5/2024</w:t>
            </w:r>
          </w:p>
        </w:tc>
      </w:tr>
      <w:tr w:rsidR="00C32AB1" w:rsidRPr="005D20A9" w14:paraId="0A5C2E33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7C1F95A" w14:textId="4AE59C8A" w:rsidR="00C32AB1" w:rsidRDefault="00D25C44" w:rsidP="005E448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 w:rsidRPr="0069453C">
              <w:t>Paul Land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787D7BF" w14:textId="731E12DE" w:rsidR="00C32AB1" w:rsidRPr="00607A46" w:rsidRDefault="00497414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 w:rsidRPr="00607A46">
              <w:rPr>
                <w:sz w:val="22"/>
                <w:szCs w:val="22"/>
              </w:rPr>
              <w:t>The Effects of Income and Wealth Inequality on the Quality of Life</w:t>
            </w:r>
            <w:r w:rsidRPr="00607A46">
              <w:rPr>
                <w:sz w:val="22"/>
                <w:szCs w:val="22"/>
              </w:rPr>
              <w:br/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16CA35D" w14:textId="06146950" w:rsidR="00C32AB1" w:rsidRDefault="00497414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Ch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FC3ECB2" w14:textId="6B078F2F" w:rsidR="00C32AB1" w:rsidRDefault="007822B0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2/2024</w:t>
            </w:r>
          </w:p>
        </w:tc>
      </w:tr>
      <w:tr w:rsidR="00C32AB1" w:rsidRPr="005D20A9" w14:paraId="3AFD74DE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CE4B428" w14:textId="60E09154" w:rsidR="00C32AB1" w:rsidRDefault="00D25C44" w:rsidP="005E448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Hope </w:t>
            </w:r>
            <w:proofErr w:type="spellStart"/>
            <w:r>
              <w:rPr>
                <w:rFonts w:eastAsia="Times New Roman"/>
                <w:bCs/>
                <w:sz w:val="22"/>
                <w:szCs w:val="22"/>
                <w:lang w:val="en-US"/>
              </w:rPr>
              <w:t>DeGarie</w:t>
            </w:r>
            <w:proofErr w:type="spellEnd"/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CE031CE" w14:textId="6E4E2B75" w:rsidR="00C32AB1" w:rsidRPr="00607A46" w:rsidRDefault="006A4CB5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 w:rsidRPr="00607A46">
              <w:rPr>
                <w:sz w:val="22"/>
                <w:szCs w:val="22"/>
              </w:rPr>
              <w:t>Performance Management in Nonprofit Membership Organization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FE38C6C" w14:textId="6F9FA0B6" w:rsidR="00C32AB1" w:rsidRDefault="00C87F2D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Ch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78EC3E1" w14:textId="44CF4403" w:rsidR="00C32AB1" w:rsidRDefault="007822B0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2/2024</w:t>
            </w:r>
          </w:p>
        </w:tc>
      </w:tr>
      <w:tr w:rsidR="00C32AB1" w:rsidRPr="005D20A9" w14:paraId="2270F9FA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90DE26C" w14:textId="3CF9E87D" w:rsidR="00C32AB1" w:rsidRDefault="00D25C44" w:rsidP="005E448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>Jeremy Howard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4B4081A" w14:textId="377945BC" w:rsidR="00C32AB1" w:rsidRPr="00607A46" w:rsidRDefault="00C87F2D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 w:rsidRPr="00607A46">
              <w:rPr>
                <w:sz w:val="22"/>
                <w:szCs w:val="22"/>
              </w:rPr>
              <w:t>School Discipline: Assessing Cultural Misperception and Biased Perspective of Teachers</w:t>
            </w:r>
            <w:r w:rsidRPr="00607A46">
              <w:rPr>
                <w:sz w:val="22"/>
                <w:szCs w:val="22"/>
              </w:rPr>
              <w:br/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9A79021" w14:textId="30D382A9" w:rsidR="00C32AB1" w:rsidRDefault="00C87F2D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Cho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C513528" w14:textId="5E7101AD" w:rsidR="00C32AB1" w:rsidRDefault="007822B0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2/2024</w:t>
            </w:r>
          </w:p>
        </w:tc>
      </w:tr>
      <w:tr w:rsidR="00C32AB1" w:rsidRPr="005D20A9" w14:paraId="61A900EB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E6E5152" w14:textId="53ADE190" w:rsidR="00C32AB1" w:rsidRDefault="007F1AFF" w:rsidP="005E448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lastRenderedPageBreak/>
              <w:t>Julia Lange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932888A" w14:textId="2C3C2257" w:rsidR="00C32AB1" w:rsidRPr="00DD3721" w:rsidRDefault="007822B0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hyperlink r:id="rId68" w:history="1">
              <w:r w:rsidRPr="00EC0341">
                <w:rPr>
                  <w:rStyle w:val="Hyperlink"/>
                  <w:sz w:val="22"/>
                  <w:szCs w:val="22"/>
                </w:rPr>
                <w:t xml:space="preserve">Hope after Grief:  A </w:t>
              </w:r>
              <w:r w:rsidR="00DD3721" w:rsidRPr="00EC0341">
                <w:rPr>
                  <w:rStyle w:val="Hyperlink"/>
                  <w:sz w:val="22"/>
                  <w:szCs w:val="22"/>
                </w:rPr>
                <w:t>Needs Assessment of Peer-Led, Non-Denominational Bereavement Support Services at Laurel’s Grief Center</w:t>
              </w:r>
            </w:hyperlink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2ACD020" w14:textId="5B08D44E" w:rsidR="005A4434" w:rsidRDefault="00C22CD3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Buonanno, Soni (2</w:t>
            </w:r>
            <w:r w:rsidRPr="00C22CD3">
              <w:rPr>
                <w:rFonts w:eastAsia="Times New Roman"/>
                <w:szCs w:val="24"/>
                <w:vertAlign w:val="superscript"/>
                <w:lang w:val="en-US" w:eastAsia="en-US"/>
              </w:rPr>
              <w:t>nd</w:t>
            </w:r>
            <w:r>
              <w:rPr>
                <w:rFonts w:eastAsia="Times New Roman"/>
                <w:szCs w:val="24"/>
                <w:lang w:val="en-US" w:eastAsia="en-US"/>
              </w:rPr>
              <w:t xml:space="preserve"> reader)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AB94C17" w14:textId="1D4039A8" w:rsidR="00C32AB1" w:rsidRDefault="007822B0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5/2025</w:t>
            </w:r>
          </w:p>
        </w:tc>
      </w:tr>
      <w:tr w:rsidR="00C87F2D" w:rsidRPr="005D20A9" w14:paraId="04D171DE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01BC82C" w14:textId="29C3FAA9" w:rsidR="00C87F2D" w:rsidRDefault="007822B0" w:rsidP="005E448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>Derek Smith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4DB12DB" w14:textId="54CC6B1B" w:rsidR="00C87F2D" w:rsidRPr="00B838BB" w:rsidRDefault="00C576F4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The Sword and the Compass:  The New Frontier’s Approach to Public Communication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36F315A" w14:textId="6F7D2E69" w:rsidR="00C87F2D" w:rsidRDefault="00C22CD3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 xml:space="preserve">Buonanno, </w:t>
            </w:r>
            <w:r w:rsidR="00D811F0">
              <w:rPr>
                <w:rFonts w:eastAsia="Times New Roman"/>
                <w:szCs w:val="24"/>
                <w:lang w:val="en-US" w:eastAsia="en-US"/>
              </w:rPr>
              <w:t>Hughes (2</w:t>
            </w:r>
            <w:r w:rsidR="00D811F0" w:rsidRPr="00D811F0">
              <w:rPr>
                <w:rFonts w:eastAsia="Times New Roman"/>
                <w:szCs w:val="24"/>
                <w:vertAlign w:val="superscript"/>
                <w:lang w:val="en-US" w:eastAsia="en-US"/>
              </w:rPr>
              <w:t>nd</w:t>
            </w:r>
            <w:r w:rsidR="00D811F0">
              <w:rPr>
                <w:rFonts w:eastAsia="Times New Roman"/>
                <w:szCs w:val="24"/>
                <w:lang w:val="en-US" w:eastAsia="en-US"/>
              </w:rPr>
              <w:t xml:space="preserve"> reader)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BC522B5" w14:textId="3A004EA6" w:rsidR="00C87F2D" w:rsidRDefault="005A4434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5/2025</w:t>
            </w:r>
          </w:p>
        </w:tc>
      </w:tr>
      <w:tr w:rsidR="00C87F2D" w:rsidRPr="005D20A9" w14:paraId="11F1D9A4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F8E2B5D" w14:textId="14124FFD" w:rsidR="00C87F2D" w:rsidRDefault="007822B0" w:rsidP="005E4481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>Lily Wright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C2269BF" w14:textId="749172A9" w:rsidR="00C87F2D" w:rsidRPr="00B838BB" w:rsidRDefault="00C576F4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The Effects of Higher Education Opportunity Program (HEOP) on Students’ Outcome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F3FB1DB" w14:textId="21D24D82" w:rsidR="00C87F2D" w:rsidRDefault="00C22CD3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Cho</w:t>
            </w:r>
            <w:r w:rsidR="00D811F0">
              <w:rPr>
                <w:rFonts w:eastAsia="Times New Roman"/>
                <w:szCs w:val="24"/>
                <w:lang w:val="en-US" w:eastAsia="en-US"/>
              </w:rPr>
              <w:t>, Ceesay (2</w:t>
            </w:r>
            <w:r w:rsidR="00D811F0" w:rsidRPr="00D811F0">
              <w:rPr>
                <w:rFonts w:eastAsia="Times New Roman"/>
                <w:szCs w:val="24"/>
                <w:vertAlign w:val="superscript"/>
                <w:lang w:val="en-US" w:eastAsia="en-US"/>
              </w:rPr>
              <w:t>nd</w:t>
            </w:r>
            <w:r w:rsidR="00D811F0">
              <w:rPr>
                <w:rFonts w:eastAsia="Times New Roman"/>
                <w:szCs w:val="24"/>
                <w:lang w:val="en-US" w:eastAsia="en-US"/>
              </w:rPr>
              <w:t xml:space="preserve"> reader)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99706EF" w14:textId="38D61384" w:rsidR="00C87F2D" w:rsidRDefault="005A4434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5/2025</w:t>
            </w:r>
          </w:p>
        </w:tc>
      </w:tr>
      <w:tr w:rsidR="00C32AB1" w:rsidRPr="005D20A9" w14:paraId="534C0B1A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60C4EBC" w14:textId="642F933E" w:rsidR="00C32AB1" w:rsidRDefault="005A4434" w:rsidP="005A4434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>Todd O’Bryan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13536C0" w14:textId="3E996EB7" w:rsidR="00C32AB1" w:rsidRPr="00B838BB" w:rsidRDefault="007A3307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New York State’s Green Light Law:  A Policy Analysis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1821CEC" w14:textId="3BD733F1" w:rsidR="00C32AB1" w:rsidRDefault="00C22CD3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Buonanno, Floss (2</w:t>
            </w:r>
            <w:r w:rsidRPr="00C22CD3">
              <w:rPr>
                <w:rFonts w:eastAsia="Times New Roman"/>
                <w:szCs w:val="24"/>
                <w:vertAlign w:val="superscript"/>
                <w:lang w:val="en-US" w:eastAsia="en-US"/>
              </w:rPr>
              <w:t>nd</w:t>
            </w:r>
            <w:r>
              <w:rPr>
                <w:rFonts w:eastAsia="Times New Roman"/>
                <w:szCs w:val="24"/>
                <w:lang w:val="en-US" w:eastAsia="en-US"/>
              </w:rPr>
              <w:t xml:space="preserve"> Reader)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79C53EA" w14:textId="07B7874C" w:rsidR="00C32AB1" w:rsidRDefault="005A4434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5/2025</w:t>
            </w:r>
          </w:p>
        </w:tc>
      </w:tr>
      <w:tr w:rsidR="00C22CD3" w:rsidRPr="005D20A9" w14:paraId="5C0F6BD4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2132AF6" w14:textId="47A892A7" w:rsidR="00C22CD3" w:rsidRDefault="00C22CD3" w:rsidP="005A4434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>Musah Abubakar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4640EB6" w14:textId="27B5F69B" w:rsidR="00C22CD3" w:rsidRPr="00B838BB" w:rsidRDefault="007A3307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 xml:space="preserve">Do Government Efficiency Commissions Deliver on Their Promises?  An Analysis of the Grace Commission </w:t>
            </w:r>
            <w:r w:rsidR="00A10D28">
              <w:rPr>
                <w:rFonts w:eastAsia="Times New Roman"/>
                <w:sz w:val="22"/>
                <w:szCs w:val="22"/>
              </w:rPr>
              <w:t>and the National Partnership for Reinventing Government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D9532CF" w14:textId="649B4170" w:rsidR="00C22CD3" w:rsidRDefault="00C22CD3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Buonanno, Floss (2</w:t>
            </w:r>
            <w:r w:rsidRPr="00C22CD3">
              <w:rPr>
                <w:rFonts w:eastAsia="Times New Roman"/>
                <w:szCs w:val="24"/>
                <w:vertAlign w:val="superscript"/>
                <w:lang w:val="en-US" w:eastAsia="en-US"/>
              </w:rPr>
              <w:t>nd</w:t>
            </w:r>
            <w:r>
              <w:rPr>
                <w:rFonts w:eastAsia="Times New Roman"/>
                <w:szCs w:val="24"/>
                <w:lang w:val="en-US" w:eastAsia="en-US"/>
              </w:rPr>
              <w:t xml:space="preserve"> Reader)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6FCB0F1B" w14:textId="4EE792A3" w:rsidR="00C22CD3" w:rsidRDefault="00DD3721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5/2025</w:t>
            </w:r>
          </w:p>
        </w:tc>
      </w:tr>
      <w:tr w:rsidR="00512A88" w:rsidRPr="005D20A9" w14:paraId="2096A9F3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96F1422" w14:textId="4E371BB6" w:rsidR="00512A88" w:rsidRDefault="00512A88" w:rsidP="005A4434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>Camryn Colli</w:t>
            </w:r>
            <w:r w:rsidR="00611337">
              <w:rPr>
                <w:rFonts w:eastAsia="Times New Roman"/>
                <w:bCs/>
                <w:sz w:val="22"/>
                <w:szCs w:val="22"/>
                <w:lang w:val="en-US"/>
              </w:rPr>
              <w:t>n</w:t>
            </w:r>
            <w:r>
              <w:rPr>
                <w:rFonts w:eastAsia="Times New Roman"/>
                <w:bCs/>
                <w:sz w:val="22"/>
                <w:szCs w:val="22"/>
                <w:lang w:val="en-US"/>
              </w:rPr>
              <w:t>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5641572" w14:textId="187DBBF7" w:rsidR="00512A88" w:rsidRDefault="00611337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Facilities Services Influence on Student Experience:  An Exploratory Study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B979FFC" w14:textId="42E62483" w:rsidR="00512A88" w:rsidRDefault="00512A88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Buonanno, Floss (2</w:t>
            </w:r>
            <w:r w:rsidRPr="00C22CD3">
              <w:rPr>
                <w:rFonts w:eastAsia="Times New Roman"/>
                <w:szCs w:val="24"/>
                <w:vertAlign w:val="superscript"/>
                <w:lang w:val="en-US" w:eastAsia="en-US"/>
              </w:rPr>
              <w:t>nd</w:t>
            </w:r>
            <w:r>
              <w:rPr>
                <w:rFonts w:eastAsia="Times New Roman"/>
                <w:szCs w:val="24"/>
                <w:lang w:val="en-US" w:eastAsia="en-US"/>
              </w:rPr>
              <w:t xml:space="preserve"> Reader)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02E18421" w14:textId="64725ADB" w:rsidR="00512A88" w:rsidRDefault="00512A88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2/2025</w:t>
            </w:r>
          </w:p>
        </w:tc>
      </w:tr>
      <w:tr w:rsidR="00512A88" w:rsidRPr="005D20A9" w14:paraId="07D5E3A4" w14:textId="77777777" w:rsidTr="00C22CD3">
        <w:tc>
          <w:tcPr>
            <w:tcW w:w="154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3C319D7" w14:textId="07E1799B" w:rsidR="00512A88" w:rsidRDefault="00512A88" w:rsidP="005A4434">
            <w:pPr>
              <w:spacing w:line="240" w:lineRule="auto"/>
              <w:ind w:firstLine="0"/>
              <w:rPr>
                <w:rFonts w:eastAsia="Times New Roman"/>
                <w:bCs/>
                <w:sz w:val="22"/>
                <w:szCs w:val="22"/>
                <w:lang w:val="en-US"/>
              </w:rPr>
            </w:pPr>
            <w:r>
              <w:rPr>
                <w:rFonts w:eastAsia="Times New Roman"/>
                <w:bCs/>
                <w:sz w:val="22"/>
                <w:szCs w:val="22"/>
                <w:lang w:val="en-US"/>
              </w:rPr>
              <w:t>Sareta Giles</w:t>
            </w:r>
          </w:p>
        </w:tc>
        <w:tc>
          <w:tcPr>
            <w:tcW w:w="56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EC31D20" w14:textId="2D36E7FE" w:rsidR="00512A88" w:rsidRDefault="00611337" w:rsidP="005E4481">
            <w:pPr>
              <w:ind w:firstLine="0"/>
              <w:jc w:val="left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How Does Management and Ownership Affect Quality-of-Care in the United States’ Nursing Home Sector?</w:t>
            </w:r>
          </w:p>
        </w:tc>
        <w:tc>
          <w:tcPr>
            <w:tcW w:w="20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E415488" w14:textId="12138FE2" w:rsidR="00512A88" w:rsidRDefault="00512A88" w:rsidP="005E4481">
            <w:pPr>
              <w:tabs>
                <w:tab w:val="clear" w:pos="226"/>
              </w:tabs>
              <w:spacing w:before="100" w:beforeAutospacing="1" w:after="100" w:afterAutospacing="1" w:line="240" w:lineRule="auto"/>
              <w:ind w:firstLine="0"/>
              <w:jc w:val="left"/>
              <w:rPr>
                <w:rFonts w:eastAsia="Times New Roman"/>
                <w:szCs w:val="24"/>
                <w:lang w:val="en-US" w:eastAsia="en-US"/>
              </w:rPr>
            </w:pPr>
            <w:r>
              <w:rPr>
                <w:rFonts w:eastAsia="Times New Roman"/>
                <w:szCs w:val="24"/>
                <w:lang w:val="en-US" w:eastAsia="en-US"/>
              </w:rPr>
              <w:t>Buonanno, Floss (2</w:t>
            </w:r>
            <w:r w:rsidRPr="00C22CD3">
              <w:rPr>
                <w:rFonts w:eastAsia="Times New Roman"/>
                <w:szCs w:val="24"/>
                <w:vertAlign w:val="superscript"/>
                <w:lang w:val="en-US" w:eastAsia="en-US"/>
              </w:rPr>
              <w:t>nd</w:t>
            </w:r>
            <w:r>
              <w:rPr>
                <w:rFonts w:eastAsia="Times New Roman"/>
                <w:szCs w:val="24"/>
                <w:lang w:val="en-US" w:eastAsia="en-US"/>
              </w:rPr>
              <w:t xml:space="preserve"> Reader)</w:t>
            </w:r>
          </w:p>
        </w:tc>
        <w:tc>
          <w:tcPr>
            <w:tcW w:w="21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4B549B48" w14:textId="56B8E1E5" w:rsidR="00512A88" w:rsidRDefault="00512A88" w:rsidP="005E4481">
            <w:pPr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2/2025</w:t>
            </w:r>
          </w:p>
        </w:tc>
      </w:tr>
    </w:tbl>
    <w:p w14:paraId="01F6E8AB" w14:textId="4202E294" w:rsidR="00C66FA0" w:rsidRPr="005D20A9" w:rsidRDefault="00C66FA0" w:rsidP="00B508E5">
      <w:pPr>
        <w:ind w:firstLine="0"/>
        <w:rPr>
          <w:rFonts w:eastAsia="Times New Roman"/>
          <w:color w:val="000000"/>
          <w:szCs w:val="24"/>
          <w:lang w:val="en-US" w:eastAsia="en-US"/>
        </w:rPr>
      </w:pPr>
    </w:p>
    <w:sectPr w:rsidR="00C66FA0" w:rsidRPr="005D20A9" w:rsidSect="00C66FA0">
      <w:footerReference w:type="default" r:id="rId69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A4CB50" w14:textId="77777777" w:rsidR="00110201" w:rsidRDefault="00110201" w:rsidP="00B11883">
      <w:pPr>
        <w:spacing w:line="240" w:lineRule="auto"/>
      </w:pPr>
      <w:r>
        <w:separator/>
      </w:r>
    </w:p>
  </w:endnote>
  <w:endnote w:type="continuationSeparator" w:id="0">
    <w:p w14:paraId="50E5AB7D" w14:textId="77777777" w:rsidR="00110201" w:rsidRDefault="00110201" w:rsidP="00B1188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">
    <w:altName w:val="Times New Roman"/>
    <w:charset w:val="4D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895726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9B70A0" w14:textId="626B2C33" w:rsidR="00F136A0" w:rsidRDefault="00F136A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3C5101" w14:textId="77777777" w:rsidR="00F136A0" w:rsidRDefault="00F136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D4F251" w14:textId="77777777" w:rsidR="00110201" w:rsidRDefault="00110201" w:rsidP="00B11883">
      <w:pPr>
        <w:spacing w:line="240" w:lineRule="auto"/>
      </w:pPr>
      <w:r>
        <w:separator/>
      </w:r>
    </w:p>
  </w:footnote>
  <w:footnote w:type="continuationSeparator" w:id="0">
    <w:p w14:paraId="20C07976" w14:textId="77777777" w:rsidR="00110201" w:rsidRDefault="00110201" w:rsidP="00B1188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MDa2MLM0tjSyNDRX0lEKTi0uzszPAykwqQUAj+C5RCwAAAA="/>
  </w:docVars>
  <w:rsids>
    <w:rsidRoot w:val="00C66FA0"/>
    <w:rsid w:val="000060F2"/>
    <w:rsid w:val="00013B25"/>
    <w:rsid w:val="00022519"/>
    <w:rsid w:val="000313B8"/>
    <w:rsid w:val="00035566"/>
    <w:rsid w:val="00041C71"/>
    <w:rsid w:val="000927EC"/>
    <w:rsid w:val="00110201"/>
    <w:rsid w:val="0012302D"/>
    <w:rsid w:val="001272B3"/>
    <w:rsid w:val="00146E72"/>
    <w:rsid w:val="001525DE"/>
    <w:rsid w:val="00187E9F"/>
    <w:rsid w:val="001B4BA0"/>
    <w:rsid w:val="001D4D2E"/>
    <w:rsid w:val="001E0423"/>
    <w:rsid w:val="00235526"/>
    <w:rsid w:val="002430B6"/>
    <w:rsid w:val="002464BB"/>
    <w:rsid w:val="00250BFA"/>
    <w:rsid w:val="002643C9"/>
    <w:rsid w:val="002917B2"/>
    <w:rsid w:val="002A3030"/>
    <w:rsid w:val="002A46E2"/>
    <w:rsid w:val="002C5FB2"/>
    <w:rsid w:val="002D087E"/>
    <w:rsid w:val="002D754C"/>
    <w:rsid w:val="002E0CF4"/>
    <w:rsid w:val="002E3CE5"/>
    <w:rsid w:val="002F3DCD"/>
    <w:rsid w:val="002F61CE"/>
    <w:rsid w:val="00311A74"/>
    <w:rsid w:val="003271E4"/>
    <w:rsid w:val="00347960"/>
    <w:rsid w:val="00360236"/>
    <w:rsid w:val="00371D7C"/>
    <w:rsid w:val="00372EF3"/>
    <w:rsid w:val="00373380"/>
    <w:rsid w:val="003A7699"/>
    <w:rsid w:val="003F3E73"/>
    <w:rsid w:val="003F7685"/>
    <w:rsid w:val="004116CE"/>
    <w:rsid w:val="004142CE"/>
    <w:rsid w:val="004227D9"/>
    <w:rsid w:val="00425E73"/>
    <w:rsid w:val="00440732"/>
    <w:rsid w:val="00447013"/>
    <w:rsid w:val="0046556F"/>
    <w:rsid w:val="004705F2"/>
    <w:rsid w:val="00475C82"/>
    <w:rsid w:val="00481CE4"/>
    <w:rsid w:val="00497414"/>
    <w:rsid w:val="004A7FAB"/>
    <w:rsid w:val="004B0A88"/>
    <w:rsid w:val="004C5419"/>
    <w:rsid w:val="00503961"/>
    <w:rsid w:val="00512A88"/>
    <w:rsid w:val="005137F0"/>
    <w:rsid w:val="00554D11"/>
    <w:rsid w:val="00565708"/>
    <w:rsid w:val="00575A94"/>
    <w:rsid w:val="00575BE1"/>
    <w:rsid w:val="0057634B"/>
    <w:rsid w:val="00587654"/>
    <w:rsid w:val="005A0C74"/>
    <w:rsid w:val="005A4434"/>
    <w:rsid w:val="005B77AB"/>
    <w:rsid w:val="005D0132"/>
    <w:rsid w:val="005D20A9"/>
    <w:rsid w:val="005E0FD7"/>
    <w:rsid w:val="005E4481"/>
    <w:rsid w:val="006078A9"/>
    <w:rsid w:val="00607A46"/>
    <w:rsid w:val="00611337"/>
    <w:rsid w:val="006346A1"/>
    <w:rsid w:val="00645ED1"/>
    <w:rsid w:val="006609B6"/>
    <w:rsid w:val="00694647"/>
    <w:rsid w:val="006A2DF6"/>
    <w:rsid w:val="006A4CB5"/>
    <w:rsid w:val="006A642A"/>
    <w:rsid w:val="006C7296"/>
    <w:rsid w:val="006E2713"/>
    <w:rsid w:val="006E52A8"/>
    <w:rsid w:val="006F296A"/>
    <w:rsid w:val="00703F4E"/>
    <w:rsid w:val="00743F35"/>
    <w:rsid w:val="00762E88"/>
    <w:rsid w:val="00766AB1"/>
    <w:rsid w:val="007822B0"/>
    <w:rsid w:val="007914D6"/>
    <w:rsid w:val="007A3307"/>
    <w:rsid w:val="007B7A75"/>
    <w:rsid w:val="007C0E6D"/>
    <w:rsid w:val="007D7850"/>
    <w:rsid w:val="007E3F76"/>
    <w:rsid w:val="007F1AFF"/>
    <w:rsid w:val="00804DA8"/>
    <w:rsid w:val="00816304"/>
    <w:rsid w:val="00821AC1"/>
    <w:rsid w:val="00822756"/>
    <w:rsid w:val="0084731E"/>
    <w:rsid w:val="00856187"/>
    <w:rsid w:val="00861D7B"/>
    <w:rsid w:val="008C590C"/>
    <w:rsid w:val="008C70EA"/>
    <w:rsid w:val="008C7FC3"/>
    <w:rsid w:val="008E0406"/>
    <w:rsid w:val="00906936"/>
    <w:rsid w:val="00922033"/>
    <w:rsid w:val="00930CF7"/>
    <w:rsid w:val="00937C83"/>
    <w:rsid w:val="0094340D"/>
    <w:rsid w:val="00944A64"/>
    <w:rsid w:val="00961A90"/>
    <w:rsid w:val="00967FBB"/>
    <w:rsid w:val="00976CB3"/>
    <w:rsid w:val="00987AF7"/>
    <w:rsid w:val="00993C02"/>
    <w:rsid w:val="009B21E7"/>
    <w:rsid w:val="009B5BB2"/>
    <w:rsid w:val="009B7165"/>
    <w:rsid w:val="009B7267"/>
    <w:rsid w:val="009D686A"/>
    <w:rsid w:val="00A05B36"/>
    <w:rsid w:val="00A10D28"/>
    <w:rsid w:val="00A36373"/>
    <w:rsid w:val="00A46004"/>
    <w:rsid w:val="00A50735"/>
    <w:rsid w:val="00A60F67"/>
    <w:rsid w:val="00A66059"/>
    <w:rsid w:val="00A714CD"/>
    <w:rsid w:val="00A74FF5"/>
    <w:rsid w:val="00A82E2A"/>
    <w:rsid w:val="00A84438"/>
    <w:rsid w:val="00AB6782"/>
    <w:rsid w:val="00AC6704"/>
    <w:rsid w:val="00AC6EA8"/>
    <w:rsid w:val="00AF0318"/>
    <w:rsid w:val="00B11883"/>
    <w:rsid w:val="00B20811"/>
    <w:rsid w:val="00B27EE3"/>
    <w:rsid w:val="00B37FA3"/>
    <w:rsid w:val="00B508E5"/>
    <w:rsid w:val="00B82239"/>
    <w:rsid w:val="00B838BB"/>
    <w:rsid w:val="00BA7D7D"/>
    <w:rsid w:val="00BD05AF"/>
    <w:rsid w:val="00C07183"/>
    <w:rsid w:val="00C133F6"/>
    <w:rsid w:val="00C149D9"/>
    <w:rsid w:val="00C22CD3"/>
    <w:rsid w:val="00C307AC"/>
    <w:rsid w:val="00C32AB1"/>
    <w:rsid w:val="00C576F4"/>
    <w:rsid w:val="00C66FA0"/>
    <w:rsid w:val="00C72E58"/>
    <w:rsid w:val="00C87F2D"/>
    <w:rsid w:val="00CB1284"/>
    <w:rsid w:val="00CD27DD"/>
    <w:rsid w:val="00CD3F39"/>
    <w:rsid w:val="00CF7EFF"/>
    <w:rsid w:val="00D2114A"/>
    <w:rsid w:val="00D25C44"/>
    <w:rsid w:val="00D36573"/>
    <w:rsid w:val="00D4218A"/>
    <w:rsid w:val="00D80C8A"/>
    <w:rsid w:val="00D811F0"/>
    <w:rsid w:val="00DA0EE8"/>
    <w:rsid w:val="00DD3721"/>
    <w:rsid w:val="00DD7371"/>
    <w:rsid w:val="00DE3C17"/>
    <w:rsid w:val="00DF243A"/>
    <w:rsid w:val="00DF555E"/>
    <w:rsid w:val="00E24A41"/>
    <w:rsid w:val="00E309D7"/>
    <w:rsid w:val="00E57F29"/>
    <w:rsid w:val="00EB3D5E"/>
    <w:rsid w:val="00EC0341"/>
    <w:rsid w:val="00EC78DB"/>
    <w:rsid w:val="00ED753E"/>
    <w:rsid w:val="00EE380F"/>
    <w:rsid w:val="00F136A0"/>
    <w:rsid w:val="00F35368"/>
    <w:rsid w:val="00F41B8F"/>
    <w:rsid w:val="00F53E00"/>
    <w:rsid w:val="00F53F30"/>
    <w:rsid w:val="00F70C7E"/>
    <w:rsid w:val="00FA76E1"/>
    <w:rsid w:val="00FB7BB6"/>
    <w:rsid w:val="00FB7EA7"/>
    <w:rsid w:val="00FC6988"/>
    <w:rsid w:val="00FD5786"/>
    <w:rsid w:val="00FE2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965E1"/>
  <w15:chartTrackingRefBased/>
  <w15:docId w15:val="{B6E246A9-D96B-4E30-81A6-73CFE5C19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Minio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3E00"/>
    <w:pPr>
      <w:tabs>
        <w:tab w:val="left" w:pos="226"/>
      </w:tabs>
      <w:spacing w:after="0" w:line="240" w:lineRule="exact"/>
      <w:ind w:firstLine="226"/>
      <w:jc w:val="both"/>
    </w:pPr>
    <w:rPr>
      <w:rFonts w:ascii="Times New Roman" w:hAnsi="Times New Roman" w:cs="Times New Roman"/>
      <w:sz w:val="24"/>
      <w:szCs w:val="20"/>
      <w:lang w:val="en-GB" w:eastAsia="en-I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36373"/>
    <w:pPr>
      <w:keepNext/>
      <w:spacing w:before="240" w:after="60" w:line="240" w:lineRule="auto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36373"/>
    <w:pPr>
      <w:keepNext/>
      <w:spacing w:before="240" w:after="60" w:line="240" w:lineRule="auto"/>
      <w:outlineLvl w:val="1"/>
    </w:pPr>
    <w:rPr>
      <w:rFonts w:eastAsiaTheme="majorEastAsia" w:cstheme="majorBidi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4218A"/>
    <w:pPr>
      <w:keepNext/>
      <w:spacing w:before="240" w:after="60" w:line="240" w:lineRule="auto"/>
      <w:ind w:firstLine="0"/>
      <w:outlineLvl w:val="2"/>
    </w:pPr>
    <w:rPr>
      <w:rFonts w:asciiTheme="minorHAnsi" w:eastAsiaTheme="majorEastAsia" w:hAnsiTheme="minorHAnsi" w:cstheme="majorBidi"/>
      <w:bCs/>
      <w:i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6373"/>
    <w:rPr>
      <w:rFonts w:eastAsiaTheme="majorEastAsia" w:cstheme="majorBidi"/>
      <w:b/>
      <w:bCs/>
      <w:kern w:val="32"/>
      <w:sz w:val="32"/>
      <w:szCs w:val="32"/>
      <w:lang w:val="en-GB"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A36373"/>
    <w:rPr>
      <w:rFonts w:eastAsiaTheme="majorEastAsia" w:cstheme="majorBidi"/>
      <w:b/>
      <w:bCs/>
      <w:iCs/>
      <w:sz w:val="28"/>
      <w:szCs w:val="28"/>
      <w:lang w:val="en-GB"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D4218A"/>
    <w:rPr>
      <w:rFonts w:eastAsiaTheme="majorEastAsia" w:cstheme="majorBidi"/>
      <w:bCs/>
      <w:i/>
      <w:sz w:val="28"/>
      <w:szCs w:val="26"/>
      <w:lang w:val="en-GB" w:eastAsia="en-IN"/>
    </w:rPr>
  </w:style>
  <w:style w:type="numbering" w:customStyle="1" w:styleId="NoList1">
    <w:name w:val="No List1"/>
    <w:next w:val="NoList"/>
    <w:uiPriority w:val="99"/>
    <w:semiHidden/>
    <w:unhideWhenUsed/>
    <w:rsid w:val="00C66FA0"/>
  </w:style>
  <w:style w:type="paragraph" w:customStyle="1" w:styleId="msonormal0">
    <w:name w:val="msonormal"/>
    <w:basedOn w:val="Normal"/>
    <w:rsid w:val="00C66FA0"/>
    <w:pPr>
      <w:tabs>
        <w:tab w:val="clear" w:pos="226"/>
      </w:tabs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C66FA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66FA0"/>
    <w:pPr>
      <w:tabs>
        <w:tab w:val="clear" w:pos="226"/>
      </w:tabs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C66FA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66FA0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C66FA0"/>
    <w:rPr>
      <w:i/>
      <w:iCs/>
    </w:rPr>
  </w:style>
  <w:style w:type="paragraph" w:styleId="NoSpacing">
    <w:name w:val="No Spacing"/>
    <w:link w:val="NoSpacingChar"/>
    <w:uiPriority w:val="1"/>
    <w:qFormat/>
    <w:rsid w:val="00C66FA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66FA0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6FA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FA0"/>
    <w:rPr>
      <w:rFonts w:ascii="Segoe UI" w:hAnsi="Segoe UI" w:cs="Segoe UI"/>
      <w:sz w:val="18"/>
      <w:szCs w:val="18"/>
      <w:lang w:val="en-GB"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9B726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11883"/>
    <w:pPr>
      <w:tabs>
        <w:tab w:val="clear" w:pos="226"/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883"/>
    <w:rPr>
      <w:rFonts w:ascii="Times New Roman" w:hAnsi="Times New Roman" w:cs="Times New Roman"/>
      <w:sz w:val="24"/>
      <w:szCs w:val="20"/>
      <w:lang w:val="en-GB" w:eastAsia="en-IN"/>
    </w:rPr>
  </w:style>
  <w:style w:type="paragraph" w:styleId="Footer">
    <w:name w:val="footer"/>
    <w:basedOn w:val="Normal"/>
    <w:link w:val="FooterChar"/>
    <w:uiPriority w:val="99"/>
    <w:unhideWhenUsed/>
    <w:rsid w:val="00B11883"/>
    <w:pPr>
      <w:tabs>
        <w:tab w:val="clear" w:pos="226"/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883"/>
    <w:rPr>
      <w:rFonts w:ascii="Times New Roman" w:hAnsi="Times New Roman" w:cs="Times New Roman"/>
      <w:sz w:val="24"/>
      <w:szCs w:val="20"/>
      <w:lang w:val="en-GB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65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8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69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9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9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4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57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5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1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14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1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2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2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35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1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about:blank" TargetMode="External"/><Relationship Id="rId21" Type="http://schemas.openxmlformats.org/officeDocument/2006/relationships/hyperlink" Target="about:blank" TargetMode="External"/><Relationship Id="rId42" Type="http://schemas.openxmlformats.org/officeDocument/2006/relationships/hyperlink" Target="about:blank" TargetMode="External"/><Relationship Id="rId47" Type="http://schemas.openxmlformats.org/officeDocument/2006/relationships/hyperlink" Target="about:blank" TargetMode="External"/><Relationship Id="rId63" Type="http://schemas.openxmlformats.org/officeDocument/2006/relationships/hyperlink" Target="about:blank" TargetMode="External"/><Relationship Id="rId68" Type="http://schemas.openxmlformats.org/officeDocument/2006/relationships/hyperlink" Target="https://digitalcommons.buffalostate.edu/mpa_projects/35/" TargetMode="External"/><Relationship Id="rId7" Type="http://schemas.openxmlformats.org/officeDocument/2006/relationships/hyperlink" Target="about:blank" TargetMode="External"/><Relationship Id="rId71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hyperlink" Target="about:blank" TargetMode="External"/><Relationship Id="rId29" Type="http://schemas.openxmlformats.org/officeDocument/2006/relationships/hyperlink" Target="about:blank" TargetMode="External"/><Relationship Id="rId11" Type="http://schemas.openxmlformats.org/officeDocument/2006/relationships/hyperlink" Target="about:blank" TargetMode="External"/><Relationship Id="rId24" Type="http://schemas.openxmlformats.org/officeDocument/2006/relationships/hyperlink" Target="about:blank" TargetMode="External"/><Relationship Id="rId32" Type="http://schemas.openxmlformats.org/officeDocument/2006/relationships/hyperlink" Target="about:blank" TargetMode="External"/><Relationship Id="rId37" Type="http://schemas.openxmlformats.org/officeDocument/2006/relationships/hyperlink" Target="about:blank" TargetMode="External"/><Relationship Id="rId40" Type="http://schemas.openxmlformats.org/officeDocument/2006/relationships/hyperlink" Target="about:blank" TargetMode="External"/><Relationship Id="rId45" Type="http://schemas.openxmlformats.org/officeDocument/2006/relationships/hyperlink" Target="about:blank" TargetMode="External"/><Relationship Id="rId53" Type="http://schemas.openxmlformats.org/officeDocument/2006/relationships/hyperlink" Target="about:blank" TargetMode="External"/><Relationship Id="rId58" Type="http://schemas.openxmlformats.org/officeDocument/2006/relationships/hyperlink" Target="about:blank" TargetMode="External"/><Relationship Id="rId66" Type="http://schemas.openxmlformats.org/officeDocument/2006/relationships/hyperlink" Target="about:blank" TargetMode="External"/><Relationship Id="rId5" Type="http://schemas.openxmlformats.org/officeDocument/2006/relationships/footnotes" Target="footnotes.xml"/><Relationship Id="rId61" Type="http://schemas.openxmlformats.org/officeDocument/2006/relationships/hyperlink" Target="about:blank" TargetMode="External"/><Relationship Id="rId19" Type="http://schemas.openxmlformats.org/officeDocument/2006/relationships/hyperlink" Target="about:blank" TargetMode="External"/><Relationship Id="rId14" Type="http://schemas.openxmlformats.org/officeDocument/2006/relationships/hyperlink" Target="about:blank" TargetMode="External"/><Relationship Id="rId22" Type="http://schemas.openxmlformats.org/officeDocument/2006/relationships/hyperlink" Target="about:blank" TargetMode="External"/><Relationship Id="rId27" Type="http://schemas.openxmlformats.org/officeDocument/2006/relationships/hyperlink" Target="about:blank" TargetMode="External"/><Relationship Id="rId30" Type="http://schemas.openxmlformats.org/officeDocument/2006/relationships/hyperlink" Target="about:blank" TargetMode="External"/><Relationship Id="rId35" Type="http://schemas.openxmlformats.org/officeDocument/2006/relationships/hyperlink" Target="about:blank" TargetMode="External"/><Relationship Id="rId43" Type="http://schemas.openxmlformats.org/officeDocument/2006/relationships/hyperlink" Target="about:blank" TargetMode="External"/><Relationship Id="rId48" Type="http://schemas.openxmlformats.org/officeDocument/2006/relationships/hyperlink" Target="about:blank" TargetMode="External"/><Relationship Id="rId56" Type="http://schemas.openxmlformats.org/officeDocument/2006/relationships/hyperlink" Target="about:blank" TargetMode="External"/><Relationship Id="rId64" Type="http://schemas.openxmlformats.org/officeDocument/2006/relationships/hyperlink" Target="about:blank" TargetMode="External"/><Relationship Id="rId69" Type="http://schemas.openxmlformats.org/officeDocument/2006/relationships/footer" Target="footer1.xml"/><Relationship Id="rId8" Type="http://schemas.openxmlformats.org/officeDocument/2006/relationships/hyperlink" Target="about:blank" TargetMode="External"/><Relationship Id="rId51" Type="http://schemas.openxmlformats.org/officeDocument/2006/relationships/hyperlink" Target="about:blank" TargetMode="External"/><Relationship Id="rId72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yperlink" Target="about:blank" TargetMode="External"/><Relationship Id="rId17" Type="http://schemas.openxmlformats.org/officeDocument/2006/relationships/hyperlink" Target="about:blank" TargetMode="External"/><Relationship Id="rId25" Type="http://schemas.openxmlformats.org/officeDocument/2006/relationships/hyperlink" Target="about:blank" TargetMode="External"/><Relationship Id="rId33" Type="http://schemas.openxmlformats.org/officeDocument/2006/relationships/hyperlink" Target="about:blank" TargetMode="External"/><Relationship Id="rId38" Type="http://schemas.openxmlformats.org/officeDocument/2006/relationships/hyperlink" Target="about:blank" TargetMode="External"/><Relationship Id="rId46" Type="http://schemas.openxmlformats.org/officeDocument/2006/relationships/hyperlink" Target="about:blank" TargetMode="External"/><Relationship Id="rId59" Type="http://schemas.openxmlformats.org/officeDocument/2006/relationships/hyperlink" Target="about:blank" TargetMode="External"/><Relationship Id="rId67" Type="http://schemas.openxmlformats.org/officeDocument/2006/relationships/hyperlink" Target="https://digitalcommons.buffalostate.edu/mpa_projects/34/" TargetMode="External"/><Relationship Id="rId20" Type="http://schemas.openxmlformats.org/officeDocument/2006/relationships/hyperlink" Target="about:blank" TargetMode="External"/><Relationship Id="rId41" Type="http://schemas.openxmlformats.org/officeDocument/2006/relationships/hyperlink" Target="about:blank" TargetMode="External"/><Relationship Id="rId54" Type="http://schemas.openxmlformats.org/officeDocument/2006/relationships/hyperlink" Target="about:blank" TargetMode="External"/><Relationship Id="rId62" Type="http://schemas.openxmlformats.org/officeDocument/2006/relationships/hyperlink" Target="about:blank" TargetMode="External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about:blank" TargetMode="External"/><Relationship Id="rId23" Type="http://schemas.openxmlformats.org/officeDocument/2006/relationships/hyperlink" Target="about:blank" TargetMode="External"/><Relationship Id="rId28" Type="http://schemas.openxmlformats.org/officeDocument/2006/relationships/hyperlink" Target="about:blank" TargetMode="External"/><Relationship Id="rId36" Type="http://schemas.openxmlformats.org/officeDocument/2006/relationships/hyperlink" Target="about:blank" TargetMode="External"/><Relationship Id="rId49" Type="http://schemas.openxmlformats.org/officeDocument/2006/relationships/hyperlink" Target="about:blank" TargetMode="External"/><Relationship Id="rId57" Type="http://schemas.openxmlformats.org/officeDocument/2006/relationships/hyperlink" Target="about:blank" TargetMode="External"/><Relationship Id="rId10" Type="http://schemas.openxmlformats.org/officeDocument/2006/relationships/hyperlink" Target="about:blank" TargetMode="External"/><Relationship Id="rId31" Type="http://schemas.openxmlformats.org/officeDocument/2006/relationships/hyperlink" Target="about:blank" TargetMode="External"/><Relationship Id="rId44" Type="http://schemas.openxmlformats.org/officeDocument/2006/relationships/hyperlink" Target="about:blank" TargetMode="External"/><Relationship Id="rId52" Type="http://schemas.openxmlformats.org/officeDocument/2006/relationships/hyperlink" Target="about:blank" TargetMode="External"/><Relationship Id="rId60" Type="http://schemas.openxmlformats.org/officeDocument/2006/relationships/hyperlink" Target="about:blank" TargetMode="External"/><Relationship Id="rId65" Type="http://schemas.openxmlformats.org/officeDocument/2006/relationships/hyperlink" Target="about:bl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about:blank" TargetMode="External"/><Relationship Id="rId13" Type="http://schemas.openxmlformats.org/officeDocument/2006/relationships/hyperlink" Target="about:blank" TargetMode="External"/><Relationship Id="rId18" Type="http://schemas.openxmlformats.org/officeDocument/2006/relationships/hyperlink" Target="about:blank" TargetMode="External"/><Relationship Id="rId39" Type="http://schemas.openxmlformats.org/officeDocument/2006/relationships/hyperlink" Target="about:blank" TargetMode="External"/><Relationship Id="rId34" Type="http://schemas.openxmlformats.org/officeDocument/2006/relationships/hyperlink" Target="about:blank" TargetMode="External"/><Relationship Id="rId50" Type="http://schemas.openxmlformats.org/officeDocument/2006/relationships/hyperlink" Target="about:blank" TargetMode="External"/><Relationship Id="rId55" Type="http://schemas.openxmlformats.org/officeDocument/2006/relationships/hyperlink" Target="about:blank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9C2D11582A54B379DF0F3309A8A4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4BF23-BCBB-4D16-9998-44B8366D9EA5}"/>
      </w:docPartPr>
      <w:docPartBody>
        <w:p w:rsidR="0032130A" w:rsidRDefault="0032130A" w:rsidP="0032130A">
          <w:pPr>
            <w:pStyle w:val="C9C2D11582A54B379DF0F3309A8A442D"/>
          </w:pPr>
          <w:r>
            <w:rPr>
              <w:rFonts w:asciiTheme="majorHAnsi" w:eastAsiaTheme="majorEastAsia" w:hAnsiTheme="majorHAnsi" w:cstheme="majorBidi"/>
              <w:caps/>
              <w:color w:val="156082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500D3F2AC6054C50BEBACB18670A2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2F9E7-7075-4EA7-BCC1-4B7AC01B047A}"/>
      </w:docPartPr>
      <w:docPartBody>
        <w:p w:rsidR="0032130A" w:rsidRDefault="0032130A" w:rsidP="0032130A">
          <w:pPr>
            <w:pStyle w:val="500D3F2AC6054C50BEBACB18670A2FD0"/>
          </w:pPr>
          <w:r>
            <w:rPr>
              <w:color w:val="156082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">
    <w:altName w:val="Times New Roman"/>
    <w:charset w:val="4D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130A"/>
    <w:rsid w:val="00041C71"/>
    <w:rsid w:val="000B222A"/>
    <w:rsid w:val="000F448C"/>
    <w:rsid w:val="001204FA"/>
    <w:rsid w:val="001465F2"/>
    <w:rsid w:val="002615F3"/>
    <w:rsid w:val="0032130A"/>
    <w:rsid w:val="00365BF0"/>
    <w:rsid w:val="004142CE"/>
    <w:rsid w:val="0046556F"/>
    <w:rsid w:val="00554D11"/>
    <w:rsid w:val="005C6D9D"/>
    <w:rsid w:val="006504D1"/>
    <w:rsid w:val="0067121F"/>
    <w:rsid w:val="00762849"/>
    <w:rsid w:val="00963511"/>
    <w:rsid w:val="00AE0F60"/>
    <w:rsid w:val="00B56A30"/>
    <w:rsid w:val="00C11B6C"/>
    <w:rsid w:val="00CD3F39"/>
    <w:rsid w:val="00CE6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9C2D11582A54B379DF0F3309A8A442D">
    <w:name w:val="C9C2D11582A54B379DF0F3309A8A442D"/>
    <w:rsid w:val="0032130A"/>
  </w:style>
  <w:style w:type="paragraph" w:customStyle="1" w:styleId="500D3F2AC6054C50BEBACB18670A2FD0">
    <w:name w:val="500D3F2AC6054C50BEBACB18670A2FD0"/>
    <w:rsid w:val="0032130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5-09-03T00:00:00</PublishDate>
  <Abstract/>
  <CompanyAddress> 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4198</Words>
  <Characters>23929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PA PROJECTS</vt:lpstr>
    </vt:vector>
  </TitlesOfParts>
  <Company/>
  <LinksUpToDate>false</LinksUpToDate>
  <CharactersWithSpaces>28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PA PROJECTS</dc:title>
  <dc:subject>SUNY Buffalo State, School of Education and Applied Professions, Department of Business, Economics, and Public Administration</dc:subject>
  <dc:creator>Laurie Buonanno</dc:creator>
  <cp:keywords/>
  <dc:description/>
  <cp:lastModifiedBy>LB </cp:lastModifiedBy>
  <cp:revision>2</cp:revision>
  <cp:lastPrinted>2024-11-24T18:11:00Z</cp:lastPrinted>
  <dcterms:created xsi:type="dcterms:W3CDTF">2025-12-19T19:50:00Z</dcterms:created>
  <dcterms:modified xsi:type="dcterms:W3CDTF">2025-12-19T19:50:00Z</dcterms:modified>
</cp:coreProperties>
</file>